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759363" w14:textId="77777777" w:rsidR="002934AF" w:rsidRPr="00B4078F" w:rsidRDefault="00484933" w:rsidP="00B4078F">
      <w:pPr>
        <w:tabs>
          <w:tab w:val="left" w:pos="5577"/>
        </w:tabs>
        <w:spacing w:line="1" w:lineRule="exact"/>
        <w:rPr>
          <w:sz w:val="28"/>
          <w:szCs w:val="28"/>
          <w:lang w:val="uk-UA"/>
        </w:rPr>
      </w:pPr>
      <w:r w:rsidRPr="00A55CDF">
        <w:rPr>
          <w:sz w:val="2"/>
          <w:szCs w:val="2"/>
        </w:rPr>
        <w:t xml:space="preserve"> </w:t>
      </w:r>
      <w:r w:rsidR="00DB5DCB" w:rsidRPr="00C57AE8">
        <w:rPr>
          <w:sz w:val="2"/>
          <w:szCs w:val="2"/>
          <w:lang w:val="uk-UA"/>
        </w:rPr>
        <w:t>0</w:t>
      </w:r>
      <w:bookmarkStart w:id="0" w:name="_Hlk517505424"/>
    </w:p>
    <w:p w14:paraId="55A41468" w14:textId="77777777" w:rsidR="00A55CDF" w:rsidRPr="00C57AE8" w:rsidRDefault="00A55CDF" w:rsidP="009975B6">
      <w:pPr>
        <w:spacing w:line="360" w:lineRule="auto"/>
        <w:ind w:left="5670"/>
        <w:rPr>
          <w:color w:val="000000"/>
          <w:sz w:val="24"/>
          <w:szCs w:val="24"/>
          <w:lang w:val="uk-UA"/>
        </w:rPr>
      </w:pPr>
      <w:r w:rsidRPr="00C57AE8">
        <w:rPr>
          <w:color w:val="000000"/>
          <w:sz w:val="28"/>
          <w:szCs w:val="28"/>
          <w:lang w:val="uk-UA"/>
        </w:rPr>
        <w:t>ЗАТВЕРДЖЕНО</w:t>
      </w:r>
    </w:p>
    <w:p w14:paraId="12AFB2A6" w14:textId="77777777" w:rsidR="00A55CDF" w:rsidRPr="00B4078F" w:rsidRDefault="00A55CDF" w:rsidP="009975B6">
      <w:pPr>
        <w:tabs>
          <w:tab w:val="left" w:pos="5577"/>
        </w:tabs>
        <w:spacing w:line="1" w:lineRule="exact"/>
        <w:ind w:left="5670"/>
        <w:rPr>
          <w:sz w:val="28"/>
          <w:szCs w:val="28"/>
          <w:lang w:val="uk-UA"/>
        </w:rPr>
      </w:pPr>
    </w:p>
    <w:p w14:paraId="79654E1D" w14:textId="77777777" w:rsidR="00A55CDF" w:rsidRPr="00F60F2A" w:rsidRDefault="00A55CDF" w:rsidP="009975B6">
      <w:pPr>
        <w:ind w:left="5670"/>
        <w:rPr>
          <w:sz w:val="28"/>
          <w:szCs w:val="28"/>
        </w:rPr>
      </w:pPr>
      <w:r w:rsidRPr="00C57AE8">
        <w:rPr>
          <w:color w:val="000000"/>
          <w:sz w:val="28"/>
          <w:szCs w:val="28"/>
          <w:lang w:val="uk-UA"/>
        </w:rPr>
        <w:t xml:space="preserve">Наказ </w:t>
      </w:r>
      <w:r w:rsidRPr="00B26509">
        <w:rPr>
          <w:sz w:val="28"/>
          <w:szCs w:val="28"/>
          <w:lang w:val="uk-UA"/>
        </w:rPr>
        <w:t>Міністерств</w:t>
      </w:r>
      <w:r>
        <w:rPr>
          <w:sz w:val="28"/>
          <w:szCs w:val="28"/>
          <w:lang w:val="uk-UA"/>
        </w:rPr>
        <w:t>а</w:t>
      </w:r>
      <w:r w:rsidRPr="00B26509">
        <w:rPr>
          <w:sz w:val="28"/>
          <w:szCs w:val="28"/>
          <w:lang w:val="uk-UA"/>
        </w:rPr>
        <w:t xml:space="preserve"> розвитку</w:t>
      </w:r>
    </w:p>
    <w:p w14:paraId="3E729723" w14:textId="77777777" w:rsidR="00A55CDF" w:rsidRPr="00F60F2A" w:rsidRDefault="00A55CDF" w:rsidP="009975B6">
      <w:pPr>
        <w:ind w:left="5670"/>
        <w:rPr>
          <w:sz w:val="28"/>
          <w:szCs w:val="28"/>
        </w:rPr>
      </w:pPr>
      <w:r w:rsidRPr="00B26509">
        <w:rPr>
          <w:sz w:val="28"/>
          <w:szCs w:val="28"/>
          <w:lang w:val="uk-UA"/>
        </w:rPr>
        <w:t>економіки, торгівлі та сільського</w:t>
      </w:r>
    </w:p>
    <w:p w14:paraId="4D1CE312" w14:textId="77777777" w:rsidR="00A55CDF" w:rsidRPr="00F60F2A" w:rsidRDefault="00A55CDF" w:rsidP="009975B6">
      <w:pPr>
        <w:ind w:left="5670"/>
        <w:rPr>
          <w:sz w:val="28"/>
          <w:szCs w:val="28"/>
          <w:lang w:val="uk-UA"/>
        </w:rPr>
      </w:pPr>
      <w:r w:rsidRPr="00B26509">
        <w:rPr>
          <w:sz w:val="28"/>
          <w:szCs w:val="28"/>
          <w:lang w:val="uk-UA"/>
        </w:rPr>
        <w:t>господарства України</w:t>
      </w:r>
    </w:p>
    <w:p w14:paraId="683FFCB5" w14:textId="77777777" w:rsidR="00A55CDF" w:rsidRPr="00C57AE8" w:rsidRDefault="00A55CDF" w:rsidP="009975B6">
      <w:pPr>
        <w:ind w:left="5670"/>
        <w:rPr>
          <w:color w:val="000000"/>
          <w:sz w:val="24"/>
          <w:szCs w:val="24"/>
          <w:lang w:val="uk-UA"/>
        </w:rPr>
      </w:pPr>
      <w:r w:rsidRPr="00C57AE8">
        <w:rPr>
          <w:color w:val="000000"/>
          <w:sz w:val="28"/>
          <w:szCs w:val="28"/>
          <w:lang w:val="uk-UA"/>
        </w:rPr>
        <w:t>_______________ № ____</w:t>
      </w:r>
      <w:r>
        <w:rPr>
          <w:color w:val="000000"/>
          <w:sz w:val="28"/>
          <w:szCs w:val="28"/>
          <w:lang w:val="uk-UA"/>
        </w:rPr>
        <w:t>_</w:t>
      </w:r>
    </w:p>
    <w:p w14:paraId="79CE9D6B" w14:textId="77777777" w:rsidR="00D26BC9" w:rsidRPr="00150905" w:rsidRDefault="00D26BC9" w:rsidP="009975B6">
      <w:pPr>
        <w:spacing w:after="120"/>
        <w:rPr>
          <w:color w:val="000000"/>
          <w:sz w:val="28"/>
          <w:szCs w:val="28"/>
          <w:lang w:val="uk-UA" w:eastAsia="en-GB"/>
        </w:rPr>
      </w:pPr>
    </w:p>
    <w:p w14:paraId="067A00C5" w14:textId="77777777" w:rsidR="00D26BC9" w:rsidRPr="00150905" w:rsidRDefault="00D26BC9" w:rsidP="009975B6">
      <w:pPr>
        <w:widowControl/>
        <w:autoSpaceDE/>
        <w:autoSpaceDN/>
        <w:adjustRightInd/>
        <w:spacing w:after="120"/>
        <w:rPr>
          <w:color w:val="000000"/>
          <w:sz w:val="28"/>
          <w:szCs w:val="28"/>
          <w:lang w:val="uk-UA" w:eastAsia="en-GB"/>
        </w:rPr>
      </w:pPr>
    </w:p>
    <w:p w14:paraId="117C3274" w14:textId="77777777" w:rsidR="00BC1F50" w:rsidRPr="00150905" w:rsidRDefault="00BC1F50" w:rsidP="009975B6">
      <w:pPr>
        <w:widowControl/>
        <w:autoSpaceDE/>
        <w:autoSpaceDN/>
        <w:adjustRightInd/>
        <w:spacing w:after="120"/>
        <w:rPr>
          <w:color w:val="000000"/>
          <w:sz w:val="28"/>
          <w:szCs w:val="28"/>
          <w:lang w:val="uk-UA" w:eastAsia="en-GB"/>
        </w:rPr>
      </w:pPr>
    </w:p>
    <w:p w14:paraId="520FE280" w14:textId="77777777" w:rsidR="009F6CE9" w:rsidRPr="00150905" w:rsidRDefault="009F6CE9" w:rsidP="00B478D8">
      <w:pPr>
        <w:widowControl/>
        <w:autoSpaceDE/>
        <w:autoSpaceDN/>
        <w:adjustRightInd/>
        <w:spacing w:after="120"/>
        <w:rPr>
          <w:color w:val="000000"/>
          <w:sz w:val="28"/>
          <w:szCs w:val="28"/>
          <w:lang w:val="uk-UA" w:eastAsia="en-GB"/>
        </w:rPr>
      </w:pPr>
    </w:p>
    <w:p w14:paraId="7C8CFD4B" w14:textId="77777777" w:rsidR="009F6CE9" w:rsidRPr="00150905" w:rsidRDefault="009F6CE9" w:rsidP="00B478D8">
      <w:pPr>
        <w:widowControl/>
        <w:autoSpaceDE/>
        <w:autoSpaceDN/>
        <w:adjustRightInd/>
        <w:spacing w:after="120"/>
        <w:rPr>
          <w:color w:val="000000"/>
          <w:sz w:val="28"/>
          <w:szCs w:val="28"/>
          <w:lang w:val="uk-UA" w:eastAsia="en-GB"/>
        </w:rPr>
      </w:pPr>
    </w:p>
    <w:p w14:paraId="2E7072CE" w14:textId="77777777" w:rsidR="009F6CE9" w:rsidRPr="00150905" w:rsidRDefault="009F6CE9" w:rsidP="00B478D8">
      <w:pPr>
        <w:widowControl/>
        <w:autoSpaceDE/>
        <w:autoSpaceDN/>
        <w:adjustRightInd/>
        <w:spacing w:after="120"/>
        <w:rPr>
          <w:color w:val="000000"/>
          <w:sz w:val="28"/>
          <w:szCs w:val="28"/>
          <w:lang w:val="uk-UA" w:eastAsia="en-GB"/>
        </w:rPr>
      </w:pPr>
    </w:p>
    <w:p w14:paraId="7CF4D93C" w14:textId="77777777" w:rsidR="009F6CE9" w:rsidRPr="00150905" w:rsidRDefault="009F6CE9" w:rsidP="00B478D8">
      <w:pPr>
        <w:widowControl/>
        <w:autoSpaceDE/>
        <w:autoSpaceDN/>
        <w:adjustRightInd/>
        <w:spacing w:after="120"/>
        <w:rPr>
          <w:color w:val="000000"/>
          <w:sz w:val="28"/>
          <w:szCs w:val="28"/>
          <w:lang w:val="uk-UA" w:eastAsia="en-GB"/>
        </w:rPr>
      </w:pPr>
    </w:p>
    <w:p w14:paraId="7E25CDAD" w14:textId="77777777" w:rsidR="009F6CE9" w:rsidRPr="00150905" w:rsidRDefault="009F6CE9" w:rsidP="00B478D8">
      <w:pPr>
        <w:widowControl/>
        <w:autoSpaceDE/>
        <w:autoSpaceDN/>
        <w:adjustRightInd/>
        <w:spacing w:after="120"/>
        <w:rPr>
          <w:color w:val="000000"/>
          <w:sz w:val="28"/>
          <w:szCs w:val="28"/>
          <w:lang w:val="uk-UA" w:eastAsia="en-GB"/>
        </w:rPr>
      </w:pPr>
    </w:p>
    <w:p w14:paraId="64A8380C" w14:textId="7B12AB60" w:rsidR="00E474FC" w:rsidRPr="009975B6" w:rsidRDefault="00BC1F50" w:rsidP="009975B6">
      <w:pPr>
        <w:spacing w:after="120"/>
        <w:jc w:val="center"/>
        <w:rPr>
          <w:b/>
          <w:color w:val="000000"/>
          <w:sz w:val="28"/>
          <w:szCs w:val="28"/>
          <w:lang w:val="uk-UA" w:eastAsia="en-GB"/>
        </w:rPr>
      </w:pPr>
      <w:r w:rsidRPr="009975B6">
        <w:rPr>
          <w:b/>
          <w:sz w:val="28"/>
          <w:szCs w:val="28"/>
          <w:lang w:val="uk-UA" w:eastAsia="en-GB"/>
        </w:rPr>
        <w:t>ПЕРЕЛІК</w:t>
      </w:r>
      <w:r w:rsidR="00150905">
        <w:rPr>
          <w:b/>
          <w:sz w:val="28"/>
          <w:szCs w:val="28"/>
          <w:lang w:val="uk-UA" w:eastAsia="en-GB"/>
        </w:rPr>
        <w:br/>
      </w:r>
      <w:r w:rsidR="00150905" w:rsidRPr="009975B6">
        <w:rPr>
          <w:b/>
          <w:sz w:val="28"/>
          <w:szCs w:val="28"/>
          <w:lang w:val="uk-UA" w:eastAsia="en-GB"/>
        </w:rPr>
        <w:t>харчових продуктів</w:t>
      </w:r>
      <w:r w:rsidR="00150905" w:rsidRPr="009975B6">
        <w:rPr>
          <w:b/>
          <w:color w:val="000000"/>
          <w:sz w:val="28"/>
          <w:szCs w:val="28"/>
          <w:lang w:val="uk-UA"/>
        </w:rPr>
        <w:t>,</w:t>
      </w:r>
      <w:r w:rsidR="00150905">
        <w:rPr>
          <w:b/>
          <w:color w:val="000000"/>
          <w:sz w:val="28"/>
          <w:szCs w:val="28"/>
          <w:lang w:val="uk-UA"/>
        </w:rPr>
        <w:t xml:space="preserve"> </w:t>
      </w:r>
      <w:r w:rsidR="00150905" w:rsidRPr="009975B6">
        <w:rPr>
          <w:b/>
          <w:sz w:val="28"/>
          <w:szCs w:val="28"/>
          <w:lang w:val="uk-UA" w:eastAsia="en-GB"/>
        </w:rPr>
        <w:t xml:space="preserve">для яких </w:t>
      </w:r>
      <w:bookmarkStart w:id="1" w:name="_GoBack"/>
      <w:bookmarkEnd w:id="1"/>
      <w:r w:rsidR="00150905" w:rsidRPr="009975B6">
        <w:rPr>
          <w:b/>
          <w:sz w:val="28"/>
          <w:szCs w:val="28"/>
          <w:lang w:val="uk-UA" w:eastAsia="en-GB"/>
        </w:rPr>
        <w:t>обов’язковим є зазначення країни походження або місця походження</w:t>
      </w:r>
    </w:p>
    <w:p w14:paraId="247B0F22" w14:textId="77777777" w:rsidR="00D26BC9" w:rsidRPr="005360AC" w:rsidRDefault="00D26BC9" w:rsidP="005360AC">
      <w:pPr>
        <w:widowControl/>
        <w:autoSpaceDE/>
        <w:autoSpaceDN/>
        <w:adjustRightInd/>
        <w:spacing w:after="120"/>
        <w:rPr>
          <w:color w:val="000000"/>
          <w:sz w:val="28"/>
          <w:szCs w:val="28"/>
          <w:lang w:val="uk-UA" w:eastAsia="en-GB"/>
        </w:rPr>
      </w:pPr>
    </w:p>
    <w:tbl>
      <w:tblPr>
        <w:tblW w:w="4974" w:type="pct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top w:w="48" w:type="dxa"/>
          <w:left w:w="48" w:type="dxa"/>
          <w:bottom w:w="48" w:type="dxa"/>
          <w:right w:w="48" w:type="dxa"/>
        </w:tblCellMar>
        <w:tblLook w:val="04A0" w:firstRow="1" w:lastRow="0" w:firstColumn="1" w:lastColumn="0" w:noHBand="0" w:noVBand="1"/>
      </w:tblPr>
      <w:tblGrid>
        <w:gridCol w:w="4536"/>
        <w:gridCol w:w="5039"/>
      </w:tblGrid>
      <w:tr w:rsidR="00BC1F50" w:rsidRPr="00B478D8" w14:paraId="7493D86B" w14:textId="77777777" w:rsidTr="009975B6">
        <w:tc>
          <w:tcPr>
            <w:tcW w:w="4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bookmarkEnd w:id="0"/>
          <w:p w14:paraId="20005EF9" w14:textId="77777777" w:rsidR="00BC1F50" w:rsidRPr="00B478D8" w:rsidRDefault="00BC1F50" w:rsidP="00150905">
            <w:pPr>
              <w:pStyle w:val="rvps12"/>
              <w:spacing w:before="60" w:beforeAutospacing="0" w:after="60" w:afterAutospacing="0"/>
              <w:ind w:left="57" w:right="57"/>
              <w:jc w:val="center"/>
              <w:rPr>
                <w:b/>
                <w:color w:val="000000"/>
                <w:sz w:val="28"/>
                <w:szCs w:val="28"/>
              </w:rPr>
            </w:pPr>
            <w:r w:rsidRPr="00B478D8">
              <w:rPr>
                <w:b/>
                <w:color w:val="000000"/>
                <w:sz w:val="28"/>
                <w:szCs w:val="28"/>
              </w:rPr>
              <w:t>Код</w:t>
            </w:r>
            <w:r w:rsidR="009975B6" w:rsidRPr="00B478D8">
              <w:rPr>
                <w:b/>
                <w:color w:val="000000"/>
                <w:sz w:val="28"/>
                <w:szCs w:val="28"/>
              </w:rPr>
              <w:t>,</w:t>
            </w:r>
            <w:r w:rsidR="00EC666C" w:rsidRPr="00B478D8">
              <w:rPr>
                <w:b/>
                <w:color w:val="000000"/>
                <w:sz w:val="28"/>
                <w:szCs w:val="28"/>
              </w:rPr>
              <w:t xml:space="preserve"> </w:t>
            </w:r>
            <w:r w:rsidR="00941819" w:rsidRPr="00B478D8">
              <w:rPr>
                <w:b/>
                <w:color w:val="000000"/>
                <w:sz w:val="28"/>
                <w:szCs w:val="28"/>
              </w:rPr>
              <w:t xml:space="preserve">згідно з </w:t>
            </w:r>
            <w:r w:rsidR="00EC666C" w:rsidRPr="00B478D8">
              <w:rPr>
                <w:b/>
                <w:color w:val="000000"/>
                <w:sz w:val="28"/>
                <w:szCs w:val="28"/>
              </w:rPr>
              <w:t>УКТ ЗЕД</w:t>
            </w:r>
          </w:p>
        </w:tc>
        <w:tc>
          <w:tcPr>
            <w:tcW w:w="5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9484535" w14:textId="77777777" w:rsidR="00BC1F50" w:rsidRPr="00B478D8" w:rsidRDefault="00BC1F50" w:rsidP="00150905">
            <w:pPr>
              <w:pStyle w:val="rvps12"/>
              <w:spacing w:before="60" w:beforeAutospacing="0" w:after="60" w:afterAutospacing="0"/>
              <w:ind w:left="57" w:right="57"/>
              <w:jc w:val="center"/>
              <w:rPr>
                <w:b/>
                <w:color w:val="000000"/>
                <w:sz w:val="28"/>
                <w:szCs w:val="28"/>
              </w:rPr>
            </w:pPr>
            <w:r w:rsidRPr="00B478D8">
              <w:rPr>
                <w:b/>
                <w:color w:val="000000"/>
                <w:sz w:val="28"/>
                <w:szCs w:val="28"/>
              </w:rPr>
              <w:t>Опис</w:t>
            </w:r>
          </w:p>
        </w:tc>
      </w:tr>
      <w:tr w:rsidR="00BC1F50" w:rsidRPr="009975B6" w14:paraId="0732CE02" w14:textId="77777777" w:rsidTr="009975B6">
        <w:tc>
          <w:tcPr>
            <w:tcW w:w="4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6E27CBA" w14:textId="77777777" w:rsidR="009D3D32" w:rsidRPr="009975B6" w:rsidRDefault="00BC1F50" w:rsidP="00150905">
            <w:pPr>
              <w:pStyle w:val="rvps14"/>
              <w:spacing w:before="60" w:beforeAutospacing="0" w:after="60" w:afterAutospacing="0"/>
              <w:ind w:left="57" w:right="57"/>
              <w:rPr>
                <w:color w:val="000000"/>
                <w:sz w:val="28"/>
                <w:szCs w:val="28"/>
              </w:rPr>
            </w:pPr>
            <w:r w:rsidRPr="009975B6">
              <w:rPr>
                <w:color w:val="000000"/>
                <w:sz w:val="28"/>
                <w:szCs w:val="28"/>
              </w:rPr>
              <w:t>0201</w:t>
            </w:r>
          </w:p>
        </w:tc>
        <w:tc>
          <w:tcPr>
            <w:tcW w:w="5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9D7CF27" w14:textId="77777777" w:rsidR="00BC1F50" w:rsidRPr="009975B6" w:rsidRDefault="00007DC8" w:rsidP="00224A6F">
            <w:pPr>
              <w:widowControl/>
              <w:autoSpaceDE/>
              <w:autoSpaceDN/>
              <w:adjustRightInd/>
              <w:spacing w:before="60" w:after="60"/>
              <w:ind w:left="57" w:right="57"/>
              <w:rPr>
                <w:sz w:val="28"/>
                <w:szCs w:val="28"/>
              </w:rPr>
            </w:pPr>
            <w:hyperlink r:id="rId7" w:history="1">
              <w:r w:rsidR="009D3D32" w:rsidRPr="009975B6">
                <w:rPr>
                  <w:rStyle w:val="a8"/>
                  <w:color w:val="auto"/>
                  <w:sz w:val="28"/>
                  <w:szCs w:val="28"/>
                  <w:u w:val="none"/>
                </w:rPr>
                <w:t>М’ясо великої рогатої худоби, свіже або охолоджене</w:t>
              </w:r>
            </w:hyperlink>
          </w:p>
        </w:tc>
      </w:tr>
      <w:tr w:rsidR="009D3D32" w:rsidRPr="009975B6" w14:paraId="21371664" w14:textId="77777777" w:rsidTr="009975B6">
        <w:tc>
          <w:tcPr>
            <w:tcW w:w="4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315D71A" w14:textId="77777777" w:rsidR="009D3D32" w:rsidRPr="009975B6" w:rsidRDefault="00D52751" w:rsidP="00150905">
            <w:pPr>
              <w:pStyle w:val="rvps14"/>
              <w:spacing w:before="60" w:beforeAutospacing="0" w:after="60" w:afterAutospacing="0"/>
              <w:ind w:left="57" w:right="57"/>
              <w:rPr>
                <w:color w:val="000000"/>
                <w:sz w:val="28"/>
                <w:szCs w:val="28"/>
              </w:rPr>
            </w:pPr>
            <w:r w:rsidRPr="009975B6">
              <w:rPr>
                <w:color w:val="000000"/>
                <w:sz w:val="28"/>
                <w:szCs w:val="28"/>
              </w:rPr>
              <w:t>0202</w:t>
            </w:r>
          </w:p>
        </w:tc>
        <w:tc>
          <w:tcPr>
            <w:tcW w:w="5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7E9D903" w14:textId="77777777" w:rsidR="009D3D32" w:rsidRPr="009975B6" w:rsidRDefault="00007DC8" w:rsidP="00224A6F">
            <w:pPr>
              <w:pStyle w:val="rvps14"/>
              <w:spacing w:before="60" w:beforeAutospacing="0" w:after="60" w:afterAutospacing="0"/>
              <w:ind w:left="57" w:right="57"/>
              <w:rPr>
                <w:sz w:val="28"/>
                <w:szCs w:val="28"/>
              </w:rPr>
            </w:pPr>
            <w:hyperlink r:id="rId8" w:history="1">
              <w:r w:rsidR="009D3D32" w:rsidRPr="009975B6">
                <w:rPr>
                  <w:rStyle w:val="a8"/>
                  <w:color w:val="auto"/>
                  <w:sz w:val="28"/>
                  <w:szCs w:val="28"/>
                  <w:u w:val="none"/>
                  <w:shd w:val="clear" w:color="auto" w:fill="FFFFFF"/>
                </w:rPr>
                <w:t>М’ясо великої рогатої худоби, морожене</w:t>
              </w:r>
            </w:hyperlink>
          </w:p>
        </w:tc>
      </w:tr>
      <w:tr w:rsidR="00726B39" w:rsidRPr="00726B39" w14:paraId="32049606" w14:textId="77777777" w:rsidTr="00E439C4">
        <w:tc>
          <w:tcPr>
            <w:tcW w:w="4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962CD0C" w14:textId="77777777" w:rsidR="00726B39" w:rsidRDefault="00726B39" w:rsidP="00150905">
            <w:pPr>
              <w:pStyle w:val="rvps14"/>
              <w:spacing w:before="60" w:beforeAutospacing="0" w:after="60" w:afterAutospacing="0"/>
              <w:ind w:left="57" w:right="57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0203</w:t>
            </w:r>
          </w:p>
        </w:tc>
        <w:tc>
          <w:tcPr>
            <w:tcW w:w="5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E613394" w14:textId="77777777" w:rsidR="00726B39" w:rsidRDefault="00726B39" w:rsidP="00224A6F">
            <w:pPr>
              <w:pStyle w:val="rvps14"/>
              <w:spacing w:before="60" w:beforeAutospacing="0" w:after="60" w:afterAutospacing="0"/>
              <w:ind w:left="57" w:right="57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Свинина свіжа, охолоджена та морожена</w:t>
            </w:r>
          </w:p>
        </w:tc>
      </w:tr>
      <w:tr w:rsidR="00726B39" w:rsidRPr="00726B39" w14:paraId="73F120B3" w14:textId="77777777" w:rsidTr="00E439C4">
        <w:tc>
          <w:tcPr>
            <w:tcW w:w="4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4FC352D" w14:textId="77777777" w:rsidR="00726B39" w:rsidRPr="00726B39" w:rsidRDefault="00726B39" w:rsidP="00150905">
            <w:pPr>
              <w:pStyle w:val="rvps14"/>
              <w:spacing w:before="60" w:beforeAutospacing="0" w:after="60" w:afterAutospacing="0"/>
              <w:ind w:left="57" w:right="57"/>
              <w:rPr>
                <w:color w:val="000000"/>
                <w:sz w:val="28"/>
                <w:szCs w:val="28"/>
                <w:lang w:val="ru-RU"/>
              </w:rPr>
            </w:pPr>
            <w:r>
              <w:rPr>
                <w:color w:val="000000"/>
                <w:sz w:val="28"/>
                <w:szCs w:val="28"/>
                <w:lang w:val="ru-RU"/>
              </w:rPr>
              <w:t>0204</w:t>
            </w:r>
          </w:p>
        </w:tc>
        <w:tc>
          <w:tcPr>
            <w:tcW w:w="5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A90E6C1" w14:textId="4A63F5CA" w:rsidR="00726B39" w:rsidRPr="00726B39" w:rsidRDefault="00726B39" w:rsidP="00224A6F">
            <w:pPr>
              <w:widowControl/>
              <w:autoSpaceDE/>
              <w:autoSpaceDN/>
              <w:adjustRightInd/>
              <w:spacing w:before="60" w:after="60"/>
              <w:ind w:left="57" w:right="57"/>
              <w:rPr>
                <w:rStyle w:val="a8"/>
                <w:color w:val="auto"/>
                <w:sz w:val="28"/>
                <w:szCs w:val="28"/>
                <w:u w:val="none"/>
              </w:rPr>
            </w:pPr>
            <w:r w:rsidRPr="00726B39">
              <w:rPr>
                <w:rStyle w:val="a8"/>
                <w:color w:val="auto"/>
                <w:sz w:val="28"/>
                <w:szCs w:val="28"/>
                <w:u w:val="none"/>
              </w:rPr>
              <w:t>Баранина або козлятина свіжа, охолоджена та морожена</w:t>
            </w:r>
          </w:p>
        </w:tc>
      </w:tr>
      <w:tr w:rsidR="009D3D32" w:rsidRPr="00B478D8" w14:paraId="75B5F469" w14:textId="77777777" w:rsidTr="009975B6">
        <w:tc>
          <w:tcPr>
            <w:tcW w:w="4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48061C6" w14:textId="0480706E" w:rsidR="009D3D32" w:rsidRPr="009975B6" w:rsidRDefault="009D3D32" w:rsidP="00150905">
            <w:pPr>
              <w:pStyle w:val="rvps14"/>
              <w:spacing w:before="60" w:beforeAutospacing="0" w:after="60" w:afterAutospacing="0"/>
              <w:ind w:left="57" w:right="57"/>
              <w:rPr>
                <w:color w:val="000000"/>
                <w:sz w:val="28"/>
                <w:szCs w:val="28"/>
              </w:rPr>
            </w:pPr>
            <w:r w:rsidRPr="009975B6">
              <w:rPr>
                <w:color w:val="000000"/>
                <w:sz w:val="28"/>
                <w:szCs w:val="28"/>
              </w:rPr>
              <w:t>0206</w:t>
            </w:r>
            <w:r w:rsidR="00150905">
              <w:rPr>
                <w:color w:val="000000"/>
                <w:sz w:val="28"/>
                <w:szCs w:val="28"/>
              </w:rPr>
              <w:t> </w:t>
            </w:r>
            <w:r w:rsidRPr="009975B6">
              <w:rPr>
                <w:color w:val="000000"/>
                <w:sz w:val="28"/>
                <w:szCs w:val="28"/>
              </w:rPr>
              <w:t>10</w:t>
            </w:r>
            <w:r w:rsidR="00150905">
              <w:rPr>
                <w:color w:val="000000"/>
                <w:sz w:val="28"/>
                <w:szCs w:val="28"/>
              </w:rPr>
              <w:t> </w:t>
            </w:r>
            <w:r w:rsidR="00726B39">
              <w:rPr>
                <w:color w:val="000000"/>
                <w:sz w:val="28"/>
                <w:szCs w:val="28"/>
              </w:rPr>
              <w:t>95</w:t>
            </w:r>
          </w:p>
        </w:tc>
        <w:tc>
          <w:tcPr>
            <w:tcW w:w="5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C33AE63" w14:textId="77777777" w:rsidR="009D3D32" w:rsidRPr="009975B6" w:rsidRDefault="00007DC8" w:rsidP="00224A6F">
            <w:pPr>
              <w:pStyle w:val="rvps14"/>
              <w:spacing w:before="60" w:beforeAutospacing="0" w:after="60" w:afterAutospacing="0"/>
              <w:ind w:left="57" w:right="57"/>
              <w:rPr>
                <w:sz w:val="28"/>
                <w:szCs w:val="28"/>
              </w:rPr>
            </w:pPr>
            <w:hyperlink r:id="rId9" w:history="1">
              <w:r w:rsidR="00726B39" w:rsidRPr="009975B6">
                <w:rPr>
                  <w:rStyle w:val="a8"/>
                  <w:color w:val="auto"/>
                  <w:sz w:val="28"/>
                  <w:szCs w:val="28"/>
                  <w:u w:val="none"/>
                  <w:shd w:val="clear" w:color="auto" w:fill="FFFFFF"/>
                </w:rPr>
                <w:t xml:space="preserve">Їстівні </w:t>
              </w:r>
              <w:r w:rsidR="00726B39" w:rsidRPr="00726B39">
                <w:rPr>
                  <w:rStyle w:val="a8"/>
                  <w:color w:val="auto"/>
                  <w:sz w:val="28"/>
                  <w:szCs w:val="28"/>
                  <w:u w:val="none"/>
                  <w:shd w:val="clear" w:color="auto" w:fill="FFFFFF"/>
                </w:rPr>
                <w:t xml:space="preserve">субпродукти </w:t>
              </w:r>
              <w:r w:rsidR="00726B39" w:rsidRPr="009975B6">
                <w:rPr>
                  <w:rStyle w:val="a8"/>
                  <w:color w:val="auto"/>
                  <w:sz w:val="28"/>
                  <w:szCs w:val="28"/>
                  <w:u w:val="none"/>
                  <w:shd w:val="clear" w:color="auto" w:fill="FFFFFF"/>
                </w:rPr>
                <w:t>великої рогатої худоби</w:t>
              </w:r>
            </w:hyperlink>
            <w:r w:rsidR="00726B39">
              <w:rPr>
                <w:rStyle w:val="a8"/>
                <w:color w:val="auto"/>
                <w:sz w:val="28"/>
                <w:szCs w:val="28"/>
                <w:u w:val="none"/>
                <w:shd w:val="clear" w:color="auto" w:fill="FFFFFF"/>
              </w:rPr>
              <w:t xml:space="preserve">, </w:t>
            </w:r>
            <w:r w:rsidR="009D3D32" w:rsidRPr="00726B39">
              <w:rPr>
                <w:sz w:val="28"/>
                <w:szCs w:val="28"/>
                <w:shd w:val="clear" w:color="auto" w:fill="FFFFFF"/>
              </w:rPr>
              <w:t>свіжі або охолоджені</w:t>
            </w:r>
          </w:p>
        </w:tc>
      </w:tr>
      <w:tr w:rsidR="00726B39" w:rsidRPr="00726B39" w14:paraId="5231A008" w14:textId="77777777" w:rsidTr="009975B6">
        <w:tc>
          <w:tcPr>
            <w:tcW w:w="4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06E684A" w14:textId="7FD0AB62" w:rsidR="00726B39" w:rsidRPr="009975B6" w:rsidRDefault="00726B39" w:rsidP="00150905">
            <w:pPr>
              <w:pStyle w:val="rvps14"/>
              <w:spacing w:before="60" w:beforeAutospacing="0" w:after="60" w:afterAutospacing="0"/>
              <w:ind w:left="57" w:right="57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0206</w:t>
            </w:r>
            <w:r w:rsidR="00150905">
              <w:rPr>
                <w:color w:val="000000"/>
                <w:sz w:val="28"/>
                <w:szCs w:val="28"/>
              </w:rPr>
              <w:t> </w:t>
            </w:r>
            <w:r>
              <w:rPr>
                <w:color w:val="000000"/>
                <w:sz w:val="28"/>
                <w:szCs w:val="28"/>
              </w:rPr>
              <w:t>29</w:t>
            </w:r>
            <w:r w:rsidR="00150905">
              <w:rPr>
                <w:color w:val="000000"/>
                <w:sz w:val="28"/>
                <w:szCs w:val="28"/>
              </w:rPr>
              <w:t> </w:t>
            </w:r>
            <w:r>
              <w:rPr>
                <w:color w:val="000000"/>
                <w:sz w:val="28"/>
                <w:szCs w:val="28"/>
              </w:rPr>
              <w:t>91</w:t>
            </w:r>
          </w:p>
        </w:tc>
        <w:tc>
          <w:tcPr>
            <w:tcW w:w="5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6A3BA60" w14:textId="77777777" w:rsidR="00726B39" w:rsidRDefault="00726B39" w:rsidP="00224A6F">
            <w:pPr>
              <w:pStyle w:val="rvps14"/>
              <w:spacing w:before="60" w:beforeAutospacing="0" w:after="60" w:afterAutospacing="0"/>
              <w:ind w:left="57" w:right="57"/>
            </w:pPr>
            <w:r>
              <w:rPr>
                <w:color w:val="000000"/>
                <w:sz w:val="28"/>
                <w:szCs w:val="28"/>
              </w:rPr>
              <w:t>Їстівні субпродукти великої рогатої худоби, морожені</w:t>
            </w:r>
          </w:p>
        </w:tc>
      </w:tr>
      <w:tr w:rsidR="00726B39" w:rsidRPr="00726B39" w14:paraId="48C30EDA" w14:textId="77777777" w:rsidTr="009975B6">
        <w:tc>
          <w:tcPr>
            <w:tcW w:w="4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4D544B9" w14:textId="77777777" w:rsidR="00726B39" w:rsidRPr="00726B39" w:rsidRDefault="00726B39" w:rsidP="00150905">
            <w:pPr>
              <w:pStyle w:val="rvps14"/>
              <w:spacing w:before="60" w:beforeAutospacing="0" w:after="60" w:afterAutospacing="0"/>
              <w:ind w:left="57" w:right="57"/>
              <w:rPr>
                <w:color w:val="000000"/>
                <w:sz w:val="28"/>
                <w:szCs w:val="28"/>
                <w:lang w:val="ru-RU"/>
              </w:rPr>
            </w:pPr>
            <w:r>
              <w:rPr>
                <w:color w:val="000000"/>
                <w:sz w:val="28"/>
                <w:szCs w:val="28"/>
                <w:lang w:val="ru-RU"/>
              </w:rPr>
              <w:t>0207</w:t>
            </w:r>
          </w:p>
        </w:tc>
        <w:tc>
          <w:tcPr>
            <w:tcW w:w="5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4BA43AD" w14:textId="77777777" w:rsidR="00726B39" w:rsidRDefault="00726B39" w:rsidP="00224A6F">
            <w:pPr>
              <w:pStyle w:val="rvps14"/>
              <w:spacing w:before="60" w:beforeAutospacing="0" w:after="60" w:afterAutospacing="0"/>
              <w:ind w:left="57" w:right="57"/>
              <w:rPr>
                <w:color w:val="000000"/>
                <w:sz w:val="28"/>
                <w:szCs w:val="28"/>
              </w:rPr>
            </w:pPr>
            <w:r w:rsidRPr="00D06B50">
              <w:rPr>
                <w:color w:val="000000"/>
                <w:sz w:val="28"/>
                <w:szCs w:val="28"/>
              </w:rPr>
              <w:t>М’яс</w:t>
            </w:r>
            <w:r>
              <w:rPr>
                <w:color w:val="000000"/>
                <w:sz w:val="28"/>
                <w:szCs w:val="28"/>
              </w:rPr>
              <w:t>о</w:t>
            </w:r>
            <w:r w:rsidRPr="00D06B50">
              <w:rPr>
                <w:color w:val="000000"/>
                <w:sz w:val="28"/>
                <w:szCs w:val="28"/>
              </w:rPr>
              <w:t xml:space="preserve"> та їстівн</w:t>
            </w:r>
            <w:r>
              <w:rPr>
                <w:color w:val="000000"/>
                <w:sz w:val="28"/>
                <w:szCs w:val="28"/>
              </w:rPr>
              <w:t>і</w:t>
            </w:r>
            <w:r w:rsidRPr="00D06B50">
              <w:rPr>
                <w:color w:val="000000"/>
                <w:sz w:val="28"/>
                <w:szCs w:val="28"/>
              </w:rPr>
              <w:t xml:space="preserve"> субпродукт</w:t>
            </w:r>
            <w:r>
              <w:rPr>
                <w:color w:val="000000"/>
                <w:sz w:val="28"/>
                <w:szCs w:val="28"/>
              </w:rPr>
              <w:t>и</w:t>
            </w:r>
            <w:r w:rsidRPr="00D06B50">
              <w:rPr>
                <w:color w:val="000000"/>
                <w:sz w:val="28"/>
                <w:szCs w:val="28"/>
              </w:rPr>
              <w:t xml:space="preserve"> </w:t>
            </w:r>
            <w:r>
              <w:rPr>
                <w:color w:val="000000"/>
                <w:sz w:val="28"/>
                <w:szCs w:val="28"/>
              </w:rPr>
              <w:t>курей свійських</w:t>
            </w:r>
            <w:r w:rsidRPr="009D4593">
              <w:rPr>
                <w:color w:val="000000"/>
                <w:sz w:val="28"/>
                <w:szCs w:val="28"/>
              </w:rPr>
              <w:t xml:space="preserve"> (</w:t>
            </w:r>
            <w:r w:rsidRPr="00150905">
              <w:rPr>
                <w:i/>
                <w:color w:val="000000"/>
                <w:sz w:val="28"/>
                <w:szCs w:val="28"/>
              </w:rPr>
              <w:t>Gallus domesticus</w:t>
            </w:r>
            <w:r w:rsidRPr="009D4593">
              <w:rPr>
                <w:color w:val="000000"/>
                <w:sz w:val="28"/>
                <w:szCs w:val="28"/>
              </w:rPr>
              <w:t>), кач</w:t>
            </w:r>
            <w:r>
              <w:rPr>
                <w:color w:val="000000"/>
                <w:sz w:val="28"/>
                <w:szCs w:val="28"/>
              </w:rPr>
              <w:t>о</w:t>
            </w:r>
            <w:r w:rsidRPr="009D4593">
              <w:rPr>
                <w:color w:val="000000"/>
                <w:sz w:val="28"/>
                <w:szCs w:val="28"/>
              </w:rPr>
              <w:t>к</w:t>
            </w:r>
            <w:r>
              <w:rPr>
                <w:color w:val="000000"/>
                <w:sz w:val="28"/>
                <w:szCs w:val="28"/>
              </w:rPr>
              <w:t>, гусей, індиків</w:t>
            </w:r>
            <w:r w:rsidRPr="009D4593">
              <w:rPr>
                <w:color w:val="000000"/>
                <w:sz w:val="28"/>
                <w:szCs w:val="28"/>
              </w:rPr>
              <w:t xml:space="preserve"> та цесар</w:t>
            </w:r>
            <w:r>
              <w:rPr>
                <w:color w:val="000000"/>
                <w:sz w:val="28"/>
                <w:szCs w:val="28"/>
              </w:rPr>
              <w:t>о</w:t>
            </w:r>
            <w:r w:rsidRPr="009D4593">
              <w:rPr>
                <w:color w:val="000000"/>
                <w:sz w:val="28"/>
                <w:szCs w:val="28"/>
              </w:rPr>
              <w:t>к</w:t>
            </w:r>
            <w:r>
              <w:rPr>
                <w:color w:val="000000"/>
                <w:sz w:val="28"/>
                <w:szCs w:val="28"/>
              </w:rPr>
              <w:t>,</w:t>
            </w:r>
            <w:r w:rsidRPr="00D06B50">
              <w:rPr>
                <w:color w:val="000000"/>
                <w:sz w:val="28"/>
                <w:szCs w:val="28"/>
              </w:rPr>
              <w:t xml:space="preserve"> </w:t>
            </w:r>
            <w:r w:rsidRPr="00F84EC8">
              <w:rPr>
                <w:color w:val="000000"/>
                <w:sz w:val="28"/>
                <w:szCs w:val="28"/>
              </w:rPr>
              <w:t>свіж</w:t>
            </w:r>
            <w:r>
              <w:rPr>
                <w:color w:val="000000"/>
                <w:sz w:val="28"/>
                <w:szCs w:val="28"/>
              </w:rPr>
              <w:t>і</w:t>
            </w:r>
            <w:r w:rsidRPr="00F84EC8">
              <w:rPr>
                <w:color w:val="000000"/>
                <w:sz w:val="28"/>
                <w:szCs w:val="28"/>
              </w:rPr>
              <w:t xml:space="preserve">, </w:t>
            </w:r>
            <w:r>
              <w:rPr>
                <w:color w:val="000000"/>
                <w:sz w:val="28"/>
                <w:szCs w:val="28"/>
              </w:rPr>
              <w:t>охолоджені та морожені</w:t>
            </w:r>
          </w:p>
        </w:tc>
      </w:tr>
      <w:tr w:rsidR="009F6CE9" w:rsidRPr="00726B39" w14:paraId="5208345D" w14:textId="77777777" w:rsidTr="009975B6">
        <w:tc>
          <w:tcPr>
            <w:tcW w:w="4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61EE243" w14:textId="4E16AE1D" w:rsidR="009F6CE9" w:rsidRDefault="009F6CE9" w:rsidP="00150905">
            <w:pPr>
              <w:pStyle w:val="rvps14"/>
              <w:spacing w:before="60" w:beforeAutospacing="0" w:after="60" w:afterAutospacing="0"/>
              <w:ind w:left="57" w:right="57"/>
              <w:rPr>
                <w:color w:val="000000"/>
                <w:sz w:val="28"/>
                <w:szCs w:val="28"/>
                <w:lang w:val="ru-RU"/>
              </w:rPr>
            </w:pPr>
            <w:r>
              <w:rPr>
                <w:color w:val="000000"/>
                <w:sz w:val="28"/>
                <w:szCs w:val="28"/>
                <w:lang w:val="ru-RU"/>
              </w:rPr>
              <w:lastRenderedPageBreak/>
              <w:t>0409</w:t>
            </w:r>
          </w:p>
        </w:tc>
        <w:tc>
          <w:tcPr>
            <w:tcW w:w="5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9DB02D3" w14:textId="2165CC0C" w:rsidR="009F6CE9" w:rsidRPr="00D06B50" w:rsidRDefault="009F6CE9" w:rsidP="00224A6F">
            <w:pPr>
              <w:pStyle w:val="rvps14"/>
              <w:spacing w:before="60" w:beforeAutospacing="0" w:after="60" w:afterAutospacing="0"/>
              <w:ind w:left="57" w:right="57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Мед</w:t>
            </w:r>
          </w:p>
        </w:tc>
      </w:tr>
      <w:tr w:rsidR="00B478D8" w:rsidRPr="00726B39" w14:paraId="368509CC" w14:textId="77777777" w:rsidTr="00A55B32">
        <w:tc>
          <w:tcPr>
            <w:tcW w:w="4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3620E88" w14:textId="62FCB07D" w:rsidR="00B478D8" w:rsidRPr="0040037E" w:rsidRDefault="00B478D8" w:rsidP="00150905">
            <w:pPr>
              <w:pStyle w:val="rvps14"/>
              <w:spacing w:before="60" w:beforeAutospacing="0" w:after="60" w:afterAutospacing="0"/>
              <w:ind w:left="57" w:right="57"/>
              <w:rPr>
                <w:color w:val="000000"/>
                <w:sz w:val="28"/>
                <w:szCs w:val="28"/>
              </w:rPr>
            </w:pPr>
            <w:r w:rsidRPr="0040037E">
              <w:rPr>
                <w:color w:val="000000"/>
                <w:sz w:val="28"/>
                <w:szCs w:val="28"/>
              </w:rPr>
              <w:t>1509</w:t>
            </w:r>
            <w:r w:rsidR="00150905">
              <w:rPr>
                <w:color w:val="000000"/>
                <w:sz w:val="28"/>
                <w:szCs w:val="28"/>
              </w:rPr>
              <w:t> </w:t>
            </w:r>
            <w:r w:rsidRPr="0040037E">
              <w:rPr>
                <w:color w:val="000000"/>
                <w:sz w:val="28"/>
                <w:szCs w:val="28"/>
              </w:rPr>
              <w:t>10</w:t>
            </w:r>
          </w:p>
        </w:tc>
        <w:tc>
          <w:tcPr>
            <w:tcW w:w="5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3D4671F" w14:textId="69822CA5" w:rsidR="00B478D8" w:rsidRDefault="00B478D8" w:rsidP="00224A6F">
            <w:pPr>
              <w:pStyle w:val="rvps14"/>
              <w:spacing w:before="60" w:beforeAutospacing="0" w:after="60" w:afterAutospacing="0"/>
              <w:ind w:left="57" w:right="57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Необроблена оливкова олія</w:t>
            </w:r>
            <w:r w:rsidR="00150905">
              <w:rPr>
                <w:color w:val="000000"/>
                <w:sz w:val="28"/>
                <w:szCs w:val="28"/>
              </w:rPr>
              <w:t xml:space="preserve"> </w:t>
            </w:r>
            <w:r w:rsidR="00150905" w:rsidRPr="00150905">
              <w:rPr>
                <w:color w:val="000000"/>
                <w:sz w:val="28"/>
                <w:szCs w:val="28"/>
              </w:rPr>
              <w:t>(virgin olive oil)</w:t>
            </w:r>
          </w:p>
        </w:tc>
      </w:tr>
      <w:tr w:rsidR="009F6CE9" w:rsidRPr="00726B39" w14:paraId="35A7C451" w14:textId="77777777" w:rsidTr="009975B6">
        <w:tc>
          <w:tcPr>
            <w:tcW w:w="4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0167D22" w14:textId="10E4505F" w:rsidR="009F6CE9" w:rsidRDefault="009F6CE9" w:rsidP="00150905">
            <w:pPr>
              <w:pStyle w:val="rvps14"/>
              <w:spacing w:before="60" w:beforeAutospacing="0" w:after="60" w:afterAutospacing="0"/>
              <w:ind w:left="57" w:right="57"/>
              <w:rPr>
                <w:color w:val="000000"/>
                <w:sz w:val="28"/>
                <w:szCs w:val="28"/>
                <w:lang w:val="ru-RU"/>
              </w:rPr>
            </w:pPr>
            <w:r w:rsidRPr="0040037E">
              <w:rPr>
                <w:color w:val="000000"/>
                <w:sz w:val="28"/>
                <w:szCs w:val="28"/>
              </w:rPr>
              <w:t>1509</w:t>
            </w:r>
            <w:r w:rsidR="00150905">
              <w:rPr>
                <w:color w:val="000000"/>
                <w:sz w:val="28"/>
                <w:szCs w:val="28"/>
              </w:rPr>
              <w:t> </w:t>
            </w:r>
            <w:r w:rsidRPr="0040037E">
              <w:rPr>
                <w:color w:val="000000"/>
                <w:sz w:val="28"/>
                <w:szCs w:val="28"/>
              </w:rPr>
              <w:t>10</w:t>
            </w:r>
            <w:r w:rsidR="00150905">
              <w:rPr>
                <w:color w:val="000000"/>
                <w:sz w:val="28"/>
                <w:szCs w:val="28"/>
              </w:rPr>
              <w:t> </w:t>
            </w:r>
            <w:r>
              <w:rPr>
                <w:color w:val="000000"/>
                <w:sz w:val="28"/>
                <w:szCs w:val="28"/>
              </w:rPr>
              <w:t>20</w:t>
            </w:r>
          </w:p>
        </w:tc>
        <w:tc>
          <w:tcPr>
            <w:tcW w:w="50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9CB41CA" w14:textId="6B00FBB3" w:rsidR="009F6CE9" w:rsidRPr="00D06B50" w:rsidRDefault="009F6CE9" w:rsidP="00224A6F">
            <w:pPr>
              <w:pStyle w:val="rvps14"/>
              <w:spacing w:before="60" w:beforeAutospacing="0" w:after="60" w:afterAutospacing="0"/>
              <w:ind w:left="57" w:right="57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Оливкова олія екстра-класу</w:t>
            </w:r>
            <w:r w:rsidR="00150905">
              <w:rPr>
                <w:color w:val="000000"/>
                <w:sz w:val="28"/>
                <w:szCs w:val="28"/>
              </w:rPr>
              <w:t xml:space="preserve"> </w:t>
            </w:r>
            <w:r w:rsidR="00150905" w:rsidRPr="00150905">
              <w:rPr>
                <w:color w:val="000000"/>
                <w:sz w:val="28"/>
                <w:szCs w:val="28"/>
              </w:rPr>
              <w:t>(extra virgin olive oil)</w:t>
            </w:r>
          </w:p>
        </w:tc>
      </w:tr>
    </w:tbl>
    <w:p w14:paraId="7E1D9436" w14:textId="77777777" w:rsidR="005A65F8" w:rsidRPr="009975B6" w:rsidRDefault="005A65F8" w:rsidP="009975B6">
      <w:pPr>
        <w:spacing w:after="120"/>
        <w:jc w:val="both"/>
        <w:rPr>
          <w:sz w:val="28"/>
          <w:szCs w:val="28"/>
          <w:lang w:val="uk-UA"/>
        </w:rPr>
      </w:pPr>
    </w:p>
    <w:p w14:paraId="4FCBE5B6" w14:textId="77777777" w:rsidR="00156807" w:rsidRPr="009975B6" w:rsidRDefault="00156807" w:rsidP="00B478D8">
      <w:pPr>
        <w:widowControl/>
        <w:autoSpaceDE/>
        <w:autoSpaceDN/>
        <w:adjustRightInd/>
        <w:spacing w:after="120"/>
        <w:rPr>
          <w:sz w:val="28"/>
          <w:szCs w:val="28"/>
          <w:lang w:val="uk-UA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03"/>
        <w:gridCol w:w="4536"/>
      </w:tblGrid>
      <w:tr w:rsidR="00156807" w:rsidRPr="009975B6" w14:paraId="5A523519" w14:textId="77777777" w:rsidTr="00AF58E4">
        <w:tc>
          <w:tcPr>
            <w:tcW w:w="5103" w:type="dxa"/>
            <w:shd w:val="clear" w:color="auto" w:fill="auto"/>
          </w:tcPr>
          <w:p w14:paraId="5C3847F7" w14:textId="77777777" w:rsidR="00156807" w:rsidRPr="009975B6" w:rsidRDefault="00AF58E4" w:rsidP="00AF58E4">
            <w:pPr>
              <w:ind w:left="-108"/>
              <w:jc w:val="both"/>
              <w:rPr>
                <w:b/>
                <w:sz w:val="28"/>
                <w:szCs w:val="28"/>
                <w:lang w:val="uk-UA"/>
              </w:rPr>
            </w:pPr>
            <w:r w:rsidRPr="00AF58E4">
              <w:rPr>
                <w:b/>
                <w:sz w:val="28"/>
                <w:szCs w:val="28"/>
                <w:lang w:val="uk-UA"/>
              </w:rPr>
              <w:t>Заступник директора директорату державної політики у сфері санітарних та фітосанітарних заходів - начальник головного управління з питань підакцизної продукції та органічного виробництва</w:t>
            </w:r>
          </w:p>
        </w:tc>
        <w:tc>
          <w:tcPr>
            <w:tcW w:w="4536" w:type="dxa"/>
            <w:shd w:val="clear" w:color="auto" w:fill="auto"/>
          </w:tcPr>
          <w:p w14:paraId="762DA831" w14:textId="77777777" w:rsidR="00156807" w:rsidRPr="009975B6" w:rsidRDefault="00156807" w:rsidP="00AF58E4">
            <w:pPr>
              <w:jc w:val="both"/>
              <w:rPr>
                <w:b/>
                <w:sz w:val="28"/>
                <w:szCs w:val="28"/>
                <w:lang w:val="uk-UA"/>
              </w:rPr>
            </w:pPr>
          </w:p>
          <w:p w14:paraId="509A5B5B" w14:textId="77777777" w:rsidR="00AF58E4" w:rsidRDefault="00AF58E4" w:rsidP="00150905">
            <w:pPr>
              <w:rPr>
                <w:b/>
                <w:sz w:val="28"/>
                <w:szCs w:val="28"/>
                <w:lang w:val="uk-UA"/>
              </w:rPr>
            </w:pPr>
          </w:p>
          <w:p w14:paraId="4CAFA021" w14:textId="77777777" w:rsidR="00AF58E4" w:rsidRDefault="00AF58E4" w:rsidP="00150905">
            <w:pPr>
              <w:rPr>
                <w:b/>
                <w:sz w:val="28"/>
                <w:szCs w:val="28"/>
                <w:lang w:val="uk-UA"/>
              </w:rPr>
            </w:pPr>
          </w:p>
          <w:p w14:paraId="089EE550" w14:textId="77777777" w:rsidR="00AF58E4" w:rsidRDefault="00AF58E4" w:rsidP="00150905">
            <w:pPr>
              <w:rPr>
                <w:b/>
                <w:sz w:val="28"/>
                <w:szCs w:val="28"/>
                <w:lang w:val="uk-UA"/>
              </w:rPr>
            </w:pPr>
          </w:p>
          <w:p w14:paraId="52CFE0F0" w14:textId="77777777" w:rsidR="00AF58E4" w:rsidRDefault="00AF58E4" w:rsidP="00150905">
            <w:pPr>
              <w:rPr>
                <w:b/>
                <w:sz w:val="28"/>
                <w:szCs w:val="28"/>
                <w:lang w:val="uk-UA"/>
              </w:rPr>
            </w:pPr>
          </w:p>
          <w:p w14:paraId="0BF53DD8" w14:textId="77777777" w:rsidR="00156807" w:rsidRPr="009975B6" w:rsidRDefault="00AF58E4" w:rsidP="00AF58E4">
            <w:pPr>
              <w:jc w:val="right"/>
              <w:rPr>
                <w:b/>
                <w:sz w:val="28"/>
                <w:szCs w:val="28"/>
                <w:lang w:val="uk-UA"/>
              </w:rPr>
            </w:pPr>
            <w:r>
              <w:rPr>
                <w:b/>
                <w:sz w:val="28"/>
                <w:szCs w:val="28"/>
                <w:lang w:val="uk-UA"/>
              </w:rPr>
              <w:t>Людмила ХОМІЧАК</w:t>
            </w:r>
          </w:p>
        </w:tc>
      </w:tr>
    </w:tbl>
    <w:p w14:paraId="1ECBF1AD" w14:textId="77777777" w:rsidR="0039758E" w:rsidRPr="009975B6" w:rsidRDefault="0039758E" w:rsidP="009975B6">
      <w:pPr>
        <w:spacing w:after="120"/>
        <w:jc w:val="both"/>
        <w:rPr>
          <w:sz w:val="28"/>
          <w:szCs w:val="28"/>
          <w:lang w:val="uk-UA"/>
        </w:rPr>
      </w:pPr>
      <w:bookmarkStart w:id="2" w:name="n281"/>
      <w:bookmarkStart w:id="3" w:name="n280"/>
      <w:bookmarkEnd w:id="2"/>
      <w:bookmarkEnd w:id="3"/>
    </w:p>
    <w:sectPr w:rsidR="0039758E" w:rsidRPr="009975B6" w:rsidSect="00B478D8">
      <w:headerReference w:type="default" r:id="rId10"/>
      <w:pgSz w:w="11909" w:h="16834"/>
      <w:pgMar w:top="1134" w:right="567" w:bottom="1134" w:left="1701" w:header="709" w:footer="709" w:gutter="0"/>
      <w:pgNumType w:start="1"/>
      <w:cols w:space="6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C048C9" w14:textId="77777777" w:rsidR="00007DC8" w:rsidRDefault="00007DC8">
      <w:r>
        <w:separator/>
      </w:r>
    </w:p>
  </w:endnote>
  <w:endnote w:type="continuationSeparator" w:id="0">
    <w:p w14:paraId="496C4A8E" w14:textId="77777777" w:rsidR="00007DC8" w:rsidRDefault="00007D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altName w:val="Arial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UkrainianPragmatica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65151B" w14:textId="77777777" w:rsidR="00007DC8" w:rsidRDefault="00007DC8">
      <w:r>
        <w:separator/>
      </w:r>
    </w:p>
  </w:footnote>
  <w:footnote w:type="continuationSeparator" w:id="0">
    <w:p w14:paraId="18EBE291" w14:textId="77777777" w:rsidR="00007DC8" w:rsidRDefault="00007D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8453280"/>
      <w:docPartObj>
        <w:docPartGallery w:val="Page Numbers (Top of Page)"/>
        <w:docPartUnique/>
      </w:docPartObj>
    </w:sdtPr>
    <w:sdtEndPr/>
    <w:sdtContent>
      <w:p w14:paraId="5AB223CC" w14:textId="66E959F6" w:rsidR="00772F0A" w:rsidRDefault="00B478D8" w:rsidP="00B478D8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D26B5">
          <w:rPr>
            <w:noProof/>
          </w:rPr>
          <w:t>2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6AEA1E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9A50FF"/>
    <w:multiLevelType w:val="multilevel"/>
    <w:tmpl w:val="0DAE4A9C"/>
    <w:lvl w:ilvl="0">
      <w:start w:val="1"/>
      <w:numFmt w:val="decimal"/>
      <w:lvlText w:val="%1."/>
      <w:lvlJc w:val="left"/>
      <w:pPr>
        <w:ind w:left="9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2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0" w:hanging="2160"/>
      </w:pPr>
      <w:rPr>
        <w:rFonts w:hint="default"/>
      </w:rPr>
    </w:lvl>
  </w:abstractNum>
  <w:abstractNum w:abstractNumId="2" w15:restartNumberingAfterBreak="0">
    <w:nsid w:val="083205DC"/>
    <w:multiLevelType w:val="hybridMultilevel"/>
    <w:tmpl w:val="9536AA46"/>
    <w:lvl w:ilvl="0" w:tplc="BBC87E52">
      <w:start w:val="1"/>
      <w:numFmt w:val="decimal"/>
      <w:suff w:val="space"/>
      <w:lvlText w:val="%1.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3174B510">
      <w:start w:val="1"/>
      <w:numFmt w:val="decimal"/>
      <w:suff w:val="space"/>
      <w:lvlText w:val="%2)"/>
      <w:lvlJc w:val="left"/>
      <w:pPr>
        <w:ind w:left="786" w:hanging="360"/>
      </w:pPr>
      <w:rPr>
        <w:rFonts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E284136"/>
    <w:multiLevelType w:val="hybridMultilevel"/>
    <w:tmpl w:val="D35ABA2A"/>
    <w:lvl w:ilvl="0" w:tplc="0422000F">
      <w:start w:val="4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651E0B"/>
    <w:multiLevelType w:val="multilevel"/>
    <w:tmpl w:val="9BB4EAEC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2160"/>
      </w:pPr>
      <w:rPr>
        <w:rFonts w:hint="default"/>
      </w:rPr>
    </w:lvl>
  </w:abstractNum>
  <w:abstractNum w:abstractNumId="5" w15:restartNumberingAfterBreak="0">
    <w:nsid w:val="13D33C55"/>
    <w:multiLevelType w:val="multilevel"/>
    <w:tmpl w:val="7CDC87A4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5493BA6"/>
    <w:multiLevelType w:val="multilevel"/>
    <w:tmpl w:val="10AC09BC"/>
    <w:lvl w:ilvl="0">
      <w:start w:val="2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0" w:hanging="2160"/>
      </w:pPr>
      <w:rPr>
        <w:rFonts w:hint="default"/>
      </w:rPr>
    </w:lvl>
  </w:abstractNum>
  <w:abstractNum w:abstractNumId="7" w15:restartNumberingAfterBreak="0">
    <w:nsid w:val="1600293A"/>
    <w:multiLevelType w:val="hybridMultilevel"/>
    <w:tmpl w:val="3760D386"/>
    <w:lvl w:ilvl="0" w:tplc="0419000F">
      <w:start w:val="1"/>
      <w:numFmt w:val="decimal"/>
      <w:lvlText w:val="%1."/>
      <w:lvlJc w:val="left"/>
      <w:pPr>
        <w:ind w:left="928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1815B5"/>
    <w:multiLevelType w:val="hybridMultilevel"/>
    <w:tmpl w:val="EBB4D712"/>
    <w:lvl w:ilvl="0" w:tplc="B7B4F05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4E4F21"/>
    <w:multiLevelType w:val="hybridMultilevel"/>
    <w:tmpl w:val="3F3AEA3C"/>
    <w:lvl w:ilvl="0" w:tplc="849E0AD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237932"/>
    <w:multiLevelType w:val="hybridMultilevel"/>
    <w:tmpl w:val="D0FAA110"/>
    <w:lvl w:ilvl="0" w:tplc="6A3E3A60">
      <w:start w:val="1"/>
      <w:numFmt w:val="decimal"/>
      <w:lvlText w:val="%1."/>
      <w:lvlJc w:val="left"/>
      <w:pPr>
        <w:ind w:left="967" w:hanging="40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1A2A7082"/>
    <w:multiLevelType w:val="hybridMultilevel"/>
    <w:tmpl w:val="CAC20EC6"/>
    <w:lvl w:ilvl="0" w:tplc="74484B2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23A4128B"/>
    <w:multiLevelType w:val="hybridMultilevel"/>
    <w:tmpl w:val="36C69CC4"/>
    <w:lvl w:ilvl="0" w:tplc="76227E92">
      <w:start w:val="1"/>
      <w:numFmt w:val="lowerLetter"/>
      <w:lvlText w:val="%1)"/>
      <w:lvlJc w:val="left"/>
      <w:pPr>
        <w:ind w:left="947" w:hanging="38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29781D6B"/>
    <w:multiLevelType w:val="hybridMultilevel"/>
    <w:tmpl w:val="A154AE16"/>
    <w:lvl w:ilvl="0" w:tplc="CD4C7B68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C429AE"/>
    <w:multiLevelType w:val="hybridMultilevel"/>
    <w:tmpl w:val="F5CC54D0"/>
    <w:lvl w:ilvl="0" w:tplc="E3B8A6EA">
      <w:start w:val="1"/>
      <w:numFmt w:val="lowerLetter"/>
      <w:lvlText w:val="%1)"/>
      <w:lvlJc w:val="left"/>
      <w:pPr>
        <w:ind w:left="947" w:hanging="38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2CC53BB3"/>
    <w:multiLevelType w:val="hybridMultilevel"/>
    <w:tmpl w:val="847AAD3C"/>
    <w:lvl w:ilvl="0" w:tplc="D92059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330F004B"/>
    <w:multiLevelType w:val="hybridMultilevel"/>
    <w:tmpl w:val="0882C0D4"/>
    <w:lvl w:ilvl="0" w:tplc="49AE146E">
      <w:start w:val="1"/>
      <w:numFmt w:val="decimal"/>
      <w:lvlText w:val="%1)"/>
      <w:lvlJc w:val="left"/>
      <w:pPr>
        <w:ind w:left="1307" w:hanging="456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7" w15:restartNumberingAfterBreak="0">
    <w:nsid w:val="33B85DFB"/>
    <w:multiLevelType w:val="hybridMultilevel"/>
    <w:tmpl w:val="9E92D8DC"/>
    <w:lvl w:ilvl="0" w:tplc="BEA69A14">
      <w:start w:val="1"/>
      <w:numFmt w:val="decimal"/>
      <w:lvlText w:val="%1."/>
      <w:lvlJc w:val="left"/>
      <w:pPr>
        <w:ind w:left="1307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8" w15:restartNumberingAfterBreak="0">
    <w:nsid w:val="35775350"/>
    <w:multiLevelType w:val="hybridMultilevel"/>
    <w:tmpl w:val="0FACBBFC"/>
    <w:lvl w:ilvl="0" w:tplc="AEFC8DA2">
      <w:start w:val="1"/>
      <w:numFmt w:val="decimal"/>
      <w:suff w:val="space"/>
      <w:lvlText w:val="%1."/>
      <w:lvlJc w:val="left"/>
      <w:pPr>
        <w:ind w:left="1271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394D6CDF"/>
    <w:multiLevelType w:val="hybridMultilevel"/>
    <w:tmpl w:val="11BCC11C"/>
    <w:lvl w:ilvl="0" w:tplc="0419000F">
      <w:start w:val="8"/>
      <w:numFmt w:val="decimal"/>
      <w:lvlText w:val="%1."/>
      <w:lvlJc w:val="left"/>
      <w:pPr>
        <w:ind w:left="347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144443"/>
    <w:multiLevelType w:val="hybridMultilevel"/>
    <w:tmpl w:val="3E3618AC"/>
    <w:lvl w:ilvl="0" w:tplc="6B528476">
      <w:start w:val="6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1" w15:restartNumberingAfterBreak="0">
    <w:nsid w:val="3F667073"/>
    <w:multiLevelType w:val="multilevel"/>
    <w:tmpl w:val="1D9A2016"/>
    <w:lvl w:ilvl="0">
      <w:start w:val="2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eastAsia="SimSun"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eastAsia="SimSun"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eastAsia="SimSun"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eastAsia="SimSun"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eastAsia="SimSun"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eastAsia="SimSun"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eastAsia="SimSun"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eastAsia="SimSun" w:hint="default"/>
      </w:rPr>
    </w:lvl>
  </w:abstractNum>
  <w:abstractNum w:abstractNumId="22" w15:restartNumberingAfterBreak="0">
    <w:nsid w:val="49156483"/>
    <w:multiLevelType w:val="hybridMultilevel"/>
    <w:tmpl w:val="CA304EF2"/>
    <w:lvl w:ilvl="0" w:tplc="DABAB6A0">
      <w:start w:val="1"/>
      <w:numFmt w:val="decimal"/>
      <w:lvlText w:val="%1."/>
      <w:lvlJc w:val="left"/>
      <w:pPr>
        <w:tabs>
          <w:tab w:val="num" w:pos="1147"/>
        </w:tabs>
        <w:ind w:left="1147" w:hanging="360"/>
      </w:pPr>
      <w:rPr>
        <w:rFonts w:cs="Times New Roman" w:hint="default"/>
      </w:rPr>
    </w:lvl>
    <w:lvl w:ilvl="1" w:tplc="04220019">
      <w:start w:val="1"/>
      <w:numFmt w:val="lowerLetter"/>
      <w:lvlText w:val="%2."/>
      <w:lvlJc w:val="left"/>
      <w:pPr>
        <w:tabs>
          <w:tab w:val="num" w:pos="1867"/>
        </w:tabs>
        <w:ind w:left="1867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tabs>
          <w:tab w:val="num" w:pos="2587"/>
        </w:tabs>
        <w:ind w:left="2587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tabs>
          <w:tab w:val="num" w:pos="3307"/>
        </w:tabs>
        <w:ind w:left="3307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tabs>
          <w:tab w:val="num" w:pos="4027"/>
        </w:tabs>
        <w:ind w:left="4027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tabs>
          <w:tab w:val="num" w:pos="4747"/>
        </w:tabs>
        <w:ind w:left="4747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tabs>
          <w:tab w:val="num" w:pos="5467"/>
        </w:tabs>
        <w:ind w:left="5467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tabs>
          <w:tab w:val="num" w:pos="6187"/>
        </w:tabs>
        <w:ind w:left="6187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tabs>
          <w:tab w:val="num" w:pos="6907"/>
        </w:tabs>
        <w:ind w:left="6907" w:hanging="180"/>
      </w:pPr>
      <w:rPr>
        <w:rFonts w:cs="Times New Roman"/>
      </w:rPr>
    </w:lvl>
  </w:abstractNum>
  <w:abstractNum w:abstractNumId="23" w15:restartNumberingAfterBreak="0">
    <w:nsid w:val="4A2947A9"/>
    <w:multiLevelType w:val="hybridMultilevel"/>
    <w:tmpl w:val="4A040956"/>
    <w:lvl w:ilvl="0" w:tplc="7466F332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50B43E54"/>
    <w:multiLevelType w:val="hybridMultilevel"/>
    <w:tmpl w:val="336411FC"/>
    <w:lvl w:ilvl="0" w:tplc="BA46A91C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2160" w:hanging="360"/>
      </w:pPr>
    </w:lvl>
    <w:lvl w:ilvl="2" w:tplc="0422001B" w:tentative="1">
      <w:start w:val="1"/>
      <w:numFmt w:val="lowerRoman"/>
      <w:lvlText w:val="%3."/>
      <w:lvlJc w:val="right"/>
      <w:pPr>
        <w:ind w:left="2880" w:hanging="180"/>
      </w:pPr>
    </w:lvl>
    <w:lvl w:ilvl="3" w:tplc="0422000F" w:tentative="1">
      <w:start w:val="1"/>
      <w:numFmt w:val="decimal"/>
      <w:lvlText w:val="%4."/>
      <w:lvlJc w:val="left"/>
      <w:pPr>
        <w:ind w:left="3600" w:hanging="360"/>
      </w:pPr>
    </w:lvl>
    <w:lvl w:ilvl="4" w:tplc="04220019" w:tentative="1">
      <w:start w:val="1"/>
      <w:numFmt w:val="lowerLetter"/>
      <w:lvlText w:val="%5."/>
      <w:lvlJc w:val="left"/>
      <w:pPr>
        <w:ind w:left="4320" w:hanging="360"/>
      </w:pPr>
    </w:lvl>
    <w:lvl w:ilvl="5" w:tplc="0422001B" w:tentative="1">
      <w:start w:val="1"/>
      <w:numFmt w:val="lowerRoman"/>
      <w:lvlText w:val="%6."/>
      <w:lvlJc w:val="right"/>
      <w:pPr>
        <w:ind w:left="5040" w:hanging="180"/>
      </w:pPr>
    </w:lvl>
    <w:lvl w:ilvl="6" w:tplc="0422000F" w:tentative="1">
      <w:start w:val="1"/>
      <w:numFmt w:val="decimal"/>
      <w:lvlText w:val="%7."/>
      <w:lvlJc w:val="left"/>
      <w:pPr>
        <w:ind w:left="5760" w:hanging="360"/>
      </w:pPr>
    </w:lvl>
    <w:lvl w:ilvl="7" w:tplc="04220019" w:tentative="1">
      <w:start w:val="1"/>
      <w:numFmt w:val="lowerLetter"/>
      <w:lvlText w:val="%8."/>
      <w:lvlJc w:val="left"/>
      <w:pPr>
        <w:ind w:left="6480" w:hanging="360"/>
      </w:pPr>
    </w:lvl>
    <w:lvl w:ilvl="8" w:tplc="042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8DD63F5"/>
    <w:multiLevelType w:val="hybridMultilevel"/>
    <w:tmpl w:val="9224FBEE"/>
    <w:lvl w:ilvl="0" w:tplc="762C0588">
      <w:start w:val="1"/>
      <w:numFmt w:val="decimal"/>
      <w:lvlText w:val="%1)"/>
      <w:lvlJc w:val="left"/>
      <w:pPr>
        <w:ind w:left="1141" w:hanging="432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60771360"/>
    <w:multiLevelType w:val="multilevel"/>
    <w:tmpl w:val="D946EF72"/>
    <w:lvl w:ilvl="0">
      <w:start w:val="1"/>
      <w:numFmt w:val="decimal"/>
      <w:lvlText w:val="%1."/>
      <w:lvlJc w:val="left"/>
      <w:pPr>
        <w:ind w:left="1067" w:hanging="50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2160"/>
      </w:pPr>
      <w:rPr>
        <w:rFonts w:hint="default"/>
      </w:rPr>
    </w:lvl>
  </w:abstractNum>
  <w:abstractNum w:abstractNumId="27" w15:restartNumberingAfterBreak="0">
    <w:nsid w:val="637C5FD9"/>
    <w:multiLevelType w:val="multilevel"/>
    <w:tmpl w:val="5E20613E"/>
    <w:lvl w:ilvl="0">
      <w:start w:val="2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5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9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160"/>
      </w:pPr>
      <w:rPr>
        <w:rFonts w:hint="default"/>
      </w:rPr>
    </w:lvl>
  </w:abstractNum>
  <w:abstractNum w:abstractNumId="28" w15:restartNumberingAfterBreak="0">
    <w:nsid w:val="6848670D"/>
    <w:multiLevelType w:val="hybridMultilevel"/>
    <w:tmpl w:val="29B8E6A6"/>
    <w:lvl w:ilvl="0" w:tplc="2EE4522E">
      <w:start w:val="3"/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9" w15:restartNumberingAfterBreak="0">
    <w:nsid w:val="69827A4D"/>
    <w:multiLevelType w:val="multilevel"/>
    <w:tmpl w:val="89620BE0"/>
    <w:lvl w:ilvl="0">
      <w:start w:val="1"/>
      <w:numFmt w:val="decimal"/>
      <w:suff w:val="space"/>
      <w:lvlText w:val="%1."/>
      <w:lvlJc w:val="left"/>
      <w:pPr>
        <w:ind w:left="284" w:firstLine="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284" w:firstLine="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84" w:firstLine="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4" w:firstLine="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4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4" w:firstLine="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4" w:firstLine="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" w:firstLine="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4" w:firstLine="0"/>
      </w:pPr>
      <w:rPr>
        <w:rFonts w:hint="default"/>
      </w:rPr>
    </w:lvl>
  </w:abstractNum>
  <w:abstractNum w:abstractNumId="30" w15:restartNumberingAfterBreak="0">
    <w:nsid w:val="69B45CE9"/>
    <w:multiLevelType w:val="multilevel"/>
    <w:tmpl w:val="EA9C1E8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Arial Unicode MS" w:hAnsi="Times New Roman" w:cs="Times New Roman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EC72808"/>
    <w:multiLevelType w:val="multilevel"/>
    <w:tmpl w:val="05A2577A"/>
    <w:lvl w:ilvl="0">
      <w:start w:val="1"/>
      <w:numFmt w:val="decimal"/>
      <w:lvlText w:val="%1."/>
      <w:lvlJc w:val="left"/>
      <w:pPr>
        <w:ind w:left="927" w:firstLine="567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647" w:firstLine="1287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367" w:firstLine="2187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087" w:firstLine="2727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807" w:firstLine="3447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527" w:firstLine="4347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247" w:firstLine="4887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967" w:firstLine="5607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687" w:firstLine="6507"/>
      </w:pPr>
      <w:rPr>
        <w:rFonts w:cs="Times New Roman"/>
      </w:rPr>
    </w:lvl>
  </w:abstractNum>
  <w:abstractNum w:abstractNumId="32" w15:restartNumberingAfterBreak="0">
    <w:nsid w:val="6EE04AF3"/>
    <w:multiLevelType w:val="multilevel"/>
    <w:tmpl w:val="C1E64354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</w:rPr>
    </w:lvl>
    <w:lvl w:ilvl="1">
      <w:start w:val="6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2160"/>
      </w:pPr>
      <w:rPr>
        <w:rFonts w:hint="default"/>
      </w:rPr>
    </w:lvl>
  </w:abstractNum>
  <w:abstractNum w:abstractNumId="33" w15:restartNumberingAfterBreak="0">
    <w:nsid w:val="74756D41"/>
    <w:multiLevelType w:val="hybridMultilevel"/>
    <w:tmpl w:val="9A0AE558"/>
    <w:lvl w:ilvl="0" w:tplc="DAEA06BC">
      <w:start w:val="1"/>
      <w:numFmt w:val="bullet"/>
      <w:suff w:val="space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BC5AC8"/>
    <w:multiLevelType w:val="hybridMultilevel"/>
    <w:tmpl w:val="4B520EAC"/>
    <w:lvl w:ilvl="0" w:tplc="120CC0C8">
      <w:start w:val="2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4A0B45"/>
    <w:multiLevelType w:val="multilevel"/>
    <w:tmpl w:val="46B61FB8"/>
    <w:lvl w:ilvl="0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6" w15:restartNumberingAfterBreak="0">
    <w:nsid w:val="7BC90E37"/>
    <w:multiLevelType w:val="hybridMultilevel"/>
    <w:tmpl w:val="46F6BB2C"/>
    <w:lvl w:ilvl="0" w:tplc="89A280BC">
      <w:start w:val="4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7" w15:restartNumberingAfterBreak="0">
    <w:nsid w:val="7EB417FA"/>
    <w:multiLevelType w:val="multilevel"/>
    <w:tmpl w:val="F72E5D9A"/>
    <w:lvl w:ilvl="0">
      <w:start w:val="2"/>
      <w:numFmt w:val="decimal"/>
      <w:lvlText w:val="%1."/>
      <w:lvlJc w:val="left"/>
      <w:pPr>
        <w:ind w:left="810" w:hanging="360"/>
      </w:pPr>
      <w:rPr>
        <w:rFonts w:ascii="Times New Roman" w:eastAsia="Calibri" w:hAnsi="Times New Roman" w:cs="Times New Roman" w:hint="default"/>
        <w:color w:val="auto"/>
      </w:rPr>
    </w:lvl>
    <w:lvl w:ilvl="1">
      <w:start w:val="4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81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9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95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6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546" w:hanging="2160"/>
      </w:pPr>
      <w:rPr>
        <w:rFonts w:hint="default"/>
      </w:rPr>
    </w:lvl>
  </w:abstractNum>
  <w:num w:numId="1">
    <w:abstractNumId w:val="22"/>
  </w:num>
  <w:num w:numId="2">
    <w:abstractNumId w:val="17"/>
  </w:num>
  <w:num w:numId="3">
    <w:abstractNumId w:val="36"/>
  </w:num>
  <w:num w:numId="4">
    <w:abstractNumId w:val="31"/>
  </w:num>
  <w:num w:numId="5">
    <w:abstractNumId w:val="13"/>
  </w:num>
  <w:num w:numId="6">
    <w:abstractNumId w:val="8"/>
  </w:num>
  <w:num w:numId="7">
    <w:abstractNumId w:val="29"/>
  </w:num>
  <w:num w:numId="8">
    <w:abstractNumId w:val="2"/>
  </w:num>
  <w:num w:numId="9">
    <w:abstractNumId w:val="35"/>
  </w:num>
  <w:num w:numId="10">
    <w:abstractNumId w:val="21"/>
  </w:num>
  <w:num w:numId="11">
    <w:abstractNumId w:val="27"/>
  </w:num>
  <w:num w:numId="12">
    <w:abstractNumId w:val="34"/>
  </w:num>
  <w:num w:numId="13">
    <w:abstractNumId w:val="9"/>
  </w:num>
  <w:num w:numId="14">
    <w:abstractNumId w:val="0"/>
  </w:num>
  <w:num w:numId="15">
    <w:abstractNumId w:val="37"/>
  </w:num>
  <w:num w:numId="16">
    <w:abstractNumId w:val="28"/>
  </w:num>
  <w:num w:numId="17">
    <w:abstractNumId w:val="15"/>
  </w:num>
  <w:num w:numId="18">
    <w:abstractNumId w:val="7"/>
  </w:num>
  <w:num w:numId="19">
    <w:abstractNumId w:val="30"/>
  </w:num>
  <w:num w:numId="20">
    <w:abstractNumId w:val="18"/>
  </w:num>
  <w:num w:numId="21">
    <w:abstractNumId w:val="1"/>
  </w:num>
  <w:num w:numId="22">
    <w:abstractNumId w:val="19"/>
  </w:num>
  <w:num w:numId="23">
    <w:abstractNumId w:val="12"/>
  </w:num>
  <w:num w:numId="24">
    <w:abstractNumId w:val="26"/>
  </w:num>
  <w:num w:numId="25">
    <w:abstractNumId w:val="33"/>
  </w:num>
  <w:num w:numId="26">
    <w:abstractNumId w:val="10"/>
  </w:num>
  <w:num w:numId="27">
    <w:abstractNumId w:val="11"/>
  </w:num>
  <w:num w:numId="28">
    <w:abstractNumId w:val="14"/>
  </w:num>
  <w:num w:numId="29">
    <w:abstractNumId w:val="32"/>
  </w:num>
  <w:num w:numId="30">
    <w:abstractNumId w:val="6"/>
  </w:num>
  <w:num w:numId="31">
    <w:abstractNumId w:val="5"/>
  </w:num>
  <w:num w:numId="32">
    <w:abstractNumId w:val="24"/>
  </w:num>
  <w:num w:numId="33">
    <w:abstractNumId w:val="16"/>
  </w:num>
  <w:num w:numId="34">
    <w:abstractNumId w:val="4"/>
  </w:num>
  <w:num w:numId="35">
    <w:abstractNumId w:val="3"/>
  </w:num>
  <w:num w:numId="36">
    <w:abstractNumId w:val="25"/>
  </w:num>
  <w:num w:numId="37">
    <w:abstractNumId w:val="20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MzcwM7AEIktjYyUdpeDU4uLM/DyQAvNaAIhk2cEsAAAA"/>
  </w:docVars>
  <w:rsids>
    <w:rsidRoot w:val="00C66BDF"/>
    <w:rsid w:val="00000A7D"/>
    <w:rsid w:val="00000E6D"/>
    <w:rsid w:val="00000FB4"/>
    <w:rsid w:val="00000FBF"/>
    <w:rsid w:val="00002825"/>
    <w:rsid w:val="000029C7"/>
    <w:rsid w:val="00003990"/>
    <w:rsid w:val="00004386"/>
    <w:rsid w:val="00004FF2"/>
    <w:rsid w:val="00005230"/>
    <w:rsid w:val="0000539D"/>
    <w:rsid w:val="000058AA"/>
    <w:rsid w:val="00006EEE"/>
    <w:rsid w:val="00007343"/>
    <w:rsid w:val="00007A30"/>
    <w:rsid w:val="00007DC8"/>
    <w:rsid w:val="00007EC2"/>
    <w:rsid w:val="00011414"/>
    <w:rsid w:val="00011EFD"/>
    <w:rsid w:val="00013136"/>
    <w:rsid w:val="00013616"/>
    <w:rsid w:val="000137DE"/>
    <w:rsid w:val="00014FE2"/>
    <w:rsid w:val="00015F5A"/>
    <w:rsid w:val="00016A28"/>
    <w:rsid w:val="00017101"/>
    <w:rsid w:val="000176B2"/>
    <w:rsid w:val="00020098"/>
    <w:rsid w:val="0002181D"/>
    <w:rsid w:val="000220E2"/>
    <w:rsid w:val="00022342"/>
    <w:rsid w:val="0002252D"/>
    <w:rsid w:val="0002330A"/>
    <w:rsid w:val="00023BE2"/>
    <w:rsid w:val="00023D7D"/>
    <w:rsid w:val="00024572"/>
    <w:rsid w:val="00025D8F"/>
    <w:rsid w:val="00025DE7"/>
    <w:rsid w:val="00026750"/>
    <w:rsid w:val="00026C31"/>
    <w:rsid w:val="00027009"/>
    <w:rsid w:val="0002715A"/>
    <w:rsid w:val="00027494"/>
    <w:rsid w:val="00027635"/>
    <w:rsid w:val="0002781B"/>
    <w:rsid w:val="00027DCD"/>
    <w:rsid w:val="0003086B"/>
    <w:rsid w:val="00030AA6"/>
    <w:rsid w:val="00031465"/>
    <w:rsid w:val="0003199B"/>
    <w:rsid w:val="00032AC5"/>
    <w:rsid w:val="00032D5C"/>
    <w:rsid w:val="0003320C"/>
    <w:rsid w:val="00035077"/>
    <w:rsid w:val="00035744"/>
    <w:rsid w:val="00035B47"/>
    <w:rsid w:val="0003614A"/>
    <w:rsid w:val="00036663"/>
    <w:rsid w:val="00036A3C"/>
    <w:rsid w:val="00037D68"/>
    <w:rsid w:val="000402F3"/>
    <w:rsid w:val="00041EAC"/>
    <w:rsid w:val="00042892"/>
    <w:rsid w:val="00044007"/>
    <w:rsid w:val="0004447A"/>
    <w:rsid w:val="000449F6"/>
    <w:rsid w:val="000450AB"/>
    <w:rsid w:val="000452FF"/>
    <w:rsid w:val="00045BDC"/>
    <w:rsid w:val="00045EB2"/>
    <w:rsid w:val="000501F2"/>
    <w:rsid w:val="00050AE8"/>
    <w:rsid w:val="00050ED0"/>
    <w:rsid w:val="000511BE"/>
    <w:rsid w:val="000521DF"/>
    <w:rsid w:val="00052BEB"/>
    <w:rsid w:val="00052FE6"/>
    <w:rsid w:val="0005326A"/>
    <w:rsid w:val="00053317"/>
    <w:rsid w:val="00053B3A"/>
    <w:rsid w:val="00053FF8"/>
    <w:rsid w:val="000540F6"/>
    <w:rsid w:val="00054244"/>
    <w:rsid w:val="00054326"/>
    <w:rsid w:val="0005450D"/>
    <w:rsid w:val="00055042"/>
    <w:rsid w:val="000550D5"/>
    <w:rsid w:val="00055744"/>
    <w:rsid w:val="00055B69"/>
    <w:rsid w:val="000572A6"/>
    <w:rsid w:val="000578C9"/>
    <w:rsid w:val="00057C55"/>
    <w:rsid w:val="00062D03"/>
    <w:rsid w:val="000636B1"/>
    <w:rsid w:val="00063E4A"/>
    <w:rsid w:val="00064151"/>
    <w:rsid w:val="00064333"/>
    <w:rsid w:val="00064A63"/>
    <w:rsid w:val="00064AC8"/>
    <w:rsid w:val="0006554F"/>
    <w:rsid w:val="00065EC6"/>
    <w:rsid w:val="000664A8"/>
    <w:rsid w:val="00066629"/>
    <w:rsid w:val="0006751A"/>
    <w:rsid w:val="00067F85"/>
    <w:rsid w:val="00070108"/>
    <w:rsid w:val="000701EF"/>
    <w:rsid w:val="00070ED7"/>
    <w:rsid w:val="00071616"/>
    <w:rsid w:val="00073457"/>
    <w:rsid w:val="00073CBE"/>
    <w:rsid w:val="00077DF6"/>
    <w:rsid w:val="000801F7"/>
    <w:rsid w:val="000806E4"/>
    <w:rsid w:val="00080C4B"/>
    <w:rsid w:val="0008126A"/>
    <w:rsid w:val="00081DA7"/>
    <w:rsid w:val="000823D0"/>
    <w:rsid w:val="00082E1F"/>
    <w:rsid w:val="00083592"/>
    <w:rsid w:val="0008395E"/>
    <w:rsid w:val="00084DAA"/>
    <w:rsid w:val="00085337"/>
    <w:rsid w:val="00086846"/>
    <w:rsid w:val="00086934"/>
    <w:rsid w:val="00086A87"/>
    <w:rsid w:val="00086FD9"/>
    <w:rsid w:val="0009084E"/>
    <w:rsid w:val="00090FE9"/>
    <w:rsid w:val="000914EC"/>
    <w:rsid w:val="000915B4"/>
    <w:rsid w:val="00091EE1"/>
    <w:rsid w:val="00091F87"/>
    <w:rsid w:val="00092867"/>
    <w:rsid w:val="000929D7"/>
    <w:rsid w:val="00092A97"/>
    <w:rsid w:val="0009346D"/>
    <w:rsid w:val="000942A4"/>
    <w:rsid w:val="00094A7E"/>
    <w:rsid w:val="00095950"/>
    <w:rsid w:val="00095B9C"/>
    <w:rsid w:val="000960D8"/>
    <w:rsid w:val="000961A8"/>
    <w:rsid w:val="00096E2E"/>
    <w:rsid w:val="00096E32"/>
    <w:rsid w:val="00096FE1"/>
    <w:rsid w:val="000977DE"/>
    <w:rsid w:val="00097D16"/>
    <w:rsid w:val="000A02E7"/>
    <w:rsid w:val="000A0874"/>
    <w:rsid w:val="000A0B93"/>
    <w:rsid w:val="000A0F05"/>
    <w:rsid w:val="000A1932"/>
    <w:rsid w:val="000A4589"/>
    <w:rsid w:val="000A45CA"/>
    <w:rsid w:val="000A4F5D"/>
    <w:rsid w:val="000A63B6"/>
    <w:rsid w:val="000A64DB"/>
    <w:rsid w:val="000A7B4C"/>
    <w:rsid w:val="000B07BA"/>
    <w:rsid w:val="000B0946"/>
    <w:rsid w:val="000B0E2D"/>
    <w:rsid w:val="000B156B"/>
    <w:rsid w:val="000B221D"/>
    <w:rsid w:val="000B2755"/>
    <w:rsid w:val="000B27A3"/>
    <w:rsid w:val="000B2AB2"/>
    <w:rsid w:val="000B2FAC"/>
    <w:rsid w:val="000B3025"/>
    <w:rsid w:val="000B3090"/>
    <w:rsid w:val="000B3E5B"/>
    <w:rsid w:val="000B43E1"/>
    <w:rsid w:val="000B5750"/>
    <w:rsid w:val="000B6172"/>
    <w:rsid w:val="000B798E"/>
    <w:rsid w:val="000C0B81"/>
    <w:rsid w:val="000C0BF8"/>
    <w:rsid w:val="000C0FF3"/>
    <w:rsid w:val="000C1706"/>
    <w:rsid w:val="000C178F"/>
    <w:rsid w:val="000C214A"/>
    <w:rsid w:val="000C44E7"/>
    <w:rsid w:val="000C4A6D"/>
    <w:rsid w:val="000C5CBE"/>
    <w:rsid w:val="000C64E7"/>
    <w:rsid w:val="000C6B83"/>
    <w:rsid w:val="000C77E0"/>
    <w:rsid w:val="000C7B49"/>
    <w:rsid w:val="000D108A"/>
    <w:rsid w:val="000D1188"/>
    <w:rsid w:val="000D152D"/>
    <w:rsid w:val="000D1DBE"/>
    <w:rsid w:val="000D1E0A"/>
    <w:rsid w:val="000D28D8"/>
    <w:rsid w:val="000D3641"/>
    <w:rsid w:val="000D4D45"/>
    <w:rsid w:val="000D4F9D"/>
    <w:rsid w:val="000D611A"/>
    <w:rsid w:val="000D65BE"/>
    <w:rsid w:val="000D6836"/>
    <w:rsid w:val="000D686A"/>
    <w:rsid w:val="000D69A7"/>
    <w:rsid w:val="000D6D90"/>
    <w:rsid w:val="000D7407"/>
    <w:rsid w:val="000D7831"/>
    <w:rsid w:val="000E1A76"/>
    <w:rsid w:val="000E1D34"/>
    <w:rsid w:val="000E2208"/>
    <w:rsid w:val="000E248F"/>
    <w:rsid w:val="000E2C6B"/>
    <w:rsid w:val="000E2CC1"/>
    <w:rsid w:val="000E3573"/>
    <w:rsid w:val="000E3A36"/>
    <w:rsid w:val="000E4072"/>
    <w:rsid w:val="000E4E73"/>
    <w:rsid w:val="000E5523"/>
    <w:rsid w:val="000E5A2A"/>
    <w:rsid w:val="000E5FAE"/>
    <w:rsid w:val="000E64F8"/>
    <w:rsid w:val="000E6AF2"/>
    <w:rsid w:val="000E7484"/>
    <w:rsid w:val="000E7599"/>
    <w:rsid w:val="000F2B66"/>
    <w:rsid w:val="000F3E6E"/>
    <w:rsid w:val="000F4231"/>
    <w:rsid w:val="000F6843"/>
    <w:rsid w:val="000F68C4"/>
    <w:rsid w:val="000F7586"/>
    <w:rsid w:val="001006ED"/>
    <w:rsid w:val="001008B9"/>
    <w:rsid w:val="001009BD"/>
    <w:rsid w:val="0010143C"/>
    <w:rsid w:val="00101985"/>
    <w:rsid w:val="001024FD"/>
    <w:rsid w:val="00102FF2"/>
    <w:rsid w:val="00103F02"/>
    <w:rsid w:val="001046AF"/>
    <w:rsid w:val="001054BB"/>
    <w:rsid w:val="0010563E"/>
    <w:rsid w:val="001057CF"/>
    <w:rsid w:val="00105AC2"/>
    <w:rsid w:val="0010641C"/>
    <w:rsid w:val="0010645A"/>
    <w:rsid w:val="00106770"/>
    <w:rsid w:val="0011035E"/>
    <w:rsid w:val="001103F7"/>
    <w:rsid w:val="00110E0D"/>
    <w:rsid w:val="00111EC6"/>
    <w:rsid w:val="00111EF7"/>
    <w:rsid w:val="0011287D"/>
    <w:rsid w:val="00112B31"/>
    <w:rsid w:val="00112F82"/>
    <w:rsid w:val="0011346A"/>
    <w:rsid w:val="0011410F"/>
    <w:rsid w:val="00114C22"/>
    <w:rsid w:val="001150E3"/>
    <w:rsid w:val="0011518D"/>
    <w:rsid w:val="00115252"/>
    <w:rsid w:val="00115670"/>
    <w:rsid w:val="001164D8"/>
    <w:rsid w:val="00116DCB"/>
    <w:rsid w:val="00117288"/>
    <w:rsid w:val="001176EC"/>
    <w:rsid w:val="001200CA"/>
    <w:rsid w:val="00120924"/>
    <w:rsid w:val="00121072"/>
    <w:rsid w:val="0012129F"/>
    <w:rsid w:val="001217D6"/>
    <w:rsid w:val="00122D46"/>
    <w:rsid w:val="00122ECF"/>
    <w:rsid w:val="00123098"/>
    <w:rsid w:val="0012329E"/>
    <w:rsid w:val="001234A8"/>
    <w:rsid w:val="0012495E"/>
    <w:rsid w:val="00124BF5"/>
    <w:rsid w:val="00125C0F"/>
    <w:rsid w:val="001261E5"/>
    <w:rsid w:val="001265AB"/>
    <w:rsid w:val="001273B9"/>
    <w:rsid w:val="00127DF6"/>
    <w:rsid w:val="00130CFE"/>
    <w:rsid w:val="00131140"/>
    <w:rsid w:val="0013133B"/>
    <w:rsid w:val="00131DA2"/>
    <w:rsid w:val="00132A5A"/>
    <w:rsid w:val="00133C8C"/>
    <w:rsid w:val="00135ABB"/>
    <w:rsid w:val="00137137"/>
    <w:rsid w:val="00140EB2"/>
    <w:rsid w:val="00141160"/>
    <w:rsid w:val="00141227"/>
    <w:rsid w:val="001415D0"/>
    <w:rsid w:val="001425A4"/>
    <w:rsid w:val="00142A66"/>
    <w:rsid w:val="001432D5"/>
    <w:rsid w:val="00143720"/>
    <w:rsid w:val="00143ABF"/>
    <w:rsid w:val="00143B4A"/>
    <w:rsid w:val="0014434F"/>
    <w:rsid w:val="001445A4"/>
    <w:rsid w:val="00144B4E"/>
    <w:rsid w:val="00144FEE"/>
    <w:rsid w:val="00145037"/>
    <w:rsid w:val="001460FA"/>
    <w:rsid w:val="00147ACC"/>
    <w:rsid w:val="0015046C"/>
    <w:rsid w:val="00150905"/>
    <w:rsid w:val="00150948"/>
    <w:rsid w:val="00150A5A"/>
    <w:rsid w:val="0015269F"/>
    <w:rsid w:val="001530C3"/>
    <w:rsid w:val="00153BFF"/>
    <w:rsid w:val="00154B77"/>
    <w:rsid w:val="00155287"/>
    <w:rsid w:val="00156807"/>
    <w:rsid w:val="001569FF"/>
    <w:rsid w:val="00157FAA"/>
    <w:rsid w:val="00160916"/>
    <w:rsid w:val="00160CA2"/>
    <w:rsid w:val="00162C71"/>
    <w:rsid w:val="00163304"/>
    <w:rsid w:val="00163750"/>
    <w:rsid w:val="00163F44"/>
    <w:rsid w:val="001653FE"/>
    <w:rsid w:val="00165511"/>
    <w:rsid w:val="00165571"/>
    <w:rsid w:val="00166BCA"/>
    <w:rsid w:val="0016769D"/>
    <w:rsid w:val="001679FE"/>
    <w:rsid w:val="001702E1"/>
    <w:rsid w:val="00171217"/>
    <w:rsid w:val="0017155D"/>
    <w:rsid w:val="00171580"/>
    <w:rsid w:val="00171768"/>
    <w:rsid w:val="001720AA"/>
    <w:rsid w:val="001723D7"/>
    <w:rsid w:val="001726ED"/>
    <w:rsid w:val="0017274C"/>
    <w:rsid w:val="0017294A"/>
    <w:rsid w:val="00172A86"/>
    <w:rsid w:val="001737B3"/>
    <w:rsid w:val="00173E95"/>
    <w:rsid w:val="001758A5"/>
    <w:rsid w:val="001764E1"/>
    <w:rsid w:val="001771F8"/>
    <w:rsid w:val="00177B8C"/>
    <w:rsid w:val="0018009D"/>
    <w:rsid w:val="00180384"/>
    <w:rsid w:val="0018058B"/>
    <w:rsid w:val="00180F56"/>
    <w:rsid w:val="00181606"/>
    <w:rsid w:val="00181BCF"/>
    <w:rsid w:val="0018281F"/>
    <w:rsid w:val="00182AF5"/>
    <w:rsid w:val="001851AC"/>
    <w:rsid w:val="0018584B"/>
    <w:rsid w:val="0018586F"/>
    <w:rsid w:val="00185A01"/>
    <w:rsid w:val="00186225"/>
    <w:rsid w:val="00187116"/>
    <w:rsid w:val="00190BE6"/>
    <w:rsid w:val="001916F8"/>
    <w:rsid w:val="00192382"/>
    <w:rsid w:val="001924C4"/>
    <w:rsid w:val="00192869"/>
    <w:rsid w:val="00192A25"/>
    <w:rsid w:val="00195BE3"/>
    <w:rsid w:val="001963A2"/>
    <w:rsid w:val="00196630"/>
    <w:rsid w:val="001972B5"/>
    <w:rsid w:val="00197FA0"/>
    <w:rsid w:val="001A05E0"/>
    <w:rsid w:val="001A07F5"/>
    <w:rsid w:val="001A0A38"/>
    <w:rsid w:val="001A2040"/>
    <w:rsid w:val="001A2331"/>
    <w:rsid w:val="001A252E"/>
    <w:rsid w:val="001A357A"/>
    <w:rsid w:val="001A42CB"/>
    <w:rsid w:val="001A5C75"/>
    <w:rsid w:val="001A5D07"/>
    <w:rsid w:val="001A5E86"/>
    <w:rsid w:val="001A609D"/>
    <w:rsid w:val="001A63CA"/>
    <w:rsid w:val="001A7A5F"/>
    <w:rsid w:val="001A7CE5"/>
    <w:rsid w:val="001B146C"/>
    <w:rsid w:val="001B1B95"/>
    <w:rsid w:val="001B2AFC"/>
    <w:rsid w:val="001B37A7"/>
    <w:rsid w:val="001B3919"/>
    <w:rsid w:val="001B3C20"/>
    <w:rsid w:val="001B3D07"/>
    <w:rsid w:val="001B4722"/>
    <w:rsid w:val="001B4902"/>
    <w:rsid w:val="001B5858"/>
    <w:rsid w:val="001B7F9B"/>
    <w:rsid w:val="001C02E7"/>
    <w:rsid w:val="001C1B56"/>
    <w:rsid w:val="001C48B7"/>
    <w:rsid w:val="001C4FCF"/>
    <w:rsid w:val="001C5A52"/>
    <w:rsid w:val="001C6CE2"/>
    <w:rsid w:val="001C742E"/>
    <w:rsid w:val="001C7472"/>
    <w:rsid w:val="001C792B"/>
    <w:rsid w:val="001C7B5A"/>
    <w:rsid w:val="001D0707"/>
    <w:rsid w:val="001D0EE5"/>
    <w:rsid w:val="001D1123"/>
    <w:rsid w:val="001D1A0F"/>
    <w:rsid w:val="001D21CC"/>
    <w:rsid w:val="001D23E3"/>
    <w:rsid w:val="001D2A75"/>
    <w:rsid w:val="001D2C4F"/>
    <w:rsid w:val="001D43CD"/>
    <w:rsid w:val="001D5352"/>
    <w:rsid w:val="001D591D"/>
    <w:rsid w:val="001D5BD0"/>
    <w:rsid w:val="001D60DA"/>
    <w:rsid w:val="001D6751"/>
    <w:rsid w:val="001D78D6"/>
    <w:rsid w:val="001E025F"/>
    <w:rsid w:val="001E0616"/>
    <w:rsid w:val="001E1068"/>
    <w:rsid w:val="001E2007"/>
    <w:rsid w:val="001E25E5"/>
    <w:rsid w:val="001E2893"/>
    <w:rsid w:val="001E3056"/>
    <w:rsid w:val="001E30A9"/>
    <w:rsid w:val="001E3857"/>
    <w:rsid w:val="001E3DF1"/>
    <w:rsid w:val="001E45D0"/>
    <w:rsid w:val="001E4EB2"/>
    <w:rsid w:val="001E5587"/>
    <w:rsid w:val="001E56A3"/>
    <w:rsid w:val="001E5749"/>
    <w:rsid w:val="001E5F0C"/>
    <w:rsid w:val="001E654F"/>
    <w:rsid w:val="001E68AC"/>
    <w:rsid w:val="001E7379"/>
    <w:rsid w:val="001E7910"/>
    <w:rsid w:val="001F00EF"/>
    <w:rsid w:val="001F1A9E"/>
    <w:rsid w:val="001F2455"/>
    <w:rsid w:val="001F25F3"/>
    <w:rsid w:val="001F32C6"/>
    <w:rsid w:val="001F3535"/>
    <w:rsid w:val="001F397E"/>
    <w:rsid w:val="001F39AA"/>
    <w:rsid w:val="001F3D24"/>
    <w:rsid w:val="001F41BA"/>
    <w:rsid w:val="001F5831"/>
    <w:rsid w:val="001F5926"/>
    <w:rsid w:val="001F5C0F"/>
    <w:rsid w:val="001F62D4"/>
    <w:rsid w:val="001F6BE4"/>
    <w:rsid w:val="001F7615"/>
    <w:rsid w:val="001F7A82"/>
    <w:rsid w:val="001F7B44"/>
    <w:rsid w:val="0020030A"/>
    <w:rsid w:val="00200832"/>
    <w:rsid w:val="00200BE7"/>
    <w:rsid w:val="00200DDD"/>
    <w:rsid w:val="002011F1"/>
    <w:rsid w:val="00201C07"/>
    <w:rsid w:val="002020EE"/>
    <w:rsid w:val="002021F6"/>
    <w:rsid w:val="00202264"/>
    <w:rsid w:val="002022AB"/>
    <w:rsid w:val="0020234C"/>
    <w:rsid w:val="00202841"/>
    <w:rsid w:val="00202DC3"/>
    <w:rsid w:val="0020323C"/>
    <w:rsid w:val="00203929"/>
    <w:rsid w:val="00203AE3"/>
    <w:rsid w:val="002042E8"/>
    <w:rsid w:val="0020470F"/>
    <w:rsid w:val="0020555A"/>
    <w:rsid w:val="00205E1A"/>
    <w:rsid w:val="002067B2"/>
    <w:rsid w:val="00206D05"/>
    <w:rsid w:val="0020791C"/>
    <w:rsid w:val="002106C3"/>
    <w:rsid w:val="00210966"/>
    <w:rsid w:val="002135F4"/>
    <w:rsid w:val="00213D76"/>
    <w:rsid w:val="002147CC"/>
    <w:rsid w:val="002152E7"/>
    <w:rsid w:val="002157AE"/>
    <w:rsid w:val="00215CA0"/>
    <w:rsid w:val="00216D79"/>
    <w:rsid w:val="00217FC3"/>
    <w:rsid w:val="00220496"/>
    <w:rsid w:val="00221EA6"/>
    <w:rsid w:val="00221F86"/>
    <w:rsid w:val="00223F8E"/>
    <w:rsid w:val="00223FF7"/>
    <w:rsid w:val="002242EF"/>
    <w:rsid w:val="00224A6F"/>
    <w:rsid w:val="00226934"/>
    <w:rsid w:val="00227976"/>
    <w:rsid w:val="002302F2"/>
    <w:rsid w:val="0023104B"/>
    <w:rsid w:val="002311F7"/>
    <w:rsid w:val="00231E3E"/>
    <w:rsid w:val="00232A1A"/>
    <w:rsid w:val="00232BB7"/>
    <w:rsid w:val="0023337B"/>
    <w:rsid w:val="0023351E"/>
    <w:rsid w:val="00233AE2"/>
    <w:rsid w:val="00234E07"/>
    <w:rsid w:val="002358B4"/>
    <w:rsid w:val="00235D01"/>
    <w:rsid w:val="002374B2"/>
    <w:rsid w:val="00237F38"/>
    <w:rsid w:val="002402A2"/>
    <w:rsid w:val="002402B2"/>
    <w:rsid w:val="00241150"/>
    <w:rsid w:val="002411D2"/>
    <w:rsid w:val="00241227"/>
    <w:rsid w:val="002418F3"/>
    <w:rsid w:val="0024231A"/>
    <w:rsid w:val="00242825"/>
    <w:rsid w:val="0024347A"/>
    <w:rsid w:val="00243520"/>
    <w:rsid w:val="002438AE"/>
    <w:rsid w:val="002446EC"/>
    <w:rsid w:val="002448FB"/>
    <w:rsid w:val="00246045"/>
    <w:rsid w:val="002469A7"/>
    <w:rsid w:val="0024730F"/>
    <w:rsid w:val="00247449"/>
    <w:rsid w:val="00247FAE"/>
    <w:rsid w:val="002505E5"/>
    <w:rsid w:val="00251E05"/>
    <w:rsid w:val="002521B0"/>
    <w:rsid w:val="00252E82"/>
    <w:rsid w:val="00252EC4"/>
    <w:rsid w:val="0025326C"/>
    <w:rsid w:val="00253DC5"/>
    <w:rsid w:val="00253DD0"/>
    <w:rsid w:val="00253DE5"/>
    <w:rsid w:val="002547A1"/>
    <w:rsid w:val="00254CF5"/>
    <w:rsid w:val="00256914"/>
    <w:rsid w:val="00256E12"/>
    <w:rsid w:val="002600FD"/>
    <w:rsid w:val="00261579"/>
    <w:rsid w:val="002623ED"/>
    <w:rsid w:val="0026266F"/>
    <w:rsid w:val="00263263"/>
    <w:rsid w:val="002638F0"/>
    <w:rsid w:val="00264154"/>
    <w:rsid w:val="00264C5E"/>
    <w:rsid w:val="00264E52"/>
    <w:rsid w:val="00264F77"/>
    <w:rsid w:val="002651DB"/>
    <w:rsid w:val="00265BD8"/>
    <w:rsid w:val="00266360"/>
    <w:rsid w:val="00266627"/>
    <w:rsid w:val="002678D3"/>
    <w:rsid w:val="00267BF5"/>
    <w:rsid w:val="002702F2"/>
    <w:rsid w:val="00270945"/>
    <w:rsid w:val="00271350"/>
    <w:rsid w:val="00271BD4"/>
    <w:rsid w:val="00272171"/>
    <w:rsid w:val="00272303"/>
    <w:rsid w:val="00273695"/>
    <w:rsid w:val="002747BD"/>
    <w:rsid w:val="00275D21"/>
    <w:rsid w:val="00277AFC"/>
    <w:rsid w:val="0028014A"/>
    <w:rsid w:val="002817DF"/>
    <w:rsid w:val="00281E0A"/>
    <w:rsid w:val="00282769"/>
    <w:rsid w:val="00282A86"/>
    <w:rsid w:val="00283918"/>
    <w:rsid w:val="0028551A"/>
    <w:rsid w:val="00285907"/>
    <w:rsid w:val="002859EB"/>
    <w:rsid w:val="00285C36"/>
    <w:rsid w:val="00286319"/>
    <w:rsid w:val="00286D97"/>
    <w:rsid w:val="00287163"/>
    <w:rsid w:val="002871C6"/>
    <w:rsid w:val="0028793F"/>
    <w:rsid w:val="00287991"/>
    <w:rsid w:val="00291D5F"/>
    <w:rsid w:val="00291FCE"/>
    <w:rsid w:val="00292A66"/>
    <w:rsid w:val="00293123"/>
    <w:rsid w:val="002934AF"/>
    <w:rsid w:val="0029374E"/>
    <w:rsid w:val="00294C41"/>
    <w:rsid w:val="002953BE"/>
    <w:rsid w:val="00295BD3"/>
    <w:rsid w:val="00296281"/>
    <w:rsid w:val="0029683C"/>
    <w:rsid w:val="00296DFD"/>
    <w:rsid w:val="00296FBF"/>
    <w:rsid w:val="00297F59"/>
    <w:rsid w:val="002A0D1B"/>
    <w:rsid w:val="002A1064"/>
    <w:rsid w:val="002A12B8"/>
    <w:rsid w:val="002A13CA"/>
    <w:rsid w:val="002A1DE3"/>
    <w:rsid w:val="002A2184"/>
    <w:rsid w:val="002A2194"/>
    <w:rsid w:val="002A299B"/>
    <w:rsid w:val="002A2E37"/>
    <w:rsid w:val="002A343B"/>
    <w:rsid w:val="002A399D"/>
    <w:rsid w:val="002A4024"/>
    <w:rsid w:val="002A4BFC"/>
    <w:rsid w:val="002A5760"/>
    <w:rsid w:val="002A657E"/>
    <w:rsid w:val="002A6848"/>
    <w:rsid w:val="002A710A"/>
    <w:rsid w:val="002A7297"/>
    <w:rsid w:val="002A7BCB"/>
    <w:rsid w:val="002A7ED1"/>
    <w:rsid w:val="002B0882"/>
    <w:rsid w:val="002B0B82"/>
    <w:rsid w:val="002B136F"/>
    <w:rsid w:val="002B15EA"/>
    <w:rsid w:val="002B2D94"/>
    <w:rsid w:val="002B4261"/>
    <w:rsid w:val="002B4A45"/>
    <w:rsid w:val="002B5200"/>
    <w:rsid w:val="002B7371"/>
    <w:rsid w:val="002B7915"/>
    <w:rsid w:val="002B7C78"/>
    <w:rsid w:val="002C0676"/>
    <w:rsid w:val="002C0D3B"/>
    <w:rsid w:val="002C2A6C"/>
    <w:rsid w:val="002C30FC"/>
    <w:rsid w:val="002C541C"/>
    <w:rsid w:val="002C5FC9"/>
    <w:rsid w:val="002C620A"/>
    <w:rsid w:val="002C6E58"/>
    <w:rsid w:val="002D12B6"/>
    <w:rsid w:val="002D2DA4"/>
    <w:rsid w:val="002D3974"/>
    <w:rsid w:val="002D4E8B"/>
    <w:rsid w:val="002D744E"/>
    <w:rsid w:val="002D7937"/>
    <w:rsid w:val="002D7F5C"/>
    <w:rsid w:val="002E0193"/>
    <w:rsid w:val="002E059D"/>
    <w:rsid w:val="002E0BCA"/>
    <w:rsid w:val="002E0F12"/>
    <w:rsid w:val="002E1C0B"/>
    <w:rsid w:val="002E23FF"/>
    <w:rsid w:val="002E2477"/>
    <w:rsid w:val="002E25D8"/>
    <w:rsid w:val="002E33FF"/>
    <w:rsid w:val="002E3B2B"/>
    <w:rsid w:val="002E41C4"/>
    <w:rsid w:val="002E45D6"/>
    <w:rsid w:val="002E4897"/>
    <w:rsid w:val="002E4908"/>
    <w:rsid w:val="002E774D"/>
    <w:rsid w:val="002F00BC"/>
    <w:rsid w:val="002F093F"/>
    <w:rsid w:val="002F103F"/>
    <w:rsid w:val="002F193E"/>
    <w:rsid w:val="002F1A9A"/>
    <w:rsid w:val="002F2D76"/>
    <w:rsid w:val="002F2DB2"/>
    <w:rsid w:val="002F43A3"/>
    <w:rsid w:val="002F4E73"/>
    <w:rsid w:val="002F502D"/>
    <w:rsid w:val="002F5B1B"/>
    <w:rsid w:val="002F5EA4"/>
    <w:rsid w:val="002F7DC8"/>
    <w:rsid w:val="002F7DFA"/>
    <w:rsid w:val="0030036B"/>
    <w:rsid w:val="00300BB7"/>
    <w:rsid w:val="00301550"/>
    <w:rsid w:val="00301758"/>
    <w:rsid w:val="003044BA"/>
    <w:rsid w:val="00304A2C"/>
    <w:rsid w:val="00306FCF"/>
    <w:rsid w:val="003070F0"/>
    <w:rsid w:val="00307662"/>
    <w:rsid w:val="00307C10"/>
    <w:rsid w:val="00310091"/>
    <w:rsid w:val="00310F85"/>
    <w:rsid w:val="00312262"/>
    <w:rsid w:val="0031245F"/>
    <w:rsid w:val="003126BF"/>
    <w:rsid w:val="00313B44"/>
    <w:rsid w:val="00314449"/>
    <w:rsid w:val="00314485"/>
    <w:rsid w:val="00314C86"/>
    <w:rsid w:val="00315A86"/>
    <w:rsid w:val="00315E65"/>
    <w:rsid w:val="00315FE9"/>
    <w:rsid w:val="003169C6"/>
    <w:rsid w:val="00316D49"/>
    <w:rsid w:val="00317126"/>
    <w:rsid w:val="00317268"/>
    <w:rsid w:val="003176BB"/>
    <w:rsid w:val="00317B0E"/>
    <w:rsid w:val="00320837"/>
    <w:rsid w:val="00320C4D"/>
    <w:rsid w:val="00320CD7"/>
    <w:rsid w:val="00320F7B"/>
    <w:rsid w:val="00322773"/>
    <w:rsid w:val="003238A6"/>
    <w:rsid w:val="00323FC6"/>
    <w:rsid w:val="00324471"/>
    <w:rsid w:val="003249E6"/>
    <w:rsid w:val="00325EA4"/>
    <w:rsid w:val="003263CC"/>
    <w:rsid w:val="00326716"/>
    <w:rsid w:val="003268C5"/>
    <w:rsid w:val="00326BE4"/>
    <w:rsid w:val="003278A8"/>
    <w:rsid w:val="003302E8"/>
    <w:rsid w:val="00330829"/>
    <w:rsid w:val="00330A9A"/>
    <w:rsid w:val="00331454"/>
    <w:rsid w:val="003316B4"/>
    <w:rsid w:val="00331F50"/>
    <w:rsid w:val="00331F7D"/>
    <w:rsid w:val="003328AB"/>
    <w:rsid w:val="0033331A"/>
    <w:rsid w:val="003337B6"/>
    <w:rsid w:val="003346BE"/>
    <w:rsid w:val="0033495C"/>
    <w:rsid w:val="00334A48"/>
    <w:rsid w:val="00335272"/>
    <w:rsid w:val="003359B0"/>
    <w:rsid w:val="00336B20"/>
    <w:rsid w:val="00336B88"/>
    <w:rsid w:val="00336B97"/>
    <w:rsid w:val="00337C83"/>
    <w:rsid w:val="00340AE5"/>
    <w:rsid w:val="00340B3B"/>
    <w:rsid w:val="00341561"/>
    <w:rsid w:val="00342273"/>
    <w:rsid w:val="003424D0"/>
    <w:rsid w:val="0034279B"/>
    <w:rsid w:val="00342B17"/>
    <w:rsid w:val="00343574"/>
    <w:rsid w:val="00343EB5"/>
    <w:rsid w:val="00344748"/>
    <w:rsid w:val="003448DC"/>
    <w:rsid w:val="00344DEC"/>
    <w:rsid w:val="00344DF1"/>
    <w:rsid w:val="00344F46"/>
    <w:rsid w:val="0034531A"/>
    <w:rsid w:val="00345402"/>
    <w:rsid w:val="0034744A"/>
    <w:rsid w:val="003476A4"/>
    <w:rsid w:val="0034781F"/>
    <w:rsid w:val="00347D8E"/>
    <w:rsid w:val="0035019C"/>
    <w:rsid w:val="00350588"/>
    <w:rsid w:val="00350E89"/>
    <w:rsid w:val="0035104F"/>
    <w:rsid w:val="003511B6"/>
    <w:rsid w:val="00351205"/>
    <w:rsid w:val="00351D0C"/>
    <w:rsid w:val="00352AB8"/>
    <w:rsid w:val="00355390"/>
    <w:rsid w:val="0035576E"/>
    <w:rsid w:val="00356D12"/>
    <w:rsid w:val="00356F0E"/>
    <w:rsid w:val="00357B2E"/>
    <w:rsid w:val="00360C43"/>
    <w:rsid w:val="0036128F"/>
    <w:rsid w:val="003614CB"/>
    <w:rsid w:val="003618C2"/>
    <w:rsid w:val="00362936"/>
    <w:rsid w:val="00362D4A"/>
    <w:rsid w:val="00363081"/>
    <w:rsid w:val="00364142"/>
    <w:rsid w:val="003645A7"/>
    <w:rsid w:val="00365913"/>
    <w:rsid w:val="0036608B"/>
    <w:rsid w:val="0036638D"/>
    <w:rsid w:val="0036738F"/>
    <w:rsid w:val="00367B3C"/>
    <w:rsid w:val="00370844"/>
    <w:rsid w:val="003712A5"/>
    <w:rsid w:val="003724E3"/>
    <w:rsid w:val="00372ADA"/>
    <w:rsid w:val="00373638"/>
    <w:rsid w:val="00373E05"/>
    <w:rsid w:val="00373EEA"/>
    <w:rsid w:val="00373FBE"/>
    <w:rsid w:val="00374B1A"/>
    <w:rsid w:val="00374BAD"/>
    <w:rsid w:val="0037506F"/>
    <w:rsid w:val="00375535"/>
    <w:rsid w:val="00375F73"/>
    <w:rsid w:val="0037681C"/>
    <w:rsid w:val="00376F4D"/>
    <w:rsid w:val="00380F33"/>
    <w:rsid w:val="00381421"/>
    <w:rsid w:val="00383224"/>
    <w:rsid w:val="003835A0"/>
    <w:rsid w:val="003836BD"/>
    <w:rsid w:val="00383FFB"/>
    <w:rsid w:val="00384185"/>
    <w:rsid w:val="00384337"/>
    <w:rsid w:val="00384651"/>
    <w:rsid w:val="00384DF1"/>
    <w:rsid w:val="0038535A"/>
    <w:rsid w:val="003855A0"/>
    <w:rsid w:val="00385A9D"/>
    <w:rsid w:val="00386806"/>
    <w:rsid w:val="00386AF2"/>
    <w:rsid w:val="0039026A"/>
    <w:rsid w:val="003902E5"/>
    <w:rsid w:val="003908D9"/>
    <w:rsid w:val="00391972"/>
    <w:rsid w:val="00391CC1"/>
    <w:rsid w:val="003921EB"/>
    <w:rsid w:val="00392A6E"/>
    <w:rsid w:val="00392BC1"/>
    <w:rsid w:val="003932B2"/>
    <w:rsid w:val="0039423D"/>
    <w:rsid w:val="00394617"/>
    <w:rsid w:val="003947D3"/>
    <w:rsid w:val="00394A58"/>
    <w:rsid w:val="003956A6"/>
    <w:rsid w:val="0039603D"/>
    <w:rsid w:val="0039758E"/>
    <w:rsid w:val="00397F66"/>
    <w:rsid w:val="003A0235"/>
    <w:rsid w:val="003A0BE8"/>
    <w:rsid w:val="003A218B"/>
    <w:rsid w:val="003A25C1"/>
    <w:rsid w:val="003A2B5B"/>
    <w:rsid w:val="003A308A"/>
    <w:rsid w:val="003A30F3"/>
    <w:rsid w:val="003A4133"/>
    <w:rsid w:val="003A49C6"/>
    <w:rsid w:val="003A507C"/>
    <w:rsid w:val="003A50C0"/>
    <w:rsid w:val="003A5357"/>
    <w:rsid w:val="003A60A7"/>
    <w:rsid w:val="003A60E0"/>
    <w:rsid w:val="003A65A8"/>
    <w:rsid w:val="003A75AA"/>
    <w:rsid w:val="003A7900"/>
    <w:rsid w:val="003B033B"/>
    <w:rsid w:val="003B0E9A"/>
    <w:rsid w:val="003B1317"/>
    <w:rsid w:val="003B2D4A"/>
    <w:rsid w:val="003B2EB9"/>
    <w:rsid w:val="003B5A06"/>
    <w:rsid w:val="003B5AA3"/>
    <w:rsid w:val="003B5D27"/>
    <w:rsid w:val="003B5ED6"/>
    <w:rsid w:val="003B5F4D"/>
    <w:rsid w:val="003B623D"/>
    <w:rsid w:val="003B62E1"/>
    <w:rsid w:val="003B73A6"/>
    <w:rsid w:val="003C0435"/>
    <w:rsid w:val="003C07E8"/>
    <w:rsid w:val="003C1A45"/>
    <w:rsid w:val="003C1B25"/>
    <w:rsid w:val="003C1C9D"/>
    <w:rsid w:val="003C206F"/>
    <w:rsid w:val="003C23EA"/>
    <w:rsid w:val="003C27C2"/>
    <w:rsid w:val="003C2F52"/>
    <w:rsid w:val="003C33AB"/>
    <w:rsid w:val="003C3743"/>
    <w:rsid w:val="003C3E57"/>
    <w:rsid w:val="003C5D08"/>
    <w:rsid w:val="003C73AB"/>
    <w:rsid w:val="003C7914"/>
    <w:rsid w:val="003D050B"/>
    <w:rsid w:val="003D17A7"/>
    <w:rsid w:val="003D1E19"/>
    <w:rsid w:val="003D1E65"/>
    <w:rsid w:val="003D1F7E"/>
    <w:rsid w:val="003D1FEC"/>
    <w:rsid w:val="003D2AC4"/>
    <w:rsid w:val="003D30C1"/>
    <w:rsid w:val="003D39C7"/>
    <w:rsid w:val="003D42CA"/>
    <w:rsid w:val="003D49AD"/>
    <w:rsid w:val="003D4A2B"/>
    <w:rsid w:val="003D4C32"/>
    <w:rsid w:val="003D5702"/>
    <w:rsid w:val="003D75AD"/>
    <w:rsid w:val="003E052C"/>
    <w:rsid w:val="003E0967"/>
    <w:rsid w:val="003E154C"/>
    <w:rsid w:val="003E2354"/>
    <w:rsid w:val="003E2B8F"/>
    <w:rsid w:val="003E3F81"/>
    <w:rsid w:val="003E4503"/>
    <w:rsid w:val="003E46F5"/>
    <w:rsid w:val="003E46F8"/>
    <w:rsid w:val="003E4C32"/>
    <w:rsid w:val="003E50C3"/>
    <w:rsid w:val="003E55E4"/>
    <w:rsid w:val="003E56D9"/>
    <w:rsid w:val="003E5EE4"/>
    <w:rsid w:val="003E75EA"/>
    <w:rsid w:val="003E7999"/>
    <w:rsid w:val="003E7BCE"/>
    <w:rsid w:val="003E7D94"/>
    <w:rsid w:val="003F020A"/>
    <w:rsid w:val="003F09E9"/>
    <w:rsid w:val="003F11AE"/>
    <w:rsid w:val="003F18F4"/>
    <w:rsid w:val="003F1A54"/>
    <w:rsid w:val="003F1B74"/>
    <w:rsid w:val="003F1DC0"/>
    <w:rsid w:val="003F1EC1"/>
    <w:rsid w:val="003F2236"/>
    <w:rsid w:val="003F2777"/>
    <w:rsid w:val="003F27BC"/>
    <w:rsid w:val="003F3A52"/>
    <w:rsid w:val="003F3A9A"/>
    <w:rsid w:val="003F4EE2"/>
    <w:rsid w:val="003F5BC7"/>
    <w:rsid w:val="00400312"/>
    <w:rsid w:val="00400B56"/>
    <w:rsid w:val="00400B83"/>
    <w:rsid w:val="00400DE8"/>
    <w:rsid w:val="00401A23"/>
    <w:rsid w:val="00401C80"/>
    <w:rsid w:val="00404B9F"/>
    <w:rsid w:val="004054BC"/>
    <w:rsid w:val="00405937"/>
    <w:rsid w:val="00405A90"/>
    <w:rsid w:val="004062D3"/>
    <w:rsid w:val="0040684B"/>
    <w:rsid w:val="00406E1F"/>
    <w:rsid w:val="0040732F"/>
    <w:rsid w:val="00407E88"/>
    <w:rsid w:val="0041036C"/>
    <w:rsid w:val="00410E93"/>
    <w:rsid w:val="00411072"/>
    <w:rsid w:val="004112AE"/>
    <w:rsid w:val="00411EDB"/>
    <w:rsid w:val="00412636"/>
    <w:rsid w:val="00412A28"/>
    <w:rsid w:val="004134C1"/>
    <w:rsid w:val="004147D1"/>
    <w:rsid w:val="004155CB"/>
    <w:rsid w:val="00415675"/>
    <w:rsid w:val="00415828"/>
    <w:rsid w:val="00416A82"/>
    <w:rsid w:val="00416E54"/>
    <w:rsid w:val="00417B7E"/>
    <w:rsid w:val="00420825"/>
    <w:rsid w:val="00420910"/>
    <w:rsid w:val="00420EC6"/>
    <w:rsid w:val="00421952"/>
    <w:rsid w:val="00421BD8"/>
    <w:rsid w:val="00421E03"/>
    <w:rsid w:val="00421F5A"/>
    <w:rsid w:val="00423297"/>
    <w:rsid w:val="00424770"/>
    <w:rsid w:val="00425255"/>
    <w:rsid w:val="0042542F"/>
    <w:rsid w:val="004259FF"/>
    <w:rsid w:val="00425C7C"/>
    <w:rsid w:val="00425E2A"/>
    <w:rsid w:val="00426024"/>
    <w:rsid w:val="004263CA"/>
    <w:rsid w:val="00430082"/>
    <w:rsid w:val="00430403"/>
    <w:rsid w:val="00431EB2"/>
    <w:rsid w:val="004333B2"/>
    <w:rsid w:val="00433630"/>
    <w:rsid w:val="004342A8"/>
    <w:rsid w:val="004343CC"/>
    <w:rsid w:val="004355DA"/>
    <w:rsid w:val="00435A59"/>
    <w:rsid w:val="00435E31"/>
    <w:rsid w:val="0043628C"/>
    <w:rsid w:val="00436550"/>
    <w:rsid w:val="004368A8"/>
    <w:rsid w:val="00436B74"/>
    <w:rsid w:val="00437675"/>
    <w:rsid w:val="0043793D"/>
    <w:rsid w:val="004401C5"/>
    <w:rsid w:val="00440B0E"/>
    <w:rsid w:val="0044151F"/>
    <w:rsid w:val="00442535"/>
    <w:rsid w:val="004431FB"/>
    <w:rsid w:val="00443227"/>
    <w:rsid w:val="00443312"/>
    <w:rsid w:val="00443D85"/>
    <w:rsid w:val="004440EF"/>
    <w:rsid w:val="00444DD4"/>
    <w:rsid w:val="0044508D"/>
    <w:rsid w:val="00447128"/>
    <w:rsid w:val="0044779E"/>
    <w:rsid w:val="00447E1D"/>
    <w:rsid w:val="0045072F"/>
    <w:rsid w:val="00450E73"/>
    <w:rsid w:val="0045117D"/>
    <w:rsid w:val="00451695"/>
    <w:rsid w:val="00451AA8"/>
    <w:rsid w:val="00451AB6"/>
    <w:rsid w:val="0045257C"/>
    <w:rsid w:val="00452706"/>
    <w:rsid w:val="00452C79"/>
    <w:rsid w:val="00453F27"/>
    <w:rsid w:val="00453F63"/>
    <w:rsid w:val="00454157"/>
    <w:rsid w:val="0045447D"/>
    <w:rsid w:val="00455010"/>
    <w:rsid w:val="00455300"/>
    <w:rsid w:val="0045532F"/>
    <w:rsid w:val="0045610A"/>
    <w:rsid w:val="004566D8"/>
    <w:rsid w:val="00456874"/>
    <w:rsid w:val="004568CA"/>
    <w:rsid w:val="00456E58"/>
    <w:rsid w:val="00457AD0"/>
    <w:rsid w:val="00460F57"/>
    <w:rsid w:val="0046105F"/>
    <w:rsid w:val="004619DF"/>
    <w:rsid w:val="00462040"/>
    <w:rsid w:val="004620CB"/>
    <w:rsid w:val="00463103"/>
    <w:rsid w:val="0046387A"/>
    <w:rsid w:val="00463A94"/>
    <w:rsid w:val="00464291"/>
    <w:rsid w:val="00464A5B"/>
    <w:rsid w:val="00465150"/>
    <w:rsid w:val="004651CA"/>
    <w:rsid w:val="00465244"/>
    <w:rsid w:val="004657D7"/>
    <w:rsid w:val="004667CF"/>
    <w:rsid w:val="00470A88"/>
    <w:rsid w:val="004714EB"/>
    <w:rsid w:val="004749DC"/>
    <w:rsid w:val="00475F92"/>
    <w:rsid w:val="0047631A"/>
    <w:rsid w:val="00476C0D"/>
    <w:rsid w:val="00477066"/>
    <w:rsid w:val="00477FA0"/>
    <w:rsid w:val="00477FAC"/>
    <w:rsid w:val="00480E48"/>
    <w:rsid w:val="00480F98"/>
    <w:rsid w:val="004812A7"/>
    <w:rsid w:val="0048141A"/>
    <w:rsid w:val="00481CEA"/>
    <w:rsid w:val="004821BD"/>
    <w:rsid w:val="0048356C"/>
    <w:rsid w:val="004838A6"/>
    <w:rsid w:val="00483A3F"/>
    <w:rsid w:val="0048434E"/>
    <w:rsid w:val="0048447F"/>
    <w:rsid w:val="00484933"/>
    <w:rsid w:val="00485F9E"/>
    <w:rsid w:val="004868C7"/>
    <w:rsid w:val="00487A5E"/>
    <w:rsid w:val="00487D4E"/>
    <w:rsid w:val="00490316"/>
    <w:rsid w:val="004903F2"/>
    <w:rsid w:val="00490525"/>
    <w:rsid w:val="00490855"/>
    <w:rsid w:val="00490C89"/>
    <w:rsid w:val="00490D17"/>
    <w:rsid w:val="004917B7"/>
    <w:rsid w:val="004917CF"/>
    <w:rsid w:val="00491F06"/>
    <w:rsid w:val="00492BD6"/>
    <w:rsid w:val="00493A68"/>
    <w:rsid w:val="00493D04"/>
    <w:rsid w:val="00494D3D"/>
    <w:rsid w:val="00494E99"/>
    <w:rsid w:val="00496DB9"/>
    <w:rsid w:val="00497482"/>
    <w:rsid w:val="00497D19"/>
    <w:rsid w:val="004A0307"/>
    <w:rsid w:val="004A0CCA"/>
    <w:rsid w:val="004A1298"/>
    <w:rsid w:val="004A15DF"/>
    <w:rsid w:val="004A1B9D"/>
    <w:rsid w:val="004A1EA6"/>
    <w:rsid w:val="004A25A1"/>
    <w:rsid w:val="004A279B"/>
    <w:rsid w:val="004A2C3C"/>
    <w:rsid w:val="004A2E20"/>
    <w:rsid w:val="004A34AA"/>
    <w:rsid w:val="004A48D6"/>
    <w:rsid w:val="004A5AB0"/>
    <w:rsid w:val="004A5ECA"/>
    <w:rsid w:val="004A5FCD"/>
    <w:rsid w:val="004A68E1"/>
    <w:rsid w:val="004A6E84"/>
    <w:rsid w:val="004B16A8"/>
    <w:rsid w:val="004B1A68"/>
    <w:rsid w:val="004B204D"/>
    <w:rsid w:val="004B24B2"/>
    <w:rsid w:val="004B280A"/>
    <w:rsid w:val="004B34A1"/>
    <w:rsid w:val="004B4281"/>
    <w:rsid w:val="004B46B1"/>
    <w:rsid w:val="004B4B6C"/>
    <w:rsid w:val="004B4EE2"/>
    <w:rsid w:val="004B579E"/>
    <w:rsid w:val="004B6448"/>
    <w:rsid w:val="004B6BDF"/>
    <w:rsid w:val="004B72D3"/>
    <w:rsid w:val="004B75DE"/>
    <w:rsid w:val="004B765B"/>
    <w:rsid w:val="004B7D24"/>
    <w:rsid w:val="004C1024"/>
    <w:rsid w:val="004C1BFC"/>
    <w:rsid w:val="004C1FDF"/>
    <w:rsid w:val="004C2372"/>
    <w:rsid w:val="004C2591"/>
    <w:rsid w:val="004C266C"/>
    <w:rsid w:val="004C3061"/>
    <w:rsid w:val="004C3B12"/>
    <w:rsid w:val="004C409F"/>
    <w:rsid w:val="004C410A"/>
    <w:rsid w:val="004C4E35"/>
    <w:rsid w:val="004C59C2"/>
    <w:rsid w:val="004C5F68"/>
    <w:rsid w:val="004C78CF"/>
    <w:rsid w:val="004C78F0"/>
    <w:rsid w:val="004C7BAC"/>
    <w:rsid w:val="004D09D0"/>
    <w:rsid w:val="004D0A75"/>
    <w:rsid w:val="004D0DBE"/>
    <w:rsid w:val="004D0F6B"/>
    <w:rsid w:val="004D168D"/>
    <w:rsid w:val="004D18BE"/>
    <w:rsid w:val="004D1BD7"/>
    <w:rsid w:val="004D2632"/>
    <w:rsid w:val="004D26AC"/>
    <w:rsid w:val="004D2B07"/>
    <w:rsid w:val="004D2EE1"/>
    <w:rsid w:val="004D4410"/>
    <w:rsid w:val="004D46F9"/>
    <w:rsid w:val="004D6F14"/>
    <w:rsid w:val="004D6F3F"/>
    <w:rsid w:val="004D7249"/>
    <w:rsid w:val="004D77FA"/>
    <w:rsid w:val="004E0337"/>
    <w:rsid w:val="004E03C2"/>
    <w:rsid w:val="004E04AD"/>
    <w:rsid w:val="004E07DE"/>
    <w:rsid w:val="004E0E19"/>
    <w:rsid w:val="004E2AE0"/>
    <w:rsid w:val="004E2FD4"/>
    <w:rsid w:val="004E316B"/>
    <w:rsid w:val="004E3739"/>
    <w:rsid w:val="004E3C96"/>
    <w:rsid w:val="004E3ED9"/>
    <w:rsid w:val="004E42B7"/>
    <w:rsid w:val="004E47C7"/>
    <w:rsid w:val="004E5107"/>
    <w:rsid w:val="004E51EB"/>
    <w:rsid w:val="004E577A"/>
    <w:rsid w:val="004E58F9"/>
    <w:rsid w:val="004E6F35"/>
    <w:rsid w:val="004E6FBF"/>
    <w:rsid w:val="004F158D"/>
    <w:rsid w:val="004F1CB7"/>
    <w:rsid w:val="004F2396"/>
    <w:rsid w:val="004F2743"/>
    <w:rsid w:val="004F274C"/>
    <w:rsid w:val="004F2830"/>
    <w:rsid w:val="004F2C05"/>
    <w:rsid w:val="004F33EE"/>
    <w:rsid w:val="004F44BE"/>
    <w:rsid w:val="004F483D"/>
    <w:rsid w:val="004F4DD8"/>
    <w:rsid w:val="004F555A"/>
    <w:rsid w:val="004F663D"/>
    <w:rsid w:val="004F6833"/>
    <w:rsid w:val="004F796C"/>
    <w:rsid w:val="004F7BC0"/>
    <w:rsid w:val="00500441"/>
    <w:rsid w:val="00500C15"/>
    <w:rsid w:val="00501114"/>
    <w:rsid w:val="00501736"/>
    <w:rsid w:val="00501C80"/>
    <w:rsid w:val="005020E5"/>
    <w:rsid w:val="005022C9"/>
    <w:rsid w:val="005022D6"/>
    <w:rsid w:val="00502308"/>
    <w:rsid w:val="00502346"/>
    <w:rsid w:val="00502A5B"/>
    <w:rsid w:val="00503E3E"/>
    <w:rsid w:val="00505681"/>
    <w:rsid w:val="005058CB"/>
    <w:rsid w:val="005059BC"/>
    <w:rsid w:val="005069B3"/>
    <w:rsid w:val="005069E7"/>
    <w:rsid w:val="00506A6E"/>
    <w:rsid w:val="00506DDB"/>
    <w:rsid w:val="00506FD5"/>
    <w:rsid w:val="00507111"/>
    <w:rsid w:val="005072B1"/>
    <w:rsid w:val="005076FF"/>
    <w:rsid w:val="005100CF"/>
    <w:rsid w:val="0051014D"/>
    <w:rsid w:val="00510493"/>
    <w:rsid w:val="00510B2A"/>
    <w:rsid w:val="00513C17"/>
    <w:rsid w:val="00514082"/>
    <w:rsid w:val="00514341"/>
    <w:rsid w:val="00514A8C"/>
    <w:rsid w:val="00514C03"/>
    <w:rsid w:val="00514CD3"/>
    <w:rsid w:val="00514D21"/>
    <w:rsid w:val="00515ECA"/>
    <w:rsid w:val="00516463"/>
    <w:rsid w:val="00516505"/>
    <w:rsid w:val="00516BAF"/>
    <w:rsid w:val="005177F8"/>
    <w:rsid w:val="005179E3"/>
    <w:rsid w:val="00517A10"/>
    <w:rsid w:val="00517C7E"/>
    <w:rsid w:val="00517D9A"/>
    <w:rsid w:val="0052009C"/>
    <w:rsid w:val="0052040D"/>
    <w:rsid w:val="00520801"/>
    <w:rsid w:val="0052102A"/>
    <w:rsid w:val="00521E74"/>
    <w:rsid w:val="00523E4E"/>
    <w:rsid w:val="00524217"/>
    <w:rsid w:val="00525142"/>
    <w:rsid w:val="00525B5F"/>
    <w:rsid w:val="0052643A"/>
    <w:rsid w:val="00526AA1"/>
    <w:rsid w:val="0053020C"/>
    <w:rsid w:val="00530640"/>
    <w:rsid w:val="00530A57"/>
    <w:rsid w:val="005315D7"/>
    <w:rsid w:val="0053181F"/>
    <w:rsid w:val="00532F8D"/>
    <w:rsid w:val="00533173"/>
    <w:rsid w:val="00533837"/>
    <w:rsid w:val="00533890"/>
    <w:rsid w:val="00534682"/>
    <w:rsid w:val="005349F4"/>
    <w:rsid w:val="005350AE"/>
    <w:rsid w:val="005352B2"/>
    <w:rsid w:val="00535384"/>
    <w:rsid w:val="00535712"/>
    <w:rsid w:val="00535D0C"/>
    <w:rsid w:val="005360AC"/>
    <w:rsid w:val="00536516"/>
    <w:rsid w:val="00536B64"/>
    <w:rsid w:val="00537330"/>
    <w:rsid w:val="005375E5"/>
    <w:rsid w:val="00537BD6"/>
    <w:rsid w:val="00537EFE"/>
    <w:rsid w:val="005400A2"/>
    <w:rsid w:val="00540263"/>
    <w:rsid w:val="005416EB"/>
    <w:rsid w:val="0054214A"/>
    <w:rsid w:val="00543D41"/>
    <w:rsid w:val="00543DAE"/>
    <w:rsid w:val="00543FF2"/>
    <w:rsid w:val="005442FA"/>
    <w:rsid w:val="0054465A"/>
    <w:rsid w:val="0054468B"/>
    <w:rsid w:val="00544D61"/>
    <w:rsid w:val="005457EF"/>
    <w:rsid w:val="00545A31"/>
    <w:rsid w:val="00545F8C"/>
    <w:rsid w:val="00546056"/>
    <w:rsid w:val="00546AB9"/>
    <w:rsid w:val="00547699"/>
    <w:rsid w:val="005476F2"/>
    <w:rsid w:val="00547DEA"/>
    <w:rsid w:val="00547E88"/>
    <w:rsid w:val="005500DE"/>
    <w:rsid w:val="00550B20"/>
    <w:rsid w:val="00550E71"/>
    <w:rsid w:val="00551ED0"/>
    <w:rsid w:val="0055335F"/>
    <w:rsid w:val="005539E0"/>
    <w:rsid w:val="00553EF7"/>
    <w:rsid w:val="00554022"/>
    <w:rsid w:val="00554FBA"/>
    <w:rsid w:val="005550D3"/>
    <w:rsid w:val="00555180"/>
    <w:rsid w:val="005551DB"/>
    <w:rsid w:val="00555323"/>
    <w:rsid w:val="00555F6D"/>
    <w:rsid w:val="00555FC3"/>
    <w:rsid w:val="005566C0"/>
    <w:rsid w:val="0055715F"/>
    <w:rsid w:val="0055784E"/>
    <w:rsid w:val="00557EAF"/>
    <w:rsid w:val="00560030"/>
    <w:rsid w:val="0056031D"/>
    <w:rsid w:val="005605E7"/>
    <w:rsid w:val="00560BD1"/>
    <w:rsid w:val="00560F27"/>
    <w:rsid w:val="00561BA1"/>
    <w:rsid w:val="00561C81"/>
    <w:rsid w:val="005625B7"/>
    <w:rsid w:val="00562B75"/>
    <w:rsid w:val="005636CA"/>
    <w:rsid w:val="00563CA7"/>
    <w:rsid w:val="005651D4"/>
    <w:rsid w:val="00565FCE"/>
    <w:rsid w:val="005666A6"/>
    <w:rsid w:val="00567251"/>
    <w:rsid w:val="00567413"/>
    <w:rsid w:val="005678DF"/>
    <w:rsid w:val="00571832"/>
    <w:rsid w:val="00571AC3"/>
    <w:rsid w:val="00571B46"/>
    <w:rsid w:val="00572087"/>
    <w:rsid w:val="005720A3"/>
    <w:rsid w:val="005737E9"/>
    <w:rsid w:val="0057417F"/>
    <w:rsid w:val="00574442"/>
    <w:rsid w:val="00574EEB"/>
    <w:rsid w:val="00575672"/>
    <w:rsid w:val="005759FF"/>
    <w:rsid w:val="00576EC7"/>
    <w:rsid w:val="00576ED4"/>
    <w:rsid w:val="00576F03"/>
    <w:rsid w:val="005772EC"/>
    <w:rsid w:val="00577771"/>
    <w:rsid w:val="005820A6"/>
    <w:rsid w:val="005825FC"/>
    <w:rsid w:val="00582808"/>
    <w:rsid w:val="00582A54"/>
    <w:rsid w:val="00582D85"/>
    <w:rsid w:val="00582FE6"/>
    <w:rsid w:val="00583F02"/>
    <w:rsid w:val="00584CE0"/>
    <w:rsid w:val="005854D0"/>
    <w:rsid w:val="0058559A"/>
    <w:rsid w:val="005859AD"/>
    <w:rsid w:val="00587612"/>
    <w:rsid w:val="0059229A"/>
    <w:rsid w:val="0059266A"/>
    <w:rsid w:val="00592BDD"/>
    <w:rsid w:val="005930C6"/>
    <w:rsid w:val="0059435A"/>
    <w:rsid w:val="0059493C"/>
    <w:rsid w:val="00594F21"/>
    <w:rsid w:val="005952D5"/>
    <w:rsid w:val="005956B7"/>
    <w:rsid w:val="00596024"/>
    <w:rsid w:val="0059645B"/>
    <w:rsid w:val="005966B8"/>
    <w:rsid w:val="005967F8"/>
    <w:rsid w:val="00596ED3"/>
    <w:rsid w:val="005975E7"/>
    <w:rsid w:val="00597993"/>
    <w:rsid w:val="005A0075"/>
    <w:rsid w:val="005A04CF"/>
    <w:rsid w:val="005A0A85"/>
    <w:rsid w:val="005A0D41"/>
    <w:rsid w:val="005A177C"/>
    <w:rsid w:val="005A2024"/>
    <w:rsid w:val="005A23C4"/>
    <w:rsid w:val="005A27E6"/>
    <w:rsid w:val="005A65F8"/>
    <w:rsid w:val="005A665A"/>
    <w:rsid w:val="005A7059"/>
    <w:rsid w:val="005A79AD"/>
    <w:rsid w:val="005A7C2C"/>
    <w:rsid w:val="005B048C"/>
    <w:rsid w:val="005B0CE9"/>
    <w:rsid w:val="005B13C5"/>
    <w:rsid w:val="005B1685"/>
    <w:rsid w:val="005B2029"/>
    <w:rsid w:val="005B3600"/>
    <w:rsid w:val="005B3EFE"/>
    <w:rsid w:val="005B4241"/>
    <w:rsid w:val="005B433B"/>
    <w:rsid w:val="005B4D70"/>
    <w:rsid w:val="005B5444"/>
    <w:rsid w:val="005B604E"/>
    <w:rsid w:val="005B6B06"/>
    <w:rsid w:val="005C07EC"/>
    <w:rsid w:val="005C08B8"/>
    <w:rsid w:val="005C091E"/>
    <w:rsid w:val="005C0BE1"/>
    <w:rsid w:val="005C0D9F"/>
    <w:rsid w:val="005C1057"/>
    <w:rsid w:val="005C1301"/>
    <w:rsid w:val="005C441E"/>
    <w:rsid w:val="005C47C0"/>
    <w:rsid w:val="005C5C4A"/>
    <w:rsid w:val="005C5EB0"/>
    <w:rsid w:val="005C5F4A"/>
    <w:rsid w:val="005C6194"/>
    <w:rsid w:val="005C70A1"/>
    <w:rsid w:val="005D2D08"/>
    <w:rsid w:val="005D30A4"/>
    <w:rsid w:val="005D35AC"/>
    <w:rsid w:val="005D49E3"/>
    <w:rsid w:val="005D4A3B"/>
    <w:rsid w:val="005D4FBC"/>
    <w:rsid w:val="005D53FC"/>
    <w:rsid w:val="005D5E3D"/>
    <w:rsid w:val="005D5FE7"/>
    <w:rsid w:val="005D6AF5"/>
    <w:rsid w:val="005D7319"/>
    <w:rsid w:val="005D78E0"/>
    <w:rsid w:val="005D7C61"/>
    <w:rsid w:val="005E0CA8"/>
    <w:rsid w:val="005E10DD"/>
    <w:rsid w:val="005E1C27"/>
    <w:rsid w:val="005E1DD9"/>
    <w:rsid w:val="005E2DD2"/>
    <w:rsid w:val="005E3169"/>
    <w:rsid w:val="005E3C67"/>
    <w:rsid w:val="005E3F1F"/>
    <w:rsid w:val="005E458A"/>
    <w:rsid w:val="005E5D94"/>
    <w:rsid w:val="005E6DC7"/>
    <w:rsid w:val="005E7053"/>
    <w:rsid w:val="005E7178"/>
    <w:rsid w:val="005E7D21"/>
    <w:rsid w:val="005F0278"/>
    <w:rsid w:val="005F0B85"/>
    <w:rsid w:val="005F12FB"/>
    <w:rsid w:val="005F1495"/>
    <w:rsid w:val="005F2534"/>
    <w:rsid w:val="005F2908"/>
    <w:rsid w:val="005F29C1"/>
    <w:rsid w:val="005F2CB1"/>
    <w:rsid w:val="005F637D"/>
    <w:rsid w:val="005F63FE"/>
    <w:rsid w:val="005F681D"/>
    <w:rsid w:val="005F7FE6"/>
    <w:rsid w:val="00601C7A"/>
    <w:rsid w:val="00602058"/>
    <w:rsid w:val="0060223A"/>
    <w:rsid w:val="006029E9"/>
    <w:rsid w:val="00602F33"/>
    <w:rsid w:val="00603EB3"/>
    <w:rsid w:val="00604409"/>
    <w:rsid w:val="00604D29"/>
    <w:rsid w:val="006050A3"/>
    <w:rsid w:val="006050F1"/>
    <w:rsid w:val="00606002"/>
    <w:rsid w:val="006062EC"/>
    <w:rsid w:val="00610606"/>
    <w:rsid w:val="00610A7A"/>
    <w:rsid w:val="00612357"/>
    <w:rsid w:val="0061279D"/>
    <w:rsid w:val="00612952"/>
    <w:rsid w:val="00613C51"/>
    <w:rsid w:val="0061451C"/>
    <w:rsid w:val="006147F4"/>
    <w:rsid w:val="006148E0"/>
    <w:rsid w:val="0061497F"/>
    <w:rsid w:val="00614D57"/>
    <w:rsid w:val="00615436"/>
    <w:rsid w:val="00615BD3"/>
    <w:rsid w:val="00616590"/>
    <w:rsid w:val="006165F7"/>
    <w:rsid w:val="006171DD"/>
    <w:rsid w:val="00617947"/>
    <w:rsid w:val="00617D00"/>
    <w:rsid w:val="00620257"/>
    <w:rsid w:val="00620320"/>
    <w:rsid w:val="00620760"/>
    <w:rsid w:val="00620984"/>
    <w:rsid w:val="00621048"/>
    <w:rsid w:val="00621AB3"/>
    <w:rsid w:val="00621E37"/>
    <w:rsid w:val="006230A7"/>
    <w:rsid w:val="00623277"/>
    <w:rsid w:val="0062335E"/>
    <w:rsid w:val="006239BF"/>
    <w:rsid w:val="00623C86"/>
    <w:rsid w:val="00623E19"/>
    <w:rsid w:val="006245F0"/>
    <w:rsid w:val="00624BB0"/>
    <w:rsid w:val="00625385"/>
    <w:rsid w:val="00625695"/>
    <w:rsid w:val="00625C43"/>
    <w:rsid w:val="00625EA1"/>
    <w:rsid w:val="00626360"/>
    <w:rsid w:val="00626500"/>
    <w:rsid w:val="00626559"/>
    <w:rsid w:val="00627C1E"/>
    <w:rsid w:val="006302D8"/>
    <w:rsid w:val="00630E14"/>
    <w:rsid w:val="00632FC8"/>
    <w:rsid w:val="006335BE"/>
    <w:rsid w:val="00633E6B"/>
    <w:rsid w:val="00635ECE"/>
    <w:rsid w:val="00636484"/>
    <w:rsid w:val="006373C5"/>
    <w:rsid w:val="006375BF"/>
    <w:rsid w:val="00637E40"/>
    <w:rsid w:val="00637E4E"/>
    <w:rsid w:val="00637ECF"/>
    <w:rsid w:val="00640C0B"/>
    <w:rsid w:val="00640EA9"/>
    <w:rsid w:val="00641FC4"/>
    <w:rsid w:val="00642296"/>
    <w:rsid w:val="00642947"/>
    <w:rsid w:val="00642B97"/>
    <w:rsid w:val="0064409F"/>
    <w:rsid w:val="00644237"/>
    <w:rsid w:val="0064559F"/>
    <w:rsid w:val="00645888"/>
    <w:rsid w:val="006469A2"/>
    <w:rsid w:val="00647B4D"/>
    <w:rsid w:val="006506AF"/>
    <w:rsid w:val="00650D61"/>
    <w:rsid w:val="006520D9"/>
    <w:rsid w:val="00652911"/>
    <w:rsid w:val="006529A6"/>
    <w:rsid w:val="00652AA4"/>
    <w:rsid w:val="006530DA"/>
    <w:rsid w:val="00653161"/>
    <w:rsid w:val="00654D45"/>
    <w:rsid w:val="006555C9"/>
    <w:rsid w:val="00655966"/>
    <w:rsid w:val="00655AB3"/>
    <w:rsid w:val="0065664F"/>
    <w:rsid w:val="006577F9"/>
    <w:rsid w:val="006600C1"/>
    <w:rsid w:val="00660873"/>
    <w:rsid w:val="0066093B"/>
    <w:rsid w:val="00661219"/>
    <w:rsid w:val="00661929"/>
    <w:rsid w:val="00661943"/>
    <w:rsid w:val="00662360"/>
    <w:rsid w:val="00662409"/>
    <w:rsid w:val="006625F7"/>
    <w:rsid w:val="00663E32"/>
    <w:rsid w:val="00664E56"/>
    <w:rsid w:val="00665A52"/>
    <w:rsid w:val="00665B3F"/>
    <w:rsid w:val="00665E6C"/>
    <w:rsid w:val="0066608F"/>
    <w:rsid w:val="00666193"/>
    <w:rsid w:val="0066634E"/>
    <w:rsid w:val="00666E89"/>
    <w:rsid w:val="006674FA"/>
    <w:rsid w:val="00667788"/>
    <w:rsid w:val="00670021"/>
    <w:rsid w:val="00670162"/>
    <w:rsid w:val="00670798"/>
    <w:rsid w:val="006709B6"/>
    <w:rsid w:val="00671508"/>
    <w:rsid w:val="00671E44"/>
    <w:rsid w:val="0067215B"/>
    <w:rsid w:val="006725FE"/>
    <w:rsid w:val="00672BEB"/>
    <w:rsid w:val="0067318E"/>
    <w:rsid w:val="00673316"/>
    <w:rsid w:val="00673400"/>
    <w:rsid w:val="00675BA7"/>
    <w:rsid w:val="00676333"/>
    <w:rsid w:val="00677364"/>
    <w:rsid w:val="0067738E"/>
    <w:rsid w:val="00677E86"/>
    <w:rsid w:val="00680944"/>
    <w:rsid w:val="00680FFE"/>
    <w:rsid w:val="00683045"/>
    <w:rsid w:val="006832B9"/>
    <w:rsid w:val="00683A92"/>
    <w:rsid w:val="00683C13"/>
    <w:rsid w:val="006843CF"/>
    <w:rsid w:val="00685201"/>
    <w:rsid w:val="006865E6"/>
    <w:rsid w:val="00687706"/>
    <w:rsid w:val="00687AB4"/>
    <w:rsid w:val="00690BFF"/>
    <w:rsid w:val="00692683"/>
    <w:rsid w:val="006927FE"/>
    <w:rsid w:val="00692A3E"/>
    <w:rsid w:val="00693556"/>
    <w:rsid w:val="00693BAE"/>
    <w:rsid w:val="00694833"/>
    <w:rsid w:val="00696080"/>
    <w:rsid w:val="00696126"/>
    <w:rsid w:val="00696B6C"/>
    <w:rsid w:val="0069711C"/>
    <w:rsid w:val="006A029E"/>
    <w:rsid w:val="006A03A0"/>
    <w:rsid w:val="006A09FF"/>
    <w:rsid w:val="006A0C49"/>
    <w:rsid w:val="006A0D2F"/>
    <w:rsid w:val="006A1224"/>
    <w:rsid w:val="006A1D75"/>
    <w:rsid w:val="006A1E03"/>
    <w:rsid w:val="006A2826"/>
    <w:rsid w:val="006A2F67"/>
    <w:rsid w:val="006A3121"/>
    <w:rsid w:val="006A3D73"/>
    <w:rsid w:val="006A4651"/>
    <w:rsid w:val="006A4BB8"/>
    <w:rsid w:val="006A54C6"/>
    <w:rsid w:val="006A70BF"/>
    <w:rsid w:val="006A7926"/>
    <w:rsid w:val="006A7A3D"/>
    <w:rsid w:val="006B0CF0"/>
    <w:rsid w:val="006B13F9"/>
    <w:rsid w:val="006B16CF"/>
    <w:rsid w:val="006B22F9"/>
    <w:rsid w:val="006B28DD"/>
    <w:rsid w:val="006B31E1"/>
    <w:rsid w:val="006B467A"/>
    <w:rsid w:val="006B4B70"/>
    <w:rsid w:val="006B5AED"/>
    <w:rsid w:val="006B5F31"/>
    <w:rsid w:val="006B630B"/>
    <w:rsid w:val="006B6BB6"/>
    <w:rsid w:val="006B763C"/>
    <w:rsid w:val="006B7F7B"/>
    <w:rsid w:val="006C091F"/>
    <w:rsid w:val="006C2643"/>
    <w:rsid w:val="006C2666"/>
    <w:rsid w:val="006C287E"/>
    <w:rsid w:val="006C28AA"/>
    <w:rsid w:val="006C2945"/>
    <w:rsid w:val="006C363D"/>
    <w:rsid w:val="006C3852"/>
    <w:rsid w:val="006C4B06"/>
    <w:rsid w:val="006C4BFF"/>
    <w:rsid w:val="006C5C06"/>
    <w:rsid w:val="006C5F72"/>
    <w:rsid w:val="006C7182"/>
    <w:rsid w:val="006D0524"/>
    <w:rsid w:val="006D063F"/>
    <w:rsid w:val="006D1E5E"/>
    <w:rsid w:val="006D2052"/>
    <w:rsid w:val="006D217B"/>
    <w:rsid w:val="006D2F6C"/>
    <w:rsid w:val="006D40C2"/>
    <w:rsid w:val="006D4646"/>
    <w:rsid w:val="006D4CA5"/>
    <w:rsid w:val="006D4DB0"/>
    <w:rsid w:val="006D4FD5"/>
    <w:rsid w:val="006D5633"/>
    <w:rsid w:val="006D5717"/>
    <w:rsid w:val="006D6BF2"/>
    <w:rsid w:val="006D6E55"/>
    <w:rsid w:val="006E0066"/>
    <w:rsid w:val="006E03BF"/>
    <w:rsid w:val="006E03E1"/>
    <w:rsid w:val="006E0D75"/>
    <w:rsid w:val="006E1723"/>
    <w:rsid w:val="006E222D"/>
    <w:rsid w:val="006E2292"/>
    <w:rsid w:val="006E32B2"/>
    <w:rsid w:val="006E3693"/>
    <w:rsid w:val="006E427B"/>
    <w:rsid w:val="006E4A23"/>
    <w:rsid w:val="006E4C97"/>
    <w:rsid w:val="006E5E0B"/>
    <w:rsid w:val="006E6AAF"/>
    <w:rsid w:val="006E6FA7"/>
    <w:rsid w:val="006E7045"/>
    <w:rsid w:val="006E76B3"/>
    <w:rsid w:val="006E799E"/>
    <w:rsid w:val="006F05FC"/>
    <w:rsid w:val="006F1669"/>
    <w:rsid w:val="006F1DB3"/>
    <w:rsid w:val="006F1F3B"/>
    <w:rsid w:val="006F2145"/>
    <w:rsid w:val="006F28F7"/>
    <w:rsid w:val="006F2A46"/>
    <w:rsid w:val="006F3850"/>
    <w:rsid w:val="006F38A7"/>
    <w:rsid w:val="006F40A1"/>
    <w:rsid w:val="006F464B"/>
    <w:rsid w:val="006F5449"/>
    <w:rsid w:val="006F571B"/>
    <w:rsid w:val="006F691E"/>
    <w:rsid w:val="006F72B2"/>
    <w:rsid w:val="006F79D7"/>
    <w:rsid w:val="006F7ACF"/>
    <w:rsid w:val="006F7D1C"/>
    <w:rsid w:val="00700753"/>
    <w:rsid w:val="00701BF5"/>
    <w:rsid w:val="00701D32"/>
    <w:rsid w:val="00701E11"/>
    <w:rsid w:val="00702819"/>
    <w:rsid w:val="00702DEF"/>
    <w:rsid w:val="0070309F"/>
    <w:rsid w:val="007041A6"/>
    <w:rsid w:val="00704B67"/>
    <w:rsid w:val="00704F39"/>
    <w:rsid w:val="00705849"/>
    <w:rsid w:val="007072ED"/>
    <w:rsid w:val="007073D9"/>
    <w:rsid w:val="00707C91"/>
    <w:rsid w:val="007102FC"/>
    <w:rsid w:val="00710423"/>
    <w:rsid w:val="00711FEB"/>
    <w:rsid w:val="00712858"/>
    <w:rsid w:val="007135C5"/>
    <w:rsid w:val="0071437A"/>
    <w:rsid w:val="00714414"/>
    <w:rsid w:val="007147E8"/>
    <w:rsid w:val="00715946"/>
    <w:rsid w:val="007164C4"/>
    <w:rsid w:val="00716DE5"/>
    <w:rsid w:val="00717208"/>
    <w:rsid w:val="00720264"/>
    <w:rsid w:val="00721FA6"/>
    <w:rsid w:val="00722CC4"/>
    <w:rsid w:val="00723C10"/>
    <w:rsid w:val="007241ED"/>
    <w:rsid w:val="007243F9"/>
    <w:rsid w:val="00724A20"/>
    <w:rsid w:val="00724B5E"/>
    <w:rsid w:val="00726040"/>
    <w:rsid w:val="00726B39"/>
    <w:rsid w:val="00726E3C"/>
    <w:rsid w:val="00727C86"/>
    <w:rsid w:val="00727F9D"/>
    <w:rsid w:val="00730C90"/>
    <w:rsid w:val="00731428"/>
    <w:rsid w:val="00732697"/>
    <w:rsid w:val="007330D1"/>
    <w:rsid w:val="0073568A"/>
    <w:rsid w:val="00735AF8"/>
    <w:rsid w:val="00736B75"/>
    <w:rsid w:val="00737050"/>
    <w:rsid w:val="0073724D"/>
    <w:rsid w:val="0073776F"/>
    <w:rsid w:val="00737CDF"/>
    <w:rsid w:val="0074065E"/>
    <w:rsid w:val="00741D0D"/>
    <w:rsid w:val="0074217E"/>
    <w:rsid w:val="007436D8"/>
    <w:rsid w:val="00743D52"/>
    <w:rsid w:val="00744010"/>
    <w:rsid w:val="00744148"/>
    <w:rsid w:val="00744A62"/>
    <w:rsid w:val="00744A8B"/>
    <w:rsid w:val="00744EAD"/>
    <w:rsid w:val="0074564D"/>
    <w:rsid w:val="00746848"/>
    <w:rsid w:val="00746B04"/>
    <w:rsid w:val="00747328"/>
    <w:rsid w:val="00747923"/>
    <w:rsid w:val="00747A32"/>
    <w:rsid w:val="00751AC0"/>
    <w:rsid w:val="007521C0"/>
    <w:rsid w:val="0075434B"/>
    <w:rsid w:val="00754527"/>
    <w:rsid w:val="00754E95"/>
    <w:rsid w:val="0075503C"/>
    <w:rsid w:val="00755CDE"/>
    <w:rsid w:val="00755FEB"/>
    <w:rsid w:val="00757108"/>
    <w:rsid w:val="0075719B"/>
    <w:rsid w:val="00757664"/>
    <w:rsid w:val="0076096B"/>
    <w:rsid w:val="00761155"/>
    <w:rsid w:val="007612AA"/>
    <w:rsid w:val="0076270A"/>
    <w:rsid w:val="00762CD8"/>
    <w:rsid w:val="00763F29"/>
    <w:rsid w:val="00763FAB"/>
    <w:rsid w:val="00764CBC"/>
    <w:rsid w:val="00765E90"/>
    <w:rsid w:val="0076691B"/>
    <w:rsid w:val="00766D76"/>
    <w:rsid w:val="00766DAB"/>
    <w:rsid w:val="00767505"/>
    <w:rsid w:val="0076779E"/>
    <w:rsid w:val="00767890"/>
    <w:rsid w:val="0077024A"/>
    <w:rsid w:val="00770312"/>
    <w:rsid w:val="00770B23"/>
    <w:rsid w:val="00770C96"/>
    <w:rsid w:val="00770FCF"/>
    <w:rsid w:val="00771139"/>
    <w:rsid w:val="00771727"/>
    <w:rsid w:val="007727D6"/>
    <w:rsid w:val="00772F0A"/>
    <w:rsid w:val="00772F4D"/>
    <w:rsid w:val="007732A0"/>
    <w:rsid w:val="007737A7"/>
    <w:rsid w:val="00774925"/>
    <w:rsid w:val="00774ACA"/>
    <w:rsid w:val="00774AE2"/>
    <w:rsid w:val="00774D47"/>
    <w:rsid w:val="00774E77"/>
    <w:rsid w:val="00775145"/>
    <w:rsid w:val="0077523D"/>
    <w:rsid w:val="00776266"/>
    <w:rsid w:val="00776274"/>
    <w:rsid w:val="00776861"/>
    <w:rsid w:val="00776AA4"/>
    <w:rsid w:val="00776D71"/>
    <w:rsid w:val="007778E0"/>
    <w:rsid w:val="00780A76"/>
    <w:rsid w:val="00781520"/>
    <w:rsid w:val="00781E31"/>
    <w:rsid w:val="00782930"/>
    <w:rsid w:val="00782F63"/>
    <w:rsid w:val="00783B0F"/>
    <w:rsid w:val="00783BEC"/>
    <w:rsid w:val="007842FF"/>
    <w:rsid w:val="0078489E"/>
    <w:rsid w:val="007850CE"/>
    <w:rsid w:val="007867D9"/>
    <w:rsid w:val="00786C82"/>
    <w:rsid w:val="00786FFF"/>
    <w:rsid w:val="00787653"/>
    <w:rsid w:val="0078797C"/>
    <w:rsid w:val="007902B2"/>
    <w:rsid w:val="00791A75"/>
    <w:rsid w:val="00792727"/>
    <w:rsid w:val="0079387E"/>
    <w:rsid w:val="00793D44"/>
    <w:rsid w:val="007942BA"/>
    <w:rsid w:val="00794989"/>
    <w:rsid w:val="007949A0"/>
    <w:rsid w:val="00795257"/>
    <w:rsid w:val="00795C9D"/>
    <w:rsid w:val="00796A81"/>
    <w:rsid w:val="00797540"/>
    <w:rsid w:val="007A00E5"/>
    <w:rsid w:val="007A018E"/>
    <w:rsid w:val="007A10F1"/>
    <w:rsid w:val="007A12B3"/>
    <w:rsid w:val="007A2A67"/>
    <w:rsid w:val="007A4121"/>
    <w:rsid w:val="007A4776"/>
    <w:rsid w:val="007A4BC5"/>
    <w:rsid w:val="007A4C8D"/>
    <w:rsid w:val="007A4F88"/>
    <w:rsid w:val="007A5564"/>
    <w:rsid w:val="007A6303"/>
    <w:rsid w:val="007A6BDB"/>
    <w:rsid w:val="007A7EBE"/>
    <w:rsid w:val="007B04CA"/>
    <w:rsid w:val="007B0506"/>
    <w:rsid w:val="007B13B6"/>
    <w:rsid w:val="007B1C4F"/>
    <w:rsid w:val="007B20BA"/>
    <w:rsid w:val="007B2EA4"/>
    <w:rsid w:val="007B3EEB"/>
    <w:rsid w:val="007B3F34"/>
    <w:rsid w:val="007B5280"/>
    <w:rsid w:val="007B5843"/>
    <w:rsid w:val="007B68DF"/>
    <w:rsid w:val="007B7F5E"/>
    <w:rsid w:val="007C07E4"/>
    <w:rsid w:val="007C10CD"/>
    <w:rsid w:val="007C202D"/>
    <w:rsid w:val="007C24B3"/>
    <w:rsid w:val="007C2F60"/>
    <w:rsid w:val="007C30B7"/>
    <w:rsid w:val="007C37FC"/>
    <w:rsid w:val="007C42D5"/>
    <w:rsid w:val="007C46EE"/>
    <w:rsid w:val="007C5291"/>
    <w:rsid w:val="007C52D0"/>
    <w:rsid w:val="007C551C"/>
    <w:rsid w:val="007C5838"/>
    <w:rsid w:val="007C6D5A"/>
    <w:rsid w:val="007C73EF"/>
    <w:rsid w:val="007C77C5"/>
    <w:rsid w:val="007D0153"/>
    <w:rsid w:val="007D05A3"/>
    <w:rsid w:val="007D0F4E"/>
    <w:rsid w:val="007D177E"/>
    <w:rsid w:val="007D1ED4"/>
    <w:rsid w:val="007D241F"/>
    <w:rsid w:val="007D2E5B"/>
    <w:rsid w:val="007D308E"/>
    <w:rsid w:val="007D3518"/>
    <w:rsid w:val="007D38A1"/>
    <w:rsid w:val="007D393C"/>
    <w:rsid w:val="007D3983"/>
    <w:rsid w:val="007D3F07"/>
    <w:rsid w:val="007D431B"/>
    <w:rsid w:val="007D59EB"/>
    <w:rsid w:val="007D628F"/>
    <w:rsid w:val="007D65B9"/>
    <w:rsid w:val="007D7BE9"/>
    <w:rsid w:val="007D7C3B"/>
    <w:rsid w:val="007D7F67"/>
    <w:rsid w:val="007E00B6"/>
    <w:rsid w:val="007E05CC"/>
    <w:rsid w:val="007E05ED"/>
    <w:rsid w:val="007E1702"/>
    <w:rsid w:val="007E1C4E"/>
    <w:rsid w:val="007E1C8E"/>
    <w:rsid w:val="007E32A6"/>
    <w:rsid w:val="007E335D"/>
    <w:rsid w:val="007E3798"/>
    <w:rsid w:val="007E4B07"/>
    <w:rsid w:val="007E4B7A"/>
    <w:rsid w:val="007E51F7"/>
    <w:rsid w:val="007E550D"/>
    <w:rsid w:val="007E56AC"/>
    <w:rsid w:val="007E6310"/>
    <w:rsid w:val="007E6383"/>
    <w:rsid w:val="007E68C3"/>
    <w:rsid w:val="007E6A94"/>
    <w:rsid w:val="007E74D5"/>
    <w:rsid w:val="007F0DE1"/>
    <w:rsid w:val="007F10D0"/>
    <w:rsid w:val="007F1160"/>
    <w:rsid w:val="007F1E43"/>
    <w:rsid w:val="007F2553"/>
    <w:rsid w:val="007F35F6"/>
    <w:rsid w:val="007F433F"/>
    <w:rsid w:val="007F4893"/>
    <w:rsid w:val="007F5759"/>
    <w:rsid w:val="007F65A1"/>
    <w:rsid w:val="007F6EBF"/>
    <w:rsid w:val="007F77C6"/>
    <w:rsid w:val="007F7AC2"/>
    <w:rsid w:val="00801417"/>
    <w:rsid w:val="00801B57"/>
    <w:rsid w:val="008037D3"/>
    <w:rsid w:val="0080381F"/>
    <w:rsid w:val="00803AB4"/>
    <w:rsid w:val="008056AA"/>
    <w:rsid w:val="00806A09"/>
    <w:rsid w:val="0080709B"/>
    <w:rsid w:val="00807731"/>
    <w:rsid w:val="00810949"/>
    <w:rsid w:val="00810FE9"/>
    <w:rsid w:val="00811E28"/>
    <w:rsid w:val="008120A3"/>
    <w:rsid w:val="00812BE9"/>
    <w:rsid w:val="0081384E"/>
    <w:rsid w:val="008139ED"/>
    <w:rsid w:val="0081428D"/>
    <w:rsid w:val="00815183"/>
    <w:rsid w:val="008152FD"/>
    <w:rsid w:val="00816242"/>
    <w:rsid w:val="008162C0"/>
    <w:rsid w:val="008177EA"/>
    <w:rsid w:val="00817DC0"/>
    <w:rsid w:val="00821294"/>
    <w:rsid w:val="008214DF"/>
    <w:rsid w:val="008217D0"/>
    <w:rsid w:val="00821860"/>
    <w:rsid w:val="00822D48"/>
    <w:rsid w:val="00822DD7"/>
    <w:rsid w:val="00823322"/>
    <w:rsid w:val="00823AFA"/>
    <w:rsid w:val="00824118"/>
    <w:rsid w:val="00824374"/>
    <w:rsid w:val="00824821"/>
    <w:rsid w:val="00824A4E"/>
    <w:rsid w:val="0082504D"/>
    <w:rsid w:val="00825201"/>
    <w:rsid w:val="00825DA1"/>
    <w:rsid w:val="0082631C"/>
    <w:rsid w:val="00827556"/>
    <w:rsid w:val="00827D75"/>
    <w:rsid w:val="0083056D"/>
    <w:rsid w:val="00830E68"/>
    <w:rsid w:val="00830F66"/>
    <w:rsid w:val="00831315"/>
    <w:rsid w:val="00831B68"/>
    <w:rsid w:val="00831D5D"/>
    <w:rsid w:val="008325C3"/>
    <w:rsid w:val="008334AB"/>
    <w:rsid w:val="00833F74"/>
    <w:rsid w:val="008341A6"/>
    <w:rsid w:val="008343FC"/>
    <w:rsid w:val="008349C9"/>
    <w:rsid w:val="00835A3F"/>
    <w:rsid w:val="00835B90"/>
    <w:rsid w:val="0083662E"/>
    <w:rsid w:val="00836D4C"/>
    <w:rsid w:val="00841882"/>
    <w:rsid w:val="00841F9B"/>
    <w:rsid w:val="00842104"/>
    <w:rsid w:val="0084227A"/>
    <w:rsid w:val="00842F9A"/>
    <w:rsid w:val="00842FB3"/>
    <w:rsid w:val="00843321"/>
    <w:rsid w:val="008438B0"/>
    <w:rsid w:val="008444D0"/>
    <w:rsid w:val="00845535"/>
    <w:rsid w:val="00845C03"/>
    <w:rsid w:val="008474F2"/>
    <w:rsid w:val="0084789F"/>
    <w:rsid w:val="00850525"/>
    <w:rsid w:val="008510EF"/>
    <w:rsid w:val="008511DC"/>
    <w:rsid w:val="00852145"/>
    <w:rsid w:val="0085256C"/>
    <w:rsid w:val="008528DE"/>
    <w:rsid w:val="00852933"/>
    <w:rsid w:val="00852B4C"/>
    <w:rsid w:val="00852B8B"/>
    <w:rsid w:val="00852C11"/>
    <w:rsid w:val="008531D1"/>
    <w:rsid w:val="00853685"/>
    <w:rsid w:val="00853F75"/>
    <w:rsid w:val="00854439"/>
    <w:rsid w:val="00854791"/>
    <w:rsid w:val="008558EF"/>
    <w:rsid w:val="00855D12"/>
    <w:rsid w:val="00856252"/>
    <w:rsid w:val="00856839"/>
    <w:rsid w:val="008569EA"/>
    <w:rsid w:val="00856FB4"/>
    <w:rsid w:val="008575BB"/>
    <w:rsid w:val="00857EB7"/>
    <w:rsid w:val="00860A8A"/>
    <w:rsid w:val="0086106C"/>
    <w:rsid w:val="0086250B"/>
    <w:rsid w:val="00863AE6"/>
    <w:rsid w:val="00864370"/>
    <w:rsid w:val="00865A1A"/>
    <w:rsid w:val="00866CA3"/>
    <w:rsid w:val="00870EE1"/>
    <w:rsid w:val="00870F8F"/>
    <w:rsid w:val="00871573"/>
    <w:rsid w:val="0087194F"/>
    <w:rsid w:val="00871E5C"/>
    <w:rsid w:val="00872336"/>
    <w:rsid w:val="008725B1"/>
    <w:rsid w:val="00873099"/>
    <w:rsid w:val="00873A47"/>
    <w:rsid w:val="00873DCA"/>
    <w:rsid w:val="0087493E"/>
    <w:rsid w:val="00874B26"/>
    <w:rsid w:val="00874C0E"/>
    <w:rsid w:val="00874DF8"/>
    <w:rsid w:val="00876466"/>
    <w:rsid w:val="008764B8"/>
    <w:rsid w:val="00877234"/>
    <w:rsid w:val="0087758C"/>
    <w:rsid w:val="00877E0E"/>
    <w:rsid w:val="00881DF4"/>
    <w:rsid w:val="00882FBE"/>
    <w:rsid w:val="0088316C"/>
    <w:rsid w:val="00883A50"/>
    <w:rsid w:val="00883C73"/>
    <w:rsid w:val="008840B3"/>
    <w:rsid w:val="00885951"/>
    <w:rsid w:val="008861A1"/>
    <w:rsid w:val="00886256"/>
    <w:rsid w:val="00886783"/>
    <w:rsid w:val="00887370"/>
    <w:rsid w:val="00890D45"/>
    <w:rsid w:val="00891436"/>
    <w:rsid w:val="0089156E"/>
    <w:rsid w:val="008917CC"/>
    <w:rsid w:val="00891F15"/>
    <w:rsid w:val="00892470"/>
    <w:rsid w:val="008934D2"/>
    <w:rsid w:val="008947EC"/>
    <w:rsid w:val="00894A58"/>
    <w:rsid w:val="00896E80"/>
    <w:rsid w:val="008972FA"/>
    <w:rsid w:val="008975AF"/>
    <w:rsid w:val="0089771D"/>
    <w:rsid w:val="008A03B7"/>
    <w:rsid w:val="008A1460"/>
    <w:rsid w:val="008A1A67"/>
    <w:rsid w:val="008A3551"/>
    <w:rsid w:val="008A452F"/>
    <w:rsid w:val="008A4969"/>
    <w:rsid w:val="008A4F74"/>
    <w:rsid w:val="008A5079"/>
    <w:rsid w:val="008A5873"/>
    <w:rsid w:val="008A5F37"/>
    <w:rsid w:val="008A6074"/>
    <w:rsid w:val="008A640A"/>
    <w:rsid w:val="008A668F"/>
    <w:rsid w:val="008A681D"/>
    <w:rsid w:val="008A6BF4"/>
    <w:rsid w:val="008A6E9C"/>
    <w:rsid w:val="008A6EA4"/>
    <w:rsid w:val="008A7004"/>
    <w:rsid w:val="008B0DB8"/>
    <w:rsid w:val="008B0DEC"/>
    <w:rsid w:val="008B131A"/>
    <w:rsid w:val="008B2CA4"/>
    <w:rsid w:val="008B39A2"/>
    <w:rsid w:val="008B3CFE"/>
    <w:rsid w:val="008B3DAB"/>
    <w:rsid w:val="008B42F7"/>
    <w:rsid w:val="008B466E"/>
    <w:rsid w:val="008B4703"/>
    <w:rsid w:val="008B533B"/>
    <w:rsid w:val="008B557E"/>
    <w:rsid w:val="008B7509"/>
    <w:rsid w:val="008B7D1C"/>
    <w:rsid w:val="008C05FD"/>
    <w:rsid w:val="008C1B29"/>
    <w:rsid w:val="008C1BA8"/>
    <w:rsid w:val="008C219E"/>
    <w:rsid w:val="008C2445"/>
    <w:rsid w:val="008C2B53"/>
    <w:rsid w:val="008C2D9E"/>
    <w:rsid w:val="008C330C"/>
    <w:rsid w:val="008C337B"/>
    <w:rsid w:val="008C3BB3"/>
    <w:rsid w:val="008C5AF3"/>
    <w:rsid w:val="008C68AA"/>
    <w:rsid w:val="008C7888"/>
    <w:rsid w:val="008D048B"/>
    <w:rsid w:val="008D073D"/>
    <w:rsid w:val="008D160B"/>
    <w:rsid w:val="008D18B9"/>
    <w:rsid w:val="008D26B5"/>
    <w:rsid w:val="008D2B2A"/>
    <w:rsid w:val="008D2BA4"/>
    <w:rsid w:val="008D3816"/>
    <w:rsid w:val="008D3CD6"/>
    <w:rsid w:val="008D3F75"/>
    <w:rsid w:val="008D40AA"/>
    <w:rsid w:val="008D4FA0"/>
    <w:rsid w:val="008D50A9"/>
    <w:rsid w:val="008D5446"/>
    <w:rsid w:val="008D6A18"/>
    <w:rsid w:val="008D7139"/>
    <w:rsid w:val="008D7767"/>
    <w:rsid w:val="008E001A"/>
    <w:rsid w:val="008E2221"/>
    <w:rsid w:val="008E2AEA"/>
    <w:rsid w:val="008E2F1E"/>
    <w:rsid w:val="008E3049"/>
    <w:rsid w:val="008E4437"/>
    <w:rsid w:val="008E4D52"/>
    <w:rsid w:val="008E5216"/>
    <w:rsid w:val="008E6148"/>
    <w:rsid w:val="008E668D"/>
    <w:rsid w:val="008E708F"/>
    <w:rsid w:val="008E72FC"/>
    <w:rsid w:val="008E7B33"/>
    <w:rsid w:val="008E7BC2"/>
    <w:rsid w:val="008E7CC2"/>
    <w:rsid w:val="008F0C33"/>
    <w:rsid w:val="008F110A"/>
    <w:rsid w:val="008F12C2"/>
    <w:rsid w:val="008F1D5B"/>
    <w:rsid w:val="008F349E"/>
    <w:rsid w:val="008F3D5B"/>
    <w:rsid w:val="008F430A"/>
    <w:rsid w:val="008F4E80"/>
    <w:rsid w:val="008F4EDF"/>
    <w:rsid w:val="008F5700"/>
    <w:rsid w:val="009003E0"/>
    <w:rsid w:val="00900E48"/>
    <w:rsid w:val="00901545"/>
    <w:rsid w:val="00901668"/>
    <w:rsid w:val="00901B62"/>
    <w:rsid w:val="0090340B"/>
    <w:rsid w:val="009046DC"/>
    <w:rsid w:val="00904A8F"/>
    <w:rsid w:val="0090557A"/>
    <w:rsid w:val="0090593A"/>
    <w:rsid w:val="0090638C"/>
    <w:rsid w:val="009071DE"/>
    <w:rsid w:val="00907562"/>
    <w:rsid w:val="009075A4"/>
    <w:rsid w:val="00907888"/>
    <w:rsid w:val="00907B57"/>
    <w:rsid w:val="00910F6E"/>
    <w:rsid w:val="009110B5"/>
    <w:rsid w:val="00911178"/>
    <w:rsid w:val="009126FD"/>
    <w:rsid w:val="009127A8"/>
    <w:rsid w:val="00912B80"/>
    <w:rsid w:val="009131F7"/>
    <w:rsid w:val="009143CD"/>
    <w:rsid w:val="0091444D"/>
    <w:rsid w:val="0091445C"/>
    <w:rsid w:val="00916929"/>
    <w:rsid w:val="00916B66"/>
    <w:rsid w:val="0092070A"/>
    <w:rsid w:val="0092099E"/>
    <w:rsid w:val="00921932"/>
    <w:rsid w:val="00921ABC"/>
    <w:rsid w:val="00922A37"/>
    <w:rsid w:val="009233DF"/>
    <w:rsid w:val="00923479"/>
    <w:rsid w:val="00923CF9"/>
    <w:rsid w:val="00924743"/>
    <w:rsid w:val="0092547D"/>
    <w:rsid w:val="0092570D"/>
    <w:rsid w:val="00926178"/>
    <w:rsid w:val="00926786"/>
    <w:rsid w:val="009268EA"/>
    <w:rsid w:val="00926DBC"/>
    <w:rsid w:val="009272A7"/>
    <w:rsid w:val="009272F1"/>
    <w:rsid w:val="00927996"/>
    <w:rsid w:val="00927ACC"/>
    <w:rsid w:val="00930001"/>
    <w:rsid w:val="00930024"/>
    <w:rsid w:val="00930FEB"/>
    <w:rsid w:val="009313F1"/>
    <w:rsid w:val="00931EB7"/>
    <w:rsid w:val="00931F14"/>
    <w:rsid w:val="00932570"/>
    <w:rsid w:val="00932935"/>
    <w:rsid w:val="00932AC3"/>
    <w:rsid w:val="00932FEB"/>
    <w:rsid w:val="0093394E"/>
    <w:rsid w:val="00934208"/>
    <w:rsid w:val="0093427B"/>
    <w:rsid w:val="00934468"/>
    <w:rsid w:val="009350C7"/>
    <w:rsid w:val="00935638"/>
    <w:rsid w:val="009377FD"/>
    <w:rsid w:val="00937C7B"/>
    <w:rsid w:val="00940B77"/>
    <w:rsid w:val="00940CBA"/>
    <w:rsid w:val="00941175"/>
    <w:rsid w:val="00941318"/>
    <w:rsid w:val="009413C7"/>
    <w:rsid w:val="009414F3"/>
    <w:rsid w:val="00941806"/>
    <w:rsid w:val="00941819"/>
    <w:rsid w:val="00941C89"/>
    <w:rsid w:val="00942352"/>
    <w:rsid w:val="009426B9"/>
    <w:rsid w:val="009433A4"/>
    <w:rsid w:val="00943519"/>
    <w:rsid w:val="00945A90"/>
    <w:rsid w:val="00946B65"/>
    <w:rsid w:val="0094773F"/>
    <w:rsid w:val="009508E1"/>
    <w:rsid w:val="00950E47"/>
    <w:rsid w:val="0095280F"/>
    <w:rsid w:val="009528A2"/>
    <w:rsid w:val="00952CC7"/>
    <w:rsid w:val="00953107"/>
    <w:rsid w:val="0095367D"/>
    <w:rsid w:val="00953AB8"/>
    <w:rsid w:val="00953D65"/>
    <w:rsid w:val="009541DC"/>
    <w:rsid w:val="00955B5F"/>
    <w:rsid w:val="00957066"/>
    <w:rsid w:val="0095741F"/>
    <w:rsid w:val="00957F67"/>
    <w:rsid w:val="00961127"/>
    <w:rsid w:val="009626FC"/>
    <w:rsid w:val="009629C9"/>
    <w:rsid w:val="00964C62"/>
    <w:rsid w:val="0096554B"/>
    <w:rsid w:val="0096579A"/>
    <w:rsid w:val="00966413"/>
    <w:rsid w:val="0096712D"/>
    <w:rsid w:val="009675B3"/>
    <w:rsid w:val="00967D8E"/>
    <w:rsid w:val="00970040"/>
    <w:rsid w:val="00970246"/>
    <w:rsid w:val="00970A36"/>
    <w:rsid w:val="00971CE3"/>
    <w:rsid w:val="00972A9E"/>
    <w:rsid w:val="00972BDE"/>
    <w:rsid w:val="009733A0"/>
    <w:rsid w:val="0097348A"/>
    <w:rsid w:val="00973889"/>
    <w:rsid w:val="009738BC"/>
    <w:rsid w:val="00973C34"/>
    <w:rsid w:val="00973F28"/>
    <w:rsid w:val="00974043"/>
    <w:rsid w:val="009761EE"/>
    <w:rsid w:val="00977293"/>
    <w:rsid w:val="009779EB"/>
    <w:rsid w:val="00977A0A"/>
    <w:rsid w:val="00977E11"/>
    <w:rsid w:val="0098015E"/>
    <w:rsid w:val="009805BC"/>
    <w:rsid w:val="0098076C"/>
    <w:rsid w:val="00980A32"/>
    <w:rsid w:val="00980AAA"/>
    <w:rsid w:val="00981ABE"/>
    <w:rsid w:val="00981B85"/>
    <w:rsid w:val="009820F1"/>
    <w:rsid w:val="009821D0"/>
    <w:rsid w:val="0098287B"/>
    <w:rsid w:val="00983973"/>
    <w:rsid w:val="00983E0E"/>
    <w:rsid w:val="00983FA4"/>
    <w:rsid w:val="009853AF"/>
    <w:rsid w:val="00985445"/>
    <w:rsid w:val="00986AFF"/>
    <w:rsid w:val="0099173C"/>
    <w:rsid w:val="0099177B"/>
    <w:rsid w:val="0099291F"/>
    <w:rsid w:val="00993292"/>
    <w:rsid w:val="0099412F"/>
    <w:rsid w:val="00994131"/>
    <w:rsid w:val="00995193"/>
    <w:rsid w:val="0099541C"/>
    <w:rsid w:val="00996418"/>
    <w:rsid w:val="009968B0"/>
    <w:rsid w:val="009969A6"/>
    <w:rsid w:val="00996B34"/>
    <w:rsid w:val="00997288"/>
    <w:rsid w:val="009975B6"/>
    <w:rsid w:val="009977EC"/>
    <w:rsid w:val="00997953"/>
    <w:rsid w:val="009A0EBB"/>
    <w:rsid w:val="009A0F6E"/>
    <w:rsid w:val="009A1257"/>
    <w:rsid w:val="009A1502"/>
    <w:rsid w:val="009A17DF"/>
    <w:rsid w:val="009A372C"/>
    <w:rsid w:val="009A3954"/>
    <w:rsid w:val="009A4DDC"/>
    <w:rsid w:val="009A4F34"/>
    <w:rsid w:val="009A535F"/>
    <w:rsid w:val="009A59E3"/>
    <w:rsid w:val="009A5B05"/>
    <w:rsid w:val="009A5FC8"/>
    <w:rsid w:val="009A6613"/>
    <w:rsid w:val="009A6ED6"/>
    <w:rsid w:val="009A72CE"/>
    <w:rsid w:val="009B0912"/>
    <w:rsid w:val="009B0A91"/>
    <w:rsid w:val="009B20F4"/>
    <w:rsid w:val="009B33CD"/>
    <w:rsid w:val="009B4229"/>
    <w:rsid w:val="009B4D8D"/>
    <w:rsid w:val="009B540E"/>
    <w:rsid w:val="009B5789"/>
    <w:rsid w:val="009B72A4"/>
    <w:rsid w:val="009C0200"/>
    <w:rsid w:val="009C039E"/>
    <w:rsid w:val="009C03BD"/>
    <w:rsid w:val="009C0C4B"/>
    <w:rsid w:val="009C122B"/>
    <w:rsid w:val="009C1BEC"/>
    <w:rsid w:val="009C22E1"/>
    <w:rsid w:val="009C369D"/>
    <w:rsid w:val="009C3755"/>
    <w:rsid w:val="009C39A6"/>
    <w:rsid w:val="009C3F06"/>
    <w:rsid w:val="009C3FB9"/>
    <w:rsid w:val="009C4708"/>
    <w:rsid w:val="009C47AB"/>
    <w:rsid w:val="009C4ABE"/>
    <w:rsid w:val="009C512A"/>
    <w:rsid w:val="009C5EAC"/>
    <w:rsid w:val="009C74B9"/>
    <w:rsid w:val="009C7B81"/>
    <w:rsid w:val="009C7DCD"/>
    <w:rsid w:val="009D0D1D"/>
    <w:rsid w:val="009D1952"/>
    <w:rsid w:val="009D27EB"/>
    <w:rsid w:val="009D2898"/>
    <w:rsid w:val="009D3098"/>
    <w:rsid w:val="009D31CA"/>
    <w:rsid w:val="009D3D32"/>
    <w:rsid w:val="009D401F"/>
    <w:rsid w:val="009D56CC"/>
    <w:rsid w:val="009D6608"/>
    <w:rsid w:val="009D6BED"/>
    <w:rsid w:val="009D711D"/>
    <w:rsid w:val="009D78B7"/>
    <w:rsid w:val="009E04A6"/>
    <w:rsid w:val="009E05B1"/>
    <w:rsid w:val="009E0E36"/>
    <w:rsid w:val="009E1DC6"/>
    <w:rsid w:val="009E1F02"/>
    <w:rsid w:val="009E2395"/>
    <w:rsid w:val="009E2415"/>
    <w:rsid w:val="009E321C"/>
    <w:rsid w:val="009E3479"/>
    <w:rsid w:val="009E39D3"/>
    <w:rsid w:val="009E4284"/>
    <w:rsid w:val="009E50B7"/>
    <w:rsid w:val="009E5D48"/>
    <w:rsid w:val="009E6B41"/>
    <w:rsid w:val="009E7958"/>
    <w:rsid w:val="009F044B"/>
    <w:rsid w:val="009F0A84"/>
    <w:rsid w:val="009F0DF7"/>
    <w:rsid w:val="009F2DD4"/>
    <w:rsid w:val="009F31BA"/>
    <w:rsid w:val="009F3291"/>
    <w:rsid w:val="009F373A"/>
    <w:rsid w:val="009F3BED"/>
    <w:rsid w:val="009F40F4"/>
    <w:rsid w:val="009F439E"/>
    <w:rsid w:val="009F4664"/>
    <w:rsid w:val="009F4F9B"/>
    <w:rsid w:val="009F50D3"/>
    <w:rsid w:val="009F51EE"/>
    <w:rsid w:val="009F56C7"/>
    <w:rsid w:val="009F5713"/>
    <w:rsid w:val="009F6030"/>
    <w:rsid w:val="009F6323"/>
    <w:rsid w:val="009F69C5"/>
    <w:rsid w:val="009F6CE9"/>
    <w:rsid w:val="009F7062"/>
    <w:rsid w:val="009F7252"/>
    <w:rsid w:val="009F763F"/>
    <w:rsid w:val="00A0005A"/>
    <w:rsid w:val="00A00233"/>
    <w:rsid w:val="00A0156E"/>
    <w:rsid w:val="00A036D9"/>
    <w:rsid w:val="00A03B3B"/>
    <w:rsid w:val="00A0515C"/>
    <w:rsid w:val="00A067A1"/>
    <w:rsid w:val="00A06C72"/>
    <w:rsid w:val="00A071CA"/>
    <w:rsid w:val="00A0746E"/>
    <w:rsid w:val="00A07F19"/>
    <w:rsid w:val="00A10205"/>
    <w:rsid w:val="00A10C35"/>
    <w:rsid w:val="00A110AF"/>
    <w:rsid w:val="00A1135F"/>
    <w:rsid w:val="00A1139F"/>
    <w:rsid w:val="00A11CEB"/>
    <w:rsid w:val="00A11F96"/>
    <w:rsid w:val="00A12BA7"/>
    <w:rsid w:val="00A12D03"/>
    <w:rsid w:val="00A12D0B"/>
    <w:rsid w:val="00A1317A"/>
    <w:rsid w:val="00A13214"/>
    <w:rsid w:val="00A13433"/>
    <w:rsid w:val="00A13486"/>
    <w:rsid w:val="00A1412D"/>
    <w:rsid w:val="00A14A64"/>
    <w:rsid w:val="00A14D12"/>
    <w:rsid w:val="00A150F3"/>
    <w:rsid w:val="00A157FC"/>
    <w:rsid w:val="00A15DBC"/>
    <w:rsid w:val="00A169E0"/>
    <w:rsid w:val="00A16A42"/>
    <w:rsid w:val="00A201A7"/>
    <w:rsid w:val="00A21152"/>
    <w:rsid w:val="00A211AE"/>
    <w:rsid w:val="00A214C9"/>
    <w:rsid w:val="00A22BEF"/>
    <w:rsid w:val="00A23790"/>
    <w:rsid w:val="00A237D6"/>
    <w:rsid w:val="00A23C24"/>
    <w:rsid w:val="00A249B4"/>
    <w:rsid w:val="00A262C7"/>
    <w:rsid w:val="00A26471"/>
    <w:rsid w:val="00A272C3"/>
    <w:rsid w:val="00A27790"/>
    <w:rsid w:val="00A27E91"/>
    <w:rsid w:val="00A300A0"/>
    <w:rsid w:val="00A3085A"/>
    <w:rsid w:val="00A30CC5"/>
    <w:rsid w:val="00A314E3"/>
    <w:rsid w:val="00A31F41"/>
    <w:rsid w:val="00A32814"/>
    <w:rsid w:val="00A32B91"/>
    <w:rsid w:val="00A32FC9"/>
    <w:rsid w:val="00A3309E"/>
    <w:rsid w:val="00A34176"/>
    <w:rsid w:val="00A3439A"/>
    <w:rsid w:val="00A34DE4"/>
    <w:rsid w:val="00A3519A"/>
    <w:rsid w:val="00A355B2"/>
    <w:rsid w:val="00A35F52"/>
    <w:rsid w:val="00A367A7"/>
    <w:rsid w:val="00A368DD"/>
    <w:rsid w:val="00A371A5"/>
    <w:rsid w:val="00A40361"/>
    <w:rsid w:val="00A41517"/>
    <w:rsid w:val="00A417CD"/>
    <w:rsid w:val="00A4215A"/>
    <w:rsid w:val="00A42816"/>
    <w:rsid w:val="00A43373"/>
    <w:rsid w:val="00A45A4F"/>
    <w:rsid w:val="00A45C26"/>
    <w:rsid w:val="00A4623C"/>
    <w:rsid w:val="00A46DF9"/>
    <w:rsid w:val="00A46E9E"/>
    <w:rsid w:val="00A46FED"/>
    <w:rsid w:val="00A47183"/>
    <w:rsid w:val="00A47954"/>
    <w:rsid w:val="00A479C5"/>
    <w:rsid w:val="00A50217"/>
    <w:rsid w:val="00A5070B"/>
    <w:rsid w:val="00A51850"/>
    <w:rsid w:val="00A51ADE"/>
    <w:rsid w:val="00A52486"/>
    <w:rsid w:val="00A52C2B"/>
    <w:rsid w:val="00A531AC"/>
    <w:rsid w:val="00A53747"/>
    <w:rsid w:val="00A5384B"/>
    <w:rsid w:val="00A539DE"/>
    <w:rsid w:val="00A53B80"/>
    <w:rsid w:val="00A54A99"/>
    <w:rsid w:val="00A54FE3"/>
    <w:rsid w:val="00A55CDF"/>
    <w:rsid w:val="00A57CB0"/>
    <w:rsid w:val="00A6008D"/>
    <w:rsid w:val="00A603A6"/>
    <w:rsid w:val="00A60647"/>
    <w:rsid w:val="00A613E1"/>
    <w:rsid w:val="00A6155F"/>
    <w:rsid w:val="00A61774"/>
    <w:rsid w:val="00A61D7A"/>
    <w:rsid w:val="00A61E96"/>
    <w:rsid w:val="00A62169"/>
    <w:rsid w:val="00A62294"/>
    <w:rsid w:val="00A629BB"/>
    <w:rsid w:val="00A6301E"/>
    <w:rsid w:val="00A6332D"/>
    <w:rsid w:val="00A637B9"/>
    <w:rsid w:val="00A63B4D"/>
    <w:rsid w:val="00A63C5B"/>
    <w:rsid w:val="00A63DA0"/>
    <w:rsid w:val="00A64256"/>
    <w:rsid w:val="00A65331"/>
    <w:rsid w:val="00A65426"/>
    <w:rsid w:val="00A65743"/>
    <w:rsid w:val="00A668C5"/>
    <w:rsid w:val="00A70C3D"/>
    <w:rsid w:val="00A722EC"/>
    <w:rsid w:val="00A73158"/>
    <w:rsid w:val="00A73CA2"/>
    <w:rsid w:val="00A7452B"/>
    <w:rsid w:val="00A75382"/>
    <w:rsid w:val="00A75510"/>
    <w:rsid w:val="00A75797"/>
    <w:rsid w:val="00A75ABB"/>
    <w:rsid w:val="00A75AF9"/>
    <w:rsid w:val="00A76006"/>
    <w:rsid w:val="00A76E92"/>
    <w:rsid w:val="00A77173"/>
    <w:rsid w:val="00A77A4E"/>
    <w:rsid w:val="00A77AC2"/>
    <w:rsid w:val="00A77B8A"/>
    <w:rsid w:val="00A803A8"/>
    <w:rsid w:val="00A80760"/>
    <w:rsid w:val="00A80E84"/>
    <w:rsid w:val="00A81F74"/>
    <w:rsid w:val="00A8202B"/>
    <w:rsid w:val="00A8263E"/>
    <w:rsid w:val="00A827F7"/>
    <w:rsid w:val="00A82E3A"/>
    <w:rsid w:val="00A83FBE"/>
    <w:rsid w:val="00A84241"/>
    <w:rsid w:val="00A84913"/>
    <w:rsid w:val="00A851EC"/>
    <w:rsid w:val="00A855B7"/>
    <w:rsid w:val="00A858E8"/>
    <w:rsid w:val="00A859E3"/>
    <w:rsid w:val="00A85ACB"/>
    <w:rsid w:val="00A85EBD"/>
    <w:rsid w:val="00A871CC"/>
    <w:rsid w:val="00A8761F"/>
    <w:rsid w:val="00A879E1"/>
    <w:rsid w:val="00A900D4"/>
    <w:rsid w:val="00A904E5"/>
    <w:rsid w:val="00A90C6A"/>
    <w:rsid w:val="00A92302"/>
    <w:rsid w:val="00A92E47"/>
    <w:rsid w:val="00A9309A"/>
    <w:rsid w:val="00A93497"/>
    <w:rsid w:val="00A940DE"/>
    <w:rsid w:val="00A946B6"/>
    <w:rsid w:val="00A94F27"/>
    <w:rsid w:val="00A95111"/>
    <w:rsid w:val="00A9599B"/>
    <w:rsid w:val="00A95A12"/>
    <w:rsid w:val="00A95DF6"/>
    <w:rsid w:val="00A9633E"/>
    <w:rsid w:val="00A96729"/>
    <w:rsid w:val="00A971EB"/>
    <w:rsid w:val="00A97E67"/>
    <w:rsid w:val="00AA07E0"/>
    <w:rsid w:val="00AA0A2A"/>
    <w:rsid w:val="00AA15B0"/>
    <w:rsid w:val="00AA1F8E"/>
    <w:rsid w:val="00AA2443"/>
    <w:rsid w:val="00AA281E"/>
    <w:rsid w:val="00AA2DBC"/>
    <w:rsid w:val="00AA2E8C"/>
    <w:rsid w:val="00AA4714"/>
    <w:rsid w:val="00AA4A72"/>
    <w:rsid w:val="00AA4AC8"/>
    <w:rsid w:val="00AA4EBF"/>
    <w:rsid w:val="00AA53A0"/>
    <w:rsid w:val="00AA5851"/>
    <w:rsid w:val="00AA7847"/>
    <w:rsid w:val="00AA7864"/>
    <w:rsid w:val="00AB00BF"/>
    <w:rsid w:val="00AB0344"/>
    <w:rsid w:val="00AB0B3E"/>
    <w:rsid w:val="00AB0C39"/>
    <w:rsid w:val="00AB1E5A"/>
    <w:rsid w:val="00AB2C8F"/>
    <w:rsid w:val="00AB2E29"/>
    <w:rsid w:val="00AB2FF3"/>
    <w:rsid w:val="00AB3788"/>
    <w:rsid w:val="00AB4323"/>
    <w:rsid w:val="00AB46D7"/>
    <w:rsid w:val="00AB4C55"/>
    <w:rsid w:val="00AB6B82"/>
    <w:rsid w:val="00AB6BC2"/>
    <w:rsid w:val="00AB73C0"/>
    <w:rsid w:val="00AB78D2"/>
    <w:rsid w:val="00AB7EAE"/>
    <w:rsid w:val="00AC0352"/>
    <w:rsid w:val="00AC1175"/>
    <w:rsid w:val="00AC11F3"/>
    <w:rsid w:val="00AC1726"/>
    <w:rsid w:val="00AC1AAD"/>
    <w:rsid w:val="00AC380D"/>
    <w:rsid w:val="00AC427F"/>
    <w:rsid w:val="00AC4607"/>
    <w:rsid w:val="00AC4899"/>
    <w:rsid w:val="00AC4C3D"/>
    <w:rsid w:val="00AC4FFF"/>
    <w:rsid w:val="00AC5FB8"/>
    <w:rsid w:val="00AC62B9"/>
    <w:rsid w:val="00AC64F3"/>
    <w:rsid w:val="00AC7C9C"/>
    <w:rsid w:val="00AD27C3"/>
    <w:rsid w:val="00AD3116"/>
    <w:rsid w:val="00AD37B2"/>
    <w:rsid w:val="00AD395A"/>
    <w:rsid w:val="00AD3CB5"/>
    <w:rsid w:val="00AD433C"/>
    <w:rsid w:val="00AD4C4F"/>
    <w:rsid w:val="00AD4CA8"/>
    <w:rsid w:val="00AD5206"/>
    <w:rsid w:val="00AD5C88"/>
    <w:rsid w:val="00AD67C0"/>
    <w:rsid w:val="00AD6D39"/>
    <w:rsid w:val="00AD6F28"/>
    <w:rsid w:val="00AD746E"/>
    <w:rsid w:val="00AD74C7"/>
    <w:rsid w:val="00AD7780"/>
    <w:rsid w:val="00AD78FC"/>
    <w:rsid w:val="00AD7ABF"/>
    <w:rsid w:val="00AE0170"/>
    <w:rsid w:val="00AE1076"/>
    <w:rsid w:val="00AE2782"/>
    <w:rsid w:val="00AE3053"/>
    <w:rsid w:val="00AE3614"/>
    <w:rsid w:val="00AE3628"/>
    <w:rsid w:val="00AE5575"/>
    <w:rsid w:val="00AE5C91"/>
    <w:rsid w:val="00AE6A77"/>
    <w:rsid w:val="00AE742A"/>
    <w:rsid w:val="00AE7F36"/>
    <w:rsid w:val="00AF0328"/>
    <w:rsid w:val="00AF06C5"/>
    <w:rsid w:val="00AF1429"/>
    <w:rsid w:val="00AF1C21"/>
    <w:rsid w:val="00AF1EE4"/>
    <w:rsid w:val="00AF1FEF"/>
    <w:rsid w:val="00AF22E8"/>
    <w:rsid w:val="00AF35B5"/>
    <w:rsid w:val="00AF38E3"/>
    <w:rsid w:val="00AF3E6A"/>
    <w:rsid w:val="00AF43EA"/>
    <w:rsid w:val="00AF49EC"/>
    <w:rsid w:val="00AF4ABB"/>
    <w:rsid w:val="00AF5846"/>
    <w:rsid w:val="00AF58E4"/>
    <w:rsid w:val="00AF72CB"/>
    <w:rsid w:val="00AF7428"/>
    <w:rsid w:val="00B00296"/>
    <w:rsid w:val="00B0265C"/>
    <w:rsid w:val="00B02C72"/>
    <w:rsid w:val="00B0301E"/>
    <w:rsid w:val="00B051D4"/>
    <w:rsid w:val="00B06016"/>
    <w:rsid w:val="00B074F3"/>
    <w:rsid w:val="00B07727"/>
    <w:rsid w:val="00B078FF"/>
    <w:rsid w:val="00B07C81"/>
    <w:rsid w:val="00B07D01"/>
    <w:rsid w:val="00B10340"/>
    <w:rsid w:val="00B10EEA"/>
    <w:rsid w:val="00B11293"/>
    <w:rsid w:val="00B112B5"/>
    <w:rsid w:val="00B11DDD"/>
    <w:rsid w:val="00B13261"/>
    <w:rsid w:val="00B133D6"/>
    <w:rsid w:val="00B13551"/>
    <w:rsid w:val="00B142E3"/>
    <w:rsid w:val="00B146F5"/>
    <w:rsid w:val="00B14D29"/>
    <w:rsid w:val="00B14E10"/>
    <w:rsid w:val="00B15985"/>
    <w:rsid w:val="00B15D94"/>
    <w:rsid w:val="00B16137"/>
    <w:rsid w:val="00B16467"/>
    <w:rsid w:val="00B16839"/>
    <w:rsid w:val="00B16D72"/>
    <w:rsid w:val="00B16FCE"/>
    <w:rsid w:val="00B17E02"/>
    <w:rsid w:val="00B17FF7"/>
    <w:rsid w:val="00B2052C"/>
    <w:rsid w:val="00B20FBB"/>
    <w:rsid w:val="00B21616"/>
    <w:rsid w:val="00B23C69"/>
    <w:rsid w:val="00B23FE3"/>
    <w:rsid w:val="00B2408B"/>
    <w:rsid w:val="00B243E0"/>
    <w:rsid w:val="00B24471"/>
    <w:rsid w:val="00B24B60"/>
    <w:rsid w:val="00B25FE0"/>
    <w:rsid w:val="00B262E3"/>
    <w:rsid w:val="00B267E1"/>
    <w:rsid w:val="00B269F3"/>
    <w:rsid w:val="00B27CEA"/>
    <w:rsid w:val="00B305C9"/>
    <w:rsid w:val="00B30CC7"/>
    <w:rsid w:val="00B316B5"/>
    <w:rsid w:val="00B32212"/>
    <w:rsid w:val="00B32A45"/>
    <w:rsid w:val="00B34FF0"/>
    <w:rsid w:val="00B35110"/>
    <w:rsid w:val="00B354B5"/>
    <w:rsid w:val="00B368C2"/>
    <w:rsid w:val="00B37835"/>
    <w:rsid w:val="00B40624"/>
    <w:rsid w:val="00B4078F"/>
    <w:rsid w:val="00B41628"/>
    <w:rsid w:val="00B41DCB"/>
    <w:rsid w:val="00B421FF"/>
    <w:rsid w:val="00B42495"/>
    <w:rsid w:val="00B426C2"/>
    <w:rsid w:val="00B43265"/>
    <w:rsid w:val="00B434D3"/>
    <w:rsid w:val="00B43E71"/>
    <w:rsid w:val="00B43F58"/>
    <w:rsid w:val="00B45382"/>
    <w:rsid w:val="00B45C2B"/>
    <w:rsid w:val="00B46606"/>
    <w:rsid w:val="00B47605"/>
    <w:rsid w:val="00B478D8"/>
    <w:rsid w:val="00B51FFD"/>
    <w:rsid w:val="00B52BD1"/>
    <w:rsid w:val="00B52BE7"/>
    <w:rsid w:val="00B545E7"/>
    <w:rsid w:val="00B54CF9"/>
    <w:rsid w:val="00B5593F"/>
    <w:rsid w:val="00B564A6"/>
    <w:rsid w:val="00B574CB"/>
    <w:rsid w:val="00B57862"/>
    <w:rsid w:val="00B57A1B"/>
    <w:rsid w:val="00B57BCF"/>
    <w:rsid w:val="00B60463"/>
    <w:rsid w:val="00B604D2"/>
    <w:rsid w:val="00B606C6"/>
    <w:rsid w:val="00B6087E"/>
    <w:rsid w:val="00B618E8"/>
    <w:rsid w:val="00B61A22"/>
    <w:rsid w:val="00B61ECE"/>
    <w:rsid w:val="00B62137"/>
    <w:rsid w:val="00B62501"/>
    <w:rsid w:val="00B62B59"/>
    <w:rsid w:val="00B6309B"/>
    <w:rsid w:val="00B6374F"/>
    <w:rsid w:val="00B642ED"/>
    <w:rsid w:val="00B64BE4"/>
    <w:rsid w:val="00B65CE2"/>
    <w:rsid w:val="00B661AA"/>
    <w:rsid w:val="00B67B39"/>
    <w:rsid w:val="00B708B6"/>
    <w:rsid w:val="00B70F6A"/>
    <w:rsid w:val="00B719CF"/>
    <w:rsid w:val="00B720D3"/>
    <w:rsid w:val="00B729F9"/>
    <w:rsid w:val="00B73010"/>
    <w:rsid w:val="00B73F06"/>
    <w:rsid w:val="00B74537"/>
    <w:rsid w:val="00B746CE"/>
    <w:rsid w:val="00B7594B"/>
    <w:rsid w:val="00B759DA"/>
    <w:rsid w:val="00B75DEE"/>
    <w:rsid w:val="00B7734D"/>
    <w:rsid w:val="00B779C5"/>
    <w:rsid w:val="00B803E4"/>
    <w:rsid w:val="00B804FA"/>
    <w:rsid w:val="00B805B4"/>
    <w:rsid w:val="00B80DF2"/>
    <w:rsid w:val="00B80EF4"/>
    <w:rsid w:val="00B80F2C"/>
    <w:rsid w:val="00B810C6"/>
    <w:rsid w:val="00B8354C"/>
    <w:rsid w:val="00B8396E"/>
    <w:rsid w:val="00B83D3B"/>
    <w:rsid w:val="00B83D7E"/>
    <w:rsid w:val="00B844F5"/>
    <w:rsid w:val="00B849C8"/>
    <w:rsid w:val="00B84B83"/>
    <w:rsid w:val="00B84B8F"/>
    <w:rsid w:val="00B85395"/>
    <w:rsid w:val="00B854E0"/>
    <w:rsid w:val="00B85562"/>
    <w:rsid w:val="00B86AF6"/>
    <w:rsid w:val="00B87109"/>
    <w:rsid w:val="00B8715E"/>
    <w:rsid w:val="00B87830"/>
    <w:rsid w:val="00B9004B"/>
    <w:rsid w:val="00B9056F"/>
    <w:rsid w:val="00B90D1A"/>
    <w:rsid w:val="00B91565"/>
    <w:rsid w:val="00B92004"/>
    <w:rsid w:val="00B9215F"/>
    <w:rsid w:val="00B92746"/>
    <w:rsid w:val="00B929BA"/>
    <w:rsid w:val="00B929E2"/>
    <w:rsid w:val="00B9384B"/>
    <w:rsid w:val="00B93FEB"/>
    <w:rsid w:val="00B9446C"/>
    <w:rsid w:val="00B94617"/>
    <w:rsid w:val="00B94C5D"/>
    <w:rsid w:val="00B95403"/>
    <w:rsid w:val="00B958C7"/>
    <w:rsid w:val="00B95963"/>
    <w:rsid w:val="00B96327"/>
    <w:rsid w:val="00B97066"/>
    <w:rsid w:val="00B97127"/>
    <w:rsid w:val="00B971FA"/>
    <w:rsid w:val="00B977AC"/>
    <w:rsid w:val="00BA0272"/>
    <w:rsid w:val="00BA0B02"/>
    <w:rsid w:val="00BA108B"/>
    <w:rsid w:val="00BA1133"/>
    <w:rsid w:val="00BA1399"/>
    <w:rsid w:val="00BA3450"/>
    <w:rsid w:val="00BA3923"/>
    <w:rsid w:val="00BA5121"/>
    <w:rsid w:val="00BA5CD2"/>
    <w:rsid w:val="00BA5E3B"/>
    <w:rsid w:val="00BA636D"/>
    <w:rsid w:val="00BA71E3"/>
    <w:rsid w:val="00BA7241"/>
    <w:rsid w:val="00BA78ED"/>
    <w:rsid w:val="00BA7C09"/>
    <w:rsid w:val="00BB108D"/>
    <w:rsid w:val="00BB17ED"/>
    <w:rsid w:val="00BB1C4F"/>
    <w:rsid w:val="00BB1E59"/>
    <w:rsid w:val="00BB42DE"/>
    <w:rsid w:val="00BB4C35"/>
    <w:rsid w:val="00BB4F4D"/>
    <w:rsid w:val="00BB571A"/>
    <w:rsid w:val="00BB5C1B"/>
    <w:rsid w:val="00BB72F1"/>
    <w:rsid w:val="00BC099A"/>
    <w:rsid w:val="00BC0FCF"/>
    <w:rsid w:val="00BC1F50"/>
    <w:rsid w:val="00BC210A"/>
    <w:rsid w:val="00BC2586"/>
    <w:rsid w:val="00BC259E"/>
    <w:rsid w:val="00BC30BB"/>
    <w:rsid w:val="00BC37AF"/>
    <w:rsid w:val="00BC3A56"/>
    <w:rsid w:val="00BC427C"/>
    <w:rsid w:val="00BC51F6"/>
    <w:rsid w:val="00BC59C6"/>
    <w:rsid w:val="00BC63CF"/>
    <w:rsid w:val="00BC6431"/>
    <w:rsid w:val="00BC65BF"/>
    <w:rsid w:val="00BC68D8"/>
    <w:rsid w:val="00BC7930"/>
    <w:rsid w:val="00BC7EE1"/>
    <w:rsid w:val="00BD14D4"/>
    <w:rsid w:val="00BD23B8"/>
    <w:rsid w:val="00BD2B97"/>
    <w:rsid w:val="00BD2C86"/>
    <w:rsid w:val="00BD542B"/>
    <w:rsid w:val="00BD58B7"/>
    <w:rsid w:val="00BD642E"/>
    <w:rsid w:val="00BD6B61"/>
    <w:rsid w:val="00BD74D9"/>
    <w:rsid w:val="00BD754E"/>
    <w:rsid w:val="00BD7819"/>
    <w:rsid w:val="00BD78BA"/>
    <w:rsid w:val="00BE0892"/>
    <w:rsid w:val="00BE177E"/>
    <w:rsid w:val="00BE1805"/>
    <w:rsid w:val="00BE1BD8"/>
    <w:rsid w:val="00BE2556"/>
    <w:rsid w:val="00BE327C"/>
    <w:rsid w:val="00BE4A13"/>
    <w:rsid w:val="00BE4A67"/>
    <w:rsid w:val="00BE51E1"/>
    <w:rsid w:val="00BE6D70"/>
    <w:rsid w:val="00BE6E7B"/>
    <w:rsid w:val="00BF1C06"/>
    <w:rsid w:val="00BF245E"/>
    <w:rsid w:val="00BF2D7B"/>
    <w:rsid w:val="00BF3369"/>
    <w:rsid w:val="00BF3863"/>
    <w:rsid w:val="00BF3CA5"/>
    <w:rsid w:val="00BF416C"/>
    <w:rsid w:val="00BF45A9"/>
    <w:rsid w:val="00BF48D2"/>
    <w:rsid w:val="00BF5083"/>
    <w:rsid w:val="00BF5A16"/>
    <w:rsid w:val="00BF5F52"/>
    <w:rsid w:val="00BF7744"/>
    <w:rsid w:val="00BF78CC"/>
    <w:rsid w:val="00C00320"/>
    <w:rsid w:val="00C00382"/>
    <w:rsid w:val="00C01856"/>
    <w:rsid w:val="00C02583"/>
    <w:rsid w:val="00C027B2"/>
    <w:rsid w:val="00C04469"/>
    <w:rsid w:val="00C048AF"/>
    <w:rsid w:val="00C04CE0"/>
    <w:rsid w:val="00C05F1B"/>
    <w:rsid w:val="00C05F64"/>
    <w:rsid w:val="00C06427"/>
    <w:rsid w:val="00C0664D"/>
    <w:rsid w:val="00C07239"/>
    <w:rsid w:val="00C075C3"/>
    <w:rsid w:val="00C07929"/>
    <w:rsid w:val="00C07C36"/>
    <w:rsid w:val="00C10A79"/>
    <w:rsid w:val="00C1107A"/>
    <w:rsid w:val="00C116D3"/>
    <w:rsid w:val="00C11757"/>
    <w:rsid w:val="00C11AF3"/>
    <w:rsid w:val="00C11D7D"/>
    <w:rsid w:val="00C12CA7"/>
    <w:rsid w:val="00C13602"/>
    <w:rsid w:val="00C13F01"/>
    <w:rsid w:val="00C14764"/>
    <w:rsid w:val="00C1495C"/>
    <w:rsid w:val="00C15697"/>
    <w:rsid w:val="00C15B1A"/>
    <w:rsid w:val="00C15CD1"/>
    <w:rsid w:val="00C15FE6"/>
    <w:rsid w:val="00C16909"/>
    <w:rsid w:val="00C2088A"/>
    <w:rsid w:val="00C20FF0"/>
    <w:rsid w:val="00C21E50"/>
    <w:rsid w:val="00C22090"/>
    <w:rsid w:val="00C22513"/>
    <w:rsid w:val="00C22CDE"/>
    <w:rsid w:val="00C23ED5"/>
    <w:rsid w:val="00C245C4"/>
    <w:rsid w:val="00C24EC2"/>
    <w:rsid w:val="00C25802"/>
    <w:rsid w:val="00C25FB0"/>
    <w:rsid w:val="00C260F2"/>
    <w:rsid w:val="00C26603"/>
    <w:rsid w:val="00C26E44"/>
    <w:rsid w:val="00C27B6D"/>
    <w:rsid w:val="00C3036D"/>
    <w:rsid w:val="00C31238"/>
    <w:rsid w:val="00C315F6"/>
    <w:rsid w:val="00C31EEB"/>
    <w:rsid w:val="00C33F60"/>
    <w:rsid w:val="00C3407D"/>
    <w:rsid w:val="00C34C64"/>
    <w:rsid w:val="00C34DE1"/>
    <w:rsid w:val="00C36093"/>
    <w:rsid w:val="00C368F8"/>
    <w:rsid w:val="00C36BA4"/>
    <w:rsid w:val="00C374B3"/>
    <w:rsid w:val="00C37741"/>
    <w:rsid w:val="00C40E98"/>
    <w:rsid w:val="00C41495"/>
    <w:rsid w:val="00C41C18"/>
    <w:rsid w:val="00C41D48"/>
    <w:rsid w:val="00C425AF"/>
    <w:rsid w:val="00C43B39"/>
    <w:rsid w:val="00C45112"/>
    <w:rsid w:val="00C457AE"/>
    <w:rsid w:val="00C469E8"/>
    <w:rsid w:val="00C47569"/>
    <w:rsid w:val="00C47F68"/>
    <w:rsid w:val="00C50516"/>
    <w:rsid w:val="00C505D8"/>
    <w:rsid w:val="00C5088B"/>
    <w:rsid w:val="00C508D7"/>
    <w:rsid w:val="00C50B6E"/>
    <w:rsid w:val="00C51F54"/>
    <w:rsid w:val="00C53044"/>
    <w:rsid w:val="00C538B9"/>
    <w:rsid w:val="00C54406"/>
    <w:rsid w:val="00C54448"/>
    <w:rsid w:val="00C563AC"/>
    <w:rsid w:val="00C567CD"/>
    <w:rsid w:val="00C577D6"/>
    <w:rsid w:val="00C57948"/>
    <w:rsid w:val="00C57AE8"/>
    <w:rsid w:val="00C57CF6"/>
    <w:rsid w:val="00C61F37"/>
    <w:rsid w:val="00C62A84"/>
    <w:rsid w:val="00C630DF"/>
    <w:rsid w:val="00C640AA"/>
    <w:rsid w:val="00C6436A"/>
    <w:rsid w:val="00C64830"/>
    <w:rsid w:val="00C65A99"/>
    <w:rsid w:val="00C66229"/>
    <w:rsid w:val="00C66BDF"/>
    <w:rsid w:val="00C673A1"/>
    <w:rsid w:val="00C67826"/>
    <w:rsid w:val="00C67845"/>
    <w:rsid w:val="00C67D96"/>
    <w:rsid w:val="00C70060"/>
    <w:rsid w:val="00C700EC"/>
    <w:rsid w:val="00C70C77"/>
    <w:rsid w:val="00C74598"/>
    <w:rsid w:val="00C745F4"/>
    <w:rsid w:val="00C75710"/>
    <w:rsid w:val="00C77DBF"/>
    <w:rsid w:val="00C803AE"/>
    <w:rsid w:val="00C80635"/>
    <w:rsid w:val="00C80F8C"/>
    <w:rsid w:val="00C81ED2"/>
    <w:rsid w:val="00C82111"/>
    <w:rsid w:val="00C835E8"/>
    <w:rsid w:val="00C83FFA"/>
    <w:rsid w:val="00C845E3"/>
    <w:rsid w:val="00C850CA"/>
    <w:rsid w:val="00C852F3"/>
    <w:rsid w:val="00C855D7"/>
    <w:rsid w:val="00C8567D"/>
    <w:rsid w:val="00C861FC"/>
    <w:rsid w:val="00C873AA"/>
    <w:rsid w:val="00C919EC"/>
    <w:rsid w:val="00C91D77"/>
    <w:rsid w:val="00C91EEB"/>
    <w:rsid w:val="00C92095"/>
    <w:rsid w:val="00C9254A"/>
    <w:rsid w:val="00C928B3"/>
    <w:rsid w:val="00C93B14"/>
    <w:rsid w:val="00C93B75"/>
    <w:rsid w:val="00C93C05"/>
    <w:rsid w:val="00C93D82"/>
    <w:rsid w:val="00C94028"/>
    <w:rsid w:val="00C94536"/>
    <w:rsid w:val="00C9498E"/>
    <w:rsid w:val="00C95418"/>
    <w:rsid w:val="00C95442"/>
    <w:rsid w:val="00C955B8"/>
    <w:rsid w:val="00C95F1F"/>
    <w:rsid w:val="00C964CB"/>
    <w:rsid w:val="00C969F5"/>
    <w:rsid w:val="00C975CC"/>
    <w:rsid w:val="00C97A9A"/>
    <w:rsid w:val="00C97DB2"/>
    <w:rsid w:val="00CA0427"/>
    <w:rsid w:val="00CA0F09"/>
    <w:rsid w:val="00CA16F6"/>
    <w:rsid w:val="00CA2F64"/>
    <w:rsid w:val="00CA3BB3"/>
    <w:rsid w:val="00CA3FE7"/>
    <w:rsid w:val="00CA403F"/>
    <w:rsid w:val="00CA499C"/>
    <w:rsid w:val="00CA4C30"/>
    <w:rsid w:val="00CA4DE4"/>
    <w:rsid w:val="00CA5A5C"/>
    <w:rsid w:val="00CA632B"/>
    <w:rsid w:val="00CA673B"/>
    <w:rsid w:val="00CA6891"/>
    <w:rsid w:val="00CA7548"/>
    <w:rsid w:val="00CA7CE3"/>
    <w:rsid w:val="00CA7FDB"/>
    <w:rsid w:val="00CB06C7"/>
    <w:rsid w:val="00CB101A"/>
    <w:rsid w:val="00CB18EA"/>
    <w:rsid w:val="00CB1956"/>
    <w:rsid w:val="00CB1DB9"/>
    <w:rsid w:val="00CB2011"/>
    <w:rsid w:val="00CB2496"/>
    <w:rsid w:val="00CB26C6"/>
    <w:rsid w:val="00CB2CD8"/>
    <w:rsid w:val="00CB31A7"/>
    <w:rsid w:val="00CB4475"/>
    <w:rsid w:val="00CB535D"/>
    <w:rsid w:val="00CB6059"/>
    <w:rsid w:val="00CB608D"/>
    <w:rsid w:val="00CB62C2"/>
    <w:rsid w:val="00CB65EA"/>
    <w:rsid w:val="00CB68B6"/>
    <w:rsid w:val="00CB78C9"/>
    <w:rsid w:val="00CB7E0C"/>
    <w:rsid w:val="00CB7E71"/>
    <w:rsid w:val="00CC0880"/>
    <w:rsid w:val="00CC0926"/>
    <w:rsid w:val="00CC0EC7"/>
    <w:rsid w:val="00CC1811"/>
    <w:rsid w:val="00CC1D97"/>
    <w:rsid w:val="00CC22DE"/>
    <w:rsid w:val="00CC24A9"/>
    <w:rsid w:val="00CC419D"/>
    <w:rsid w:val="00CC4E8C"/>
    <w:rsid w:val="00CC4FF0"/>
    <w:rsid w:val="00CC5493"/>
    <w:rsid w:val="00CC578E"/>
    <w:rsid w:val="00CC5AC0"/>
    <w:rsid w:val="00CC603F"/>
    <w:rsid w:val="00CC66F5"/>
    <w:rsid w:val="00CC6816"/>
    <w:rsid w:val="00CC7DB6"/>
    <w:rsid w:val="00CD0B05"/>
    <w:rsid w:val="00CD0D3C"/>
    <w:rsid w:val="00CD1C0E"/>
    <w:rsid w:val="00CD1D3E"/>
    <w:rsid w:val="00CD1EF8"/>
    <w:rsid w:val="00CD2475"/>
    <w:rsid w:val="00CD2C3C"/>
    <w:rsid w:val="00CD3964"/>
    <w:rsid w:val="00CD3CB1"/>
    <w:rsid w:val="00CD4F1B"/>
    <w:rsid w:val="00CD54CE"/>
    <w:rsid w:val="00CD5A5A"/>
    <w:rsid w:val="00CD62C2"/>
    <w:rsid w:val="00CD6C60"/>
    <w:rsid w:val="00CD6CE8"/>
    <w:rsid w:val="00CD6EF6"/>
    <w:rsid w:val="00CD75DC"/>
    <w:rsid w:val="00CD7788"/>
    <w:rsid w:val="00CD77A8"/>
    <w:rsid w:val="00CD7C8B"/>
    <w:rsid w:val="00CE0233"/>
    <w:rsid w:val="00CE0607"/>
    <w:rsid w:val="00CE0B45"/>
    <w:rsid w:val="00CE0F4D"/>
    <w:rsid w:val="00CE19CC"/>
    <w:rsid w:val="00CE30D4"/>
    <w:rsid w:val="00CE3650"/>
    <w:rsid w:val="00CE398A"/>
    <w:rsid w:val="00CE3CAB"/>
    <w:rsid w:val="00CE3DDC"/>
    <w:rsid w:val="00CE4015"/>
    <w:rsid w:val="00CE4148"/>
    <w:rsid w:val="00CE43CE"/>
    <w:rsid w:val="00CE45C6"/>
    <w:rsid w:val="00CE4BB1"/>
    <w:rsid w:val="00CE4C33"/>
    <w:rsid w:val="00CE4CC1"/>
    <w:rsid w:val="00CE5835"/>
    <w:rsid w:val="00CE58CF"/>
    <w:rsid w:val="00CE5FF1"/>
    <w:rsid w:val="00CE6924"/>
    <w:rsid w:val="00CE6B3F"/>
    <w:rsid w:val="00CE77CA"/>
    <w:rsid w:val="00CE79B5"/>
    <w:rsid w:val="00CF008B"/>
    <w:rsid w:val="00CF025D"/>
    <w:rsid w:val="00CF0395"/>
    <w:rsid w:val="00CF0B00"/>
    <w:rsid w:val="00CF0FD8"/>
    <w:rsid w:val="00CF1063"/>
    <w:rsid w:val="00CF12C5"/>
    <w:rsid w:val="00CF1763"/>
    <w:rsid w:val="00CF2143"/>
    <w:rsid w:val="00CF21C0"/>
    <w:rsid w:val="00CF289B"/>
    <w:rsid w:val="00CF3C42"/>
    <w:rsid w:val="00CF4519"/>
    <w:rsid w:val="00CF479F"/>
    <w:rsid w:val="00CF4F77"/>
    <w:rsid w:val="00CF55AB"/>
    <w:rsid w:val="00CF61B4"/>
    <w:rsid w:val="00CF6750"/>
    <w:rsid w:val="00CF685A"/>
    <w:rsid w:val="00CF6D19"/>
    <w:rsid w:val="00CF7060"/>
    <w:rsid w:val="00CF7F22"/>
    <w:rsid w:val="00D0071C"/>
    <w:rsid w:val="00D00856"/>
    <w:rsid w:val="00D04223"/>
    <w:rsid w:val="00D0496E"/>
    <w:rsid w:val="00D04B36"/>
    <w:rsid w:val="00D04D3F"/>
    <w:rsid w:val="00D05447"/>
    <w:rsid w:val="00D05465"/>
    <w:rsid w:val="00D054C2"/>
    <w:rsid w:val="00D05550"/>
    <w:rsid w:val="00D05695"/>
    <w:rsid w:val="00D07550"/>
    <w:rsid w:val="00D07935"/>
    <w:rsid w:val="00D07B36"/>
    <w:rsid w:val="00D07FD6"/>
    <w:rsid w:val="00D106B7"/>
    <w:rsid w:val="00D111C4"/>
    <w:rsid w:val="00D112FC"/>
    <w:rsid w:val="00D11A94"/>
    <w:rsid w:val="00D120F0"/>
    <w:rsid w:val="00D121D2"/>
    <w:rsid w:val="00D12520"/>
    <w:rsid w:val="00D12542"/>
    <w:rsid w:val="00D12D45"/>
    <w:rsid w:val="00D12E51"/>
    <w:rsid w:val="00D1340E"/>
    <w:rsid w:val="00D13733"/>
    <w:rsid w:val="00D137C6"/>
    <w:rsid w:val="00D145DD"/>
    <w:rsid w:val="00D16306"/>
    <w:rsid w:val="00D16A9A"/>
    <w:rsid w:val="00D1762F"/>
    <w:rsid w:val="00D17A8E"/>
    <w:rsid w:val="00D17DEB"/>
    <w:rsid w:val="00D207A6"/>
    <w:rsid w:val="00D20A94"/>
    <w:rsid w:val="00D22255"/>
    <w:rsid w:val="00D22603"/>
    <w:rsid w:val="00D226BB"/>
    <w:rsid w:val="00D22A29"/>
    <w:rsid w:val="00D2317E"/>
    <w:rsid w:val="00D23444"/>
    <w:rsid w:val="00D237F8"/>
    <w:rsid w:val="00D2438F"/>
    <w:rsid w:val="00D25002"/>
    <w:rsid w:val="00D256FA"/>
    <w:rsid w:val="00D25846"/>
    <w:rsid w:val="00D26267"/>
    <w:rsid w:val="00D2677A"/>
    <w:rsid w:val="00D267A2"/>
    <w:rsid w:val="00D26B73"/>
    <w:rsid w:val="00D26BC9"/>
    <w:rsid w:val="00D278F7"/>
    <w:rsid w:val="00D27C5D"/>
    <w:rsid w:val="00D27F6E"/>
    <w:rsid w:val="00D30B71"/>
    <w:rsid w:val="00D321F4"/>
    <w:rsid w:val="00D32226"/>
    <w:rsid w:val="00D322F1"/>
    <w:rsid w:val="00D33F8F"/>
    <w:rsid w:val="00D34629"/>
    <w:rsid w:val="00D361EB"/>
    <w:rsid w:val="00D36A2A"/>
    <w:rsid w:val="00D36FA6"/>
    <w:rsid w:val="00D37812"/>
    <w:rsid w:val="00D42937"/>
    <w:rsid w:val="00D42995"/>
    <w:rsid w:val="00D4325A"/>
    <w:rsid w:val="00D436DF"/>
    <w:rsid w:val="00D43883"/>
    <w:rsid w:val="00D43908"/>
    <w:rsid w:val="00D44D00"/>
    <w:rsid w:val="00D44EB0"/>
    <w:rsid w:val="00D46519"/>
    <w:rsid w:val="00D46CA2"/>
    <w:rsid w:val="00D46F74"/>
    <w:rsid w:val="00D47B4E"/>
    <w:rsid w:val="00D47D03"/>
    <w:rsid w:val="00D47D20"/>
    <w:rsid w:val="00D50913"/>
    <w:rsid w:val="00D526AE"/>
    <w:rsid w:val="00D52751"/>
    <w:rsid w:val="00D52963"/>
    <w:rsid w:val="00D52D0C"/>
    <w:rsid w:val="00D52D86"/>
    <w:rsid w:val="00D5352D"/>
    <w:rsid w:val="00D53C8E"/>
    <w:rsid w:val="00D53E3F"/>
    <w:rsid w:val="00D551C9"/>
    <w:rsid w:val="00D55594"/>
    <w:rsid w:val="00D55995"/>
    <w:rsid w:val="00D5658A"/>
    <w:rsid w:val="00D56945"/>
    <w:rsid w:val="00D57B54"/>
    <w:rsid w:val="00D60AEA"/>
    <w:rsid w:val="00D60B95"/>
    <w:rsid w:val="00D60BBC"/>
    <w:rsid w:val="00D62A67"/>
    <w:rsid w:val="00D63A19"/>
    <w:rsid w:val="00D64807"/>
    <w:rsid w:val="00D64F22"/>
    <w:rsid w:val="00D64F68"/>
    <w:rsid w:val="00D65368"/>
    <w:rsid w:val="00D65EAE"/>
    <w:rsid w:val="00D667FB"/>
    <w:rsid w:val="00D66A2D"/>
    <w:rsid w:val="00D67002"/>
    <w:rsid w:val="00D67472"/>
    <w:rsid w:val="00D70028"/>
    <w:rsid w:val="00D707AA"/>
    <w:rsid w:val="00D70B03"/>
    <w:rsid w:val="00D7179D"/>
    <w:rsid w:val="00D72187"/>
    <w:rsid w:val="00D726A0"/>
    <w:rsid w:val="00D727EC"/>
    <w:rsid w:val="00D72B73"/>
    <w:rsid w:val="00D72BE8"/>
    <w:rsid w:val="00D72D0C"/>
    <w:rsid w:val="00D732A3"/>
    <w:rsid w:val="00D73C0D"/>
    <w:rsid w:val="00D73D7B"/>
    <w:rsid w:val="00D744CE"/>
    <w:rsid w:val="00D74A34"/>
    <w:rsid w:val="00D75535"/>
    <w:rsid w:val="00D7611A"/>
    <w:rsid w:val="00D76175"/>
    <w:rsid w:val="00D76FE4"/>
    <w:rsid w:val="00D77BCF"/>
    <w:rsid w:val="00D77D34"/>
    <w:rsid w:val="00D803A0"/>
    <w:rsid w:val="00D80726"/>
    <w:rsid w:val="00D81160"/>
    <w:rsid w:val="00D81C7B"/>
    <w:rsid w:val="00D81D49"/>
    <w:rsid w:val="00D8223A"/>
    <w:rsid w:val="00D826F3"/>
    <w:rsid w:val="00D8293C"/>
    <w:rsid w:val="00D833B3"/>
    <w:rsid w:val="00D8347B"/>
    <w:rsid w:val="00D844EC"/>
    <w:rsid w:val="00D86250"/>
    <w:rsid w:val="00D86C71"/>
    <w:rsid w:val="00D86EA4"/>
    <w:rsid w:val="00D87C25"/>
    <w:rsid w:val="00D9122B"/>
    <w:rsid w:val="00D9165F"/>
    <w:rsid w:val="00D916E7"/>
    <w:rsid w:val="00D917D3"/>
    <w:rsid w:val="00D934BA"/>
    <w:rsid w:val="00D93E20"/>
    <w:rsid w:val="00D93FAB"/>
    <w:rsid w:val="00D947B4"/>
    <w:rsid w:val="00D94886"/>
    <w:rsid w:val="00D94892"/>
    <w:rsid w:val="00D95A2B"/>
    <w:rsid w:val="00D95ACF"/>
    <w:rsid w:val="00D961DA"/>
    <w:rsid w:val="00D969B1"/>
    <w:rsid w:val="00D96A51"/>
    <w:rsid w:val="00D96BF0"/>
    <w:rsid w:val="00D9703E"/>
    <w:rsid w:val="00D976DE"/>
    <w:rsid w:val="00D976E8"/>
    <w:rsid w:val="00D97DFE"/>
    <w:rsid w:val="00DA0848"/>
    <w:rsid w:val="00DA2DE8"/>
    <w:rsid w:val="00DA2FA3"/>
    <w:rsid w:val="00DA30FB"/>
    <w:rsid w:val="00DA3F00"/>
    <w:rsid w:val="00DA3F31"/>
    <w:rsid w:val="00DA3F3C"/>
    <w:rsid w:val="00DA403B"/>
    <w:rsid w:val="00DA420E"/>
    <w:rsid w:val="00DA4402"/>
    <w:rsid w:val="00DA448F"/>
    <w:rsid w:val="00DA46E4"/>
    <w:rsid w:val="00DA47A7"/>
    <w:rsid w:val="00DA4CE1"/>
    <w:rsid w:val="00DA67C8"/>
    <w:rsid w:val="00DA6A9E"/>
    <w:rsid w:val="00DA6D8A"/>
    <w:rsid w:val="00DA73A2"/>
    <w:rsid w:val="00DB024C"/>
    <w:rsid w:val="00DB0357"/>
    <w:rsid w:val="00DB0741"/>
    <w:rsid w:val="00DB14F8"/>
    <w:rsid w:val="00DB1560"/>
    <w:rsid w:val="00DB161C"/>
    <w:rsid w:val="00DB2439"/>
    <w:rsid w:val="00DB282D"/>
    <w:rsid w:val="00DB3FC6"/>
    <w:rsid w:val="00DB3FEC"/>
    <w:rsid w:val="00DB5796"/>
    <w:rsid w:val="00DB5DCB"/>
    <w:rsid w:val="00DB6ACF"/>
    <w:rsid w:val="00DB7255"/>
    <w:rsid w:val="00DB72E1"/>
    <w:rsid w:val="00DB7DC2"/>
    <w:rsid w:val="00DC06E7"/>
    <w:rsid w:val="00DC1038"/>
    <w:rsid w:val="00DC14BF"/>
    <w:rsid w:val="00DC1779"/>
    <w:rsid w:val="00DC2535"/>
    <w:rsid w:val="00DC2E3E"/>
    <w:rsid w:val="00DC3268"/>
    <w:rsid w:val="00DC454C"/>
    <w:rsid w:val="00DC4F02"/>
    <w:rsid w:val="00DC645C"/>
    <w:rsid w:val="00DC68AA"/>
    <w:rsid w:val="00DC6B88"/>
    <w:rsid w:val="00DC6DC2"/>
    <w:rsid w:val="00DC7893"/>
    <w:rsid w:val="00DC79C2"/>
    <w:rsid w:val="00DD019B"/>
    <w:rsid w:val="00DD0447"/>
    <w:rsid w:val="00DD0796"/>
    <w:rsid w:val="00DD08E4"/>
    <w:rsid w:val="00DD122B"/>
    <w:rsid w:val="00DD129B"/>
    <w:rsid w:val="00DD1939"/>
    <w:rsid w:val="00DD25E3"/>
    <w:rsid w:val="00DD2660"/>
    <w:rsid w:val="00DD2FCA"/>
    <w:rsid w:val="00DD3DBD"/>
    <w:rsid w:val="00DD4103"/>
    <w:rsid w:val="00DD5433"/>
    <w:rsid w:val="00DE02C0"/>
    <w:rsid w:val="00DE049D"/>
    <w:rsid w:val="00DE08A9"/>
    <w:rsid w:val="00DE09C7"/>
    <w:rsid w:val="00DE0F70"/>
    <w:rsid w:val="00DE1668"/>
    <w:rsid w:val="00DE2618"/>
    <w:rsid w:val="00DE2AC0"/>
    <w:rsid w:val="00DE377C"/>
    <w:rsid w:val="00DE49CF"/>
    <w:rsid w:val="00DE4AC2"/>
    <w:rsid w:val="00DE5930"/>
    <w:rsid w:val="00DE5CF7"/>
    <w:rsid w:val="00DE7622"/>
    <w:rsid w:val="00DE797E"/>
    <w:rsid w:val="00DF059D"/>
    <w:rsid w:val="00DF1367"/>
    <w:rsid w:val="00DF1C57"/>
    <w:rsid w:val="00DF26F2"/>
    <w:rsid w:val="00DF2BBF"/>
    <w:rsid w:val="00DF3234"/>
    <w:rsid w:val="00DF44BE"/>
    <w:rsid w:val="00DF460E"/>
    <w:rsid w:val="00DF4B19"/>
    <w:rsid w:val="00DF53AB"/>
    <w:rsid w:val="00DF568A"/>
    <w:rsid w:val="00DF5DAF"/>
    <w:rsid w:val="00DF5DF1"/>
    <w:rsid w:val="00DF626F"/>
    <w:rsid w:val="00DF6CD6"/>
    <w:rsid w:val="00DF6F3A"/>
    <w:rsid w:val="00DF717F"/>
    <w:rsid w:val="00DF7E73"/>
    <w:rsid w:val="00E00B46"/>
    <w:rsid w:val="00E010F7"/>
    <w:rsid w:val="00E01310"/>
    <w:rsid w:val="00E01405"/>
    <w:rsid w:val="00E01EF1"/>
    <w:rsid w:val="00E02842"/>
    <w:rsid w:val="00E0371C"/>
    <w:rsid w:val="00E03B06"/>
    <w:rsid w:val="00E03D9A"/>
    <w:rsid w:val="00E043EF"/>
    <w:rsid w:val="00E05450"/>
    <w:rsid w:val="00E05ED9"/>
    <w:rsid w:val="00E06DD3"/>
    <w:rsid w:val="00E07864"/>
    <w:rsid w:val="00E07EC7"/>
    <w:rsid w:val="00E1180A"/>
    <w:rsid w:val="00E11D1F"/>
    <w:rsid w:val="00E13ED8"/>
    <w:rsid w:val="00E14D0C"/>
    <w:rsid w:val="00E14D9D"/>
    <w:rsid w:val="00E15276"/>
    <w:rsid w:val="00E15700"/>
    <w:rsid w:val="00E15EA2"/>
    <w:rsid w:val="00E16556"/>
    <w:rsid w:val="00E17CAA"/>
    <w:rsid w:val="00E17DDE"/>
    <w:rsid w:val="00E20E77"/>
    <w:rsid w:val="00E21101"/>
    <w:rsid w:val="00E212EB"/>
    <w:rsid w:val="00E21A47"/>
    <w:rsid w:val="00E21E98"/>
    <w:rsid w:val="00E2209D"/>
    <w:rsid w:val="00E22484"/>
    <w:rsid w:val="00E22E0F"/>
    <w:rsid w:val="00E234E7"/>
    <w:rsid w:val="00E25062"/>
    <w:rsid w:val="00E25159"/>
    <w:rsid w:val="00E253BF"/>
    <w:rsid w:val="00E25489"/>
    <w:rsid w:val="00E2772E"/>
    <w:rsid w:val="00E31898"/>
    <w:rsid w:val="00E31E6F"/>
    <w:rsid w:val="00E32862"/>
    <w:rsid w:val="00E32DA5"/>
    <w:rsid w:val="00E34E10"/>
    <w:rsid w:val="00E3533D"/>
    <w:rsid w:val="00E36013"/>
    <w:rsid w:val="00E364D8"/>
    <w:rsid w:val="00E36A99"/>
    <w:rsid w:val="00E409FD"/>
    <w:rsid w:val="00E40CF3"/>
    <w:rsid w:val="00E40EE8"/>
    <w:rsid w:val="00E41C54"/>
    <w:rsid w:val="00E42F36"/>
    <w:rsid w:val="00E43935"/>
    <w:rsid w:val="00E45B2F"/>
    <w:rsid w:val="00E4622A"/>
    <w:rsid w:val="00E46657"/>
    <w:rsid w:val="00E46B5B"/>
    <w:rsid w:val="00E46C3D"/>
    <w:rsid w:val="00E47183"/>
    <w:rsid w:val="00E472FC"/>
    <w:rsid w:val="00E474FC"/>
    <w:rsid w:val="00E504CE"/>
    <w:rsid w:val="00E51042"/>
    <w:rsid w:val="00E51F4C"/>
    <w:rsid w:val="00E542C9"/>
    <w:rsid w:val="00E5443D"/>
    <w:rsid w:val="00E54E0F"/>
    <w:rsid w:val="00E54FEF"/>
    <w:rsid w:val="00E564BC"/>
    <w:rsid w:val="00E577FE"/>
    <w:rsid w:val="00E57CEE"/>
    <w:rsid w:val="00E61C1C"/>
    <w:rsid w:val="00E6278A"/>
    <w:rsid w:val="00E62A27"/>
    <w:rsid w:val="00E62F23"/>
    <w:rsid w:val="00E63699"/>
    <w:rsid w:val="00E65D98"/>
    <w:rsid w:val="00E65E42"/>
    <w:rsid w:val="00E66314"/>
    <w:rsid w:val="00E67030"/>
    <w:rsid w:val="00E701CA"/>
    <w:rsid w:val="00E70CA0"/>
    <w:rsid w:val="00E71758"/>
    <w:rsid w:val="00E725C9"/>
    <w:rsid w:val="00E72ECE"/>
    <w:rsid w:val="00E72FF9"/>
    <w:rsid w:val="00E73113"/>
    <w:rsid w:val="00E736E4"/>
    <w:rsid w:val="00E73F4E"/>
    <w:rsid w:val="00E7411B"/>
    <w:rsid w:val="00E743C9"/>
    <w:rsid w:val="00E755CC"/>
    <w:rsid w:val="00E75DCE"/>
    <w:rsid w:val="00E7655D"/>
    <w:rsid w:val="00E77386"/>
    <w:rsid w:val="00E77521"/>
    <w:rsid w:val="00E775EF"/>
    <w:rsid w:val="00E776BB"/>
    <w:rsid w:val="00E801BF"/>
    <w:rsid w:val="00E804A1"/>
    <w:rsid w:val="00E82951"/>
    <w:rsid w:val="00E83061"/>
    <w:rsid w:val="00E83356"/>
    <w:rsid w:val="00E839A7"/>
    <w:rsid w:val="00E83F36"/>
    <w:rsid w:val="00E83FD2"/>
    <w:rsid w:val="00E84BA6"/>
    <w:rsid w:val="00E84BFB"/>
    <w:rsid w:val="00E8534A"/>
    <w:rsid w:val="00E85A06"/>
    <w:rsid w:val="00E87FCC"/>
    <w:rsid w:val="00E90397"/>
    <w:rsid w:val="00E90C89"/>
    <w:rsid w:val="00E91392"/>
    <w:rsid w:val="00E918D0"/>
    <w:rsid w:val="00E92765"/>
    <w:rsid w:val="00E92E0A"/>
    <w:rsid w:val="00E9313E"/>
    <w:rsid w:val="00E951F9"/>
    <w:rsid w:val="00E95A06"/>
    <w:rsid w:val="00E95CE3"/>
    <w:rsid w:val="00E95CF8"/>
    <w:rsid w:val="00E95E9B"/>
    <w:rsid w:val="00E970A4"/>
    <w:rsid w:val="00E97346"/>
    <w:rsid w:val="00E974A8"/>
    <w:rsid w:val="00E97C51"/>
    <w:rsid w:val="00EA12E9"/>
    <w:rsid w:val="00EA15DB"/>
    <w:rsid w:val="00EA1821"/>
    <w:rsid w:val="00EA1C26"/>
    <w:rsid w:val="00EA28E0"/>
    <w:rsid w:val="00EA360A"/>
    <w:rsid w:val="00EA39C7"/>
    <w:rsid w:val="00EA50F6"/>
    <w:rsid w:val="00EA5B0E"/>
    <w:rsid w:val="00EA68F7"/>
    <w:rsid w:val="00EA6AFC"/>
    <w:rsid w:val="00EA6D5B"/>
    <w:rsid w:val="00EA79FB"/>
    <w:rsid w:val="00EA7C00"/>
    <w:rsid w:val="00EA7D0B"/>
    <w:rsid w:val="00EA7F37"/>
    <w:rsid w:val="00EB011A"/>
    <w:rsid w:val="00EB0187"/>
    <w:rsid w:val="00EB0E42"/>
    <w:rsid w:val="00EB138C"/>
    <w:rsid w:val="00EB178F"/>
    <w:rsid w:val="00EB26B2"/>
    <w:rsid w:val="00EB3824"/>
    <w:rsid w:val="00EB3941"/>
    <w:rsid w:val="00EB3D7D"/>
    <w:rsid w:val="00EB3E9A"/>
    <w:rsid w:val="00EB4742"/>
    <w:rsid w:val="00EB4B6F"/>
    <w:rsid w:val="00EB4B77"/>
    <w:rsid w:val="00EB4E83"/>
    <w:rsid w:val="00EB534D"/>
    <w:rsid w:val="00EB5427"/>
    <w:rsid w:val="00EB5851"/>
    <w:rsid w:val="00EB7040"/>
    <w:rsid w:val="00EB7955"/>
    <w:rsid w:val="00EB7D53"/>
    <w:rsid w:val="00EC0382"/>
    <w:rsid w:val="00EC10CA"/>
    <w:rsid w:val="00EC1359"/>
    <w:rsid w:val="00EC139C"/>
    <w:rsid w:val="00EC17DB"/>
    <w:rsid w:val="00EC1EC6"/>
    <w:rsid w:val="00EC2C2B"/>
    <w:rsid w:val="00EC2C54"/>
    <w:rsid w:val="00EC3FD6"/>
    <w:rsid w:val="00EC51F2"/>
    <w:rsid w:val="00EC55B6"/>
    <w:rsid w:val="00EC5B62"/>
    <w:rsid w:val="00EC5D29"/>
    <w:rsid w:val="00EC666C"/>
    <w:rsid w:val="00EC7759"/>
    <w:rsid w:val="00EC7F44"/>
    <w:rsid w:val="00ED03E3"/>
    <w:rsid w:val="00ED0BBD"/>
    <w:rsid w:val="00ED107A"/>
    <w:rsid w:val="00ED111C"/>
    <w:rsid w:val="00ED14C5"/>
    <w:rsid w:val="00ED1B56"/>
    <w:rsid w:val="00ED1DCD"/>
    <w:rsid w:val="00ED2345"/>
    <w:rsid w:val="00ED2C4B"/>
    <w:rsid w:val="00ED3DD5"/>
    <w:rsid w:val="00ED5AE7"/>
    <w:rsid w:val="00ED5D98"/>
    <w:rsid w:val="00ED6242"/>
    <w:rsid w:val="00ED6247"/>
    <w:rsid w:val="00ED69A6"/>
    <w:rsid w:val="00ED6FB2"/>
    <w:rsid w:val="00ED783E"/>
    <w:rsid w:val="00ED7CC7"/>
    <w:rsid w:val="00EE07E9"/>
    <w:rsid w:val="00EE0EB7"/>
    <w:rsid w:val="00EE2A84"/>
    <w:rsid w:val="00EE304F"/>
    <w:rsid w:val="00EE3149"/>
    <w:rsid w:val="00EE3D2F"/>
    <w:rsid w:val="00EE3D77"/>
    <w:rsid w:val="00EE44DE"/>
    <w:rsid w:val="00EE4E50"/>
    <w:rsid w:val="00EE5D01"/>
    <w:rsid w:val="00EE5E01"/>
    <w:rsid w:val="00EE67DB"/>
    <w:rsid w:val="00EE7045"/>
    <w:rsid w:val="00EE741E"/>
    <w:rsid w:val="00EE7AD5"/>
    <w:rsid w:val="00EF0024"/>
    <w:rsid w:val="00EF0068"/>
    <w:rsid w:val="00EF0EF0"/>
    <w:rsid w:val="00EF3460"/>
    <w:rsid w:val="00EF39B4"/>
    <w:rsid w:val="00EF45E9"/>
    <w:rsid w:val="00EF56D5"/>
    <w:rsid w:val="00EF5F44"/>
    <w:rsid w:val="00EF6376"/>
    <w:rsid w:val="00EF6507"/>
    <w:rsid w:val="00F00A3B"/>
    <w:rsid w:val="00F0110E"/>
    <w:rsid w:val="00F019E2"/>
    <w:rsid w:val="00F01B13"/>
    <w:rsid w:val="00F01DF9"/>
    <w:rsid w:val="00F029CA"/>
    <w:rsid w:val="00F02FAF"/>
    <w:rsid w:val="00F037C2"/>
    <w:rsid w:val="00F03A10"/>
    <w:rsid w:val="00F03F69"/>
    <w:rsid w:val="00F04DB3"/>
    <w:rsid w:val="00F05140"/>
    <w:rsid w:val="00F058F9"/>
    <w:rsid w:val="00F05FA7"/>
    <w:rsid w:val="00F06050"/>
    <w:rsid w:val="00F06144"/>
    <w:rsid w:val="00F064B6"/>
    <w:rsid w:val="00F06580"/>
    <w:rsid w:val="00F068FC"/>
    <w:rsid w:val="00F0720E"/>
    <w:rsid w:val="00F076C8"/>
    <w:rsid w:val="00F079D2"/>
    <w:rsid w:val="00F07D6C"/>
    <w:rsid w:val="00F11002"/>
    <w:rsid w:val="00F1103E"/>
    <w:rsid w:val="00F11412"/>
    <w:rsid w:val="00F1175A"/>
    <w:rsid w:val="00F119F3"/>
    <w:rsid w:val="00F11E33"/>
    <w:rsid w:val="00F11E5C"/>
    <w:rsid w:val="00F11E7D"/>
    <w:rsid w:val="00F1210C"/>
    <w:rsid w:val="00F126EF"/>
    <w:rsid w:val="00F12D97"/>
    <w:rsid w:val="00F1411C"/>
    <w:rsid w:val="00F145DC"/>
    <w:rsid w:val="00F14811"/>
    <w:rsid w:val="00F15D6C"/>
    <w:rsid w:val="00F1681E"/>
    <w:rsid w:val="00F16CEE"/>
    <w:rsid w:val="00F1790A"/>
    <w:rsid w:val="00F17F09"/>
    <w:rsid w:val="00F2013E"/>
    <w:rsid w:val="00F2077B"/>
    <w:rsid w:val="00F20A07"/>
    <w:rsid w:val="00F2234A"/>
    <w:rsid w:val="00F22F8F"/>
    <w:rsid w:val="00F231FA"/>
    <w:rsid w:val="00F24809"/>
    <w:rsid w:val="00F24E26"/>
    <w:rsid w:val="00F259E2"/>
    <w:rsid w:val="00F25E30"/>
    <w:rsid w:val="00F26CEB"/>
    <w:rsid w:val="00F26D4D"/>
    <w:rsid w:val="00F30DF6"/>
    <w:rsid w:val="00F31EE9"/>
    <w:rsid w:val="00F3201D"/>
    <w:rsid w:val="00F33433"/>
    <w:rsid w:val="00F3454B"/>
    <w:rsid w:val="00F34797"/>
    <w:rsid w:val="00F36235"/>
    <w:rsid w:val="00F367CA"/>
    <w:rsid w:val="00F36B09"/>
    <w:rsid w:val="00F3726C"/>
    <w:rsid w:val="00F374B9"/>
    <w:rsid w:val="00F376F6"/>
    <w:rsid w:val="00F37BCE"/>
    <w:rsid w:val="00F41625"/>
    <w:rsid w:val="00F41BA6"/>
    <w:rsid w:val="00F42369"/>
    <w:rsid w:val="00F4276D"/>
    <w:rsid w:val="00F42810"/>
    <w:rsid w:val="00F42E69"/>
    <w:rsid w:val="00F4359B"/>
    <w:rsid w:val="00F44373"/>
    <w:rsid w:val="00F44430"/>
    <w:rsid w:val="00F44552"/>
    <w:rsid w:val="00F44678"/>
    <w:rsid w:val="00F46127"/>
    <w:rsid w:val="00F4654A"/>
    <w:rsid w:val="00F4712D"/>
    <w:rsid w:val="00F47D3C"/>
    <w:rsid w:val="00F50D3D"/>
    <w:rsid w:val="00F50F6C"/>
    <w:rsid w:val="00F521F4"/>
    <w:rsid w:val="00F52256"/>
    <w:rsid w:val="00F52362"/>
    <w:rsid w:val="00F54081"/>
    <w:rsid w:val="00F5466E"/>
    <w:rsid w:val="00F54C47"/>
    <w:rsid w:val="00F555F0"/>
    <w:rsid w:val="00F5628B"/>
    <w:rsid w:val="00F5650A"/>
    <w:rsid w:val="00F565F9"/>
    <w:rsid w:val="00F56A99"/>
    <w:rsid w:val="00F56E01"/>
    <w:rsid w:val="00F57E6A"/>
    <w:rsid w:val="00F605DB"/>
    <w:rsid w:val="00F60D21"/>
    <w:rsid w:val="00F61464"/>
    <w:rsid w:val="00F61642"/>
    <w:rsid w:val="00F61799"/>
    <w:rsid w:val="00F62900"/>
    <w:rsid w:val="00F62BD6"/>
    <w:rsid w:val="00F640BF"/>
    <w:rsid w:val="00F6434B"/>
    <w:rsid w:val="00F64853"/>
    <w:rsid w:val="00F64EB4"/>
    <w:rsid w:val="00F65D32"/>
    <w:rsid w:val="00F66387"/>
    <w:rsid w:val="00F668FD"/>
    <w:rsid w:val="00F671BE"/>
    <w:rsid w:val="00F7047D"/>
    <w:rsid w:val="00F71128"/>
    <w:rsid w:val="00F72587"/>
    <w:rsid w:val="00F72BF5"/>
    <w:rsid w:val="00F73029"/>
    <w:rsid w:val="00F736C6"/>
    <w:rsid w:val="00F73D7F"/>
    <w:rsid w:val="00F742D0"/>
    <w:rsid w:val="00F751CE"/>
    <w:rsid w:val="00F7627A"/>
    <w:rsid w:val="00F76EC5"/>
    <w:rsid w:val="00F809CA"/>
    <w:rsid w:val="00F8121A"/>
    <w:rsid w:val="00F81A43"/>
    <w:rsid w:val="00F81E73"/>
    <w:rsid w:val="00F82258"/>
    <w:rsid w:val="00F83F65"/>
    <w:rsid w:val="00F83FAF"/>
    <w:rsid w:val="00F8580E"/>
    <w:rsid w:val="00F86D8F"/>
    <w:rsid w:val="00F87328"/>
    <w:rsid w:val="00F87BAD"/>
    <w:rsid w:val="00F90C79"/>
    <w:rsid w:val="00F9132F"/>
    <w:rsid w:val="00F91DAE"/>
    <w:rsid w:val="00F92148"/>
    <w:rsid w:val="00F9264B"/>
    <w:rsid w:val="00F9273A"/>
    <w:rsid w:val="00F94010"/>
    <w:rsid w:val="00F942DD"/>
    <w:rsid w:val="00F95908"/>
    <w:rsid w:val="00F9600F"/>
    <w:rsid w:val="00F96193"/>
    <w:rsid w:val="00F97D90"/>
    <w:rsid w:val="00FA06F9"/>
    <w:rsid w:val="00FA0B09"/>
    <w:rsid w:val="00FA0DA4"/>
    <w:rsid w:val="00FA174A"/>
    <w:rsid w:val="00FA1B25"/>
    <w:rsid w:val="00FA3232"/>
    <w:rsid w:val="00FA3754"/>
    <w:rsid w:val="00FA3A52"/>
    <w:rsid w:val="00FA41C9"/>
    <w:rsid w:val="00FA445B"/>
    <w:rsid w:val="00FA50B8"/>
    <w:rsid w:val="00FA5342"/>
    <w:rsid w:val="00FA626E"/>
    <w:rsid w:val="00FA67C9"/>
    <w:rsid w:val="00FA6B9A"/>
    <w:rsid w:val="00FA6EF8"/>
    <w:rsid w:val="00FA6FCE"/>
    <w:rsid w:val="00FA70A4"/>
    <w:rsid w:val="00FA7CBB"/>
    <w:rsid w:val="00FB02B6"/>
    <w:rsid w:val="00FB2DF4"/>
    <w:rsid w:val="00FB3545"/>
    <w:rsid w:val="00FB35CA"/>
    <w:rsid w:val="00FB3D02"/>
    <w:rsid w:val="00FB3FB2"/>
    <w:rsid w:val="00FB45A3"/>
    <w:rsid w:val="00FB45C6"/>
    <w:rsid w:val="00FB4F1D"/>
    <w:rsid w:val="00FB50D1"/>
    <w:rsid w:val="00FB5C26"/>
    <w:rsid w:val="00FB5C7C"/>
    <w:rsid w:val="00FB6F06"/>
    <w:rsid w:val="00FB7257"/>
    <w:rsid w:val="00FB7412"/>
    <w:rsid w:val="00FB7483"/>
    <w:rsid w:val="00FB7499"/>
    <w:rsid w:val="00FB75CD"/>
    <w:rsid w:val="00FB78C0"/>
    <w:rsid w:val="00FC0984"/>
    <w:rsid w:val="00FC214A"/>
    <w:rsid w:val="00FC2569"/>
    <w:rsid w:val="00FC2A3F"/>
    <w:rsid w:val="00FC2AF8"/>
    <w:rsid w:val="00FC3091"/>
    <w:rsid w:val="00FC314C"/>
    <w:rsid w:val="00FC4246"/>
    <w:rsid w:val="00FC5651"/>
    <w:rsid w:val="00FC617D"/>
    <w:rsid w:val="00FC61A3"/>
    <w:rsid w:val="00FC686D"/>
    <w:rsid w:val="00FC7D8F"/>
    <w:rsid w:val="00FD0D06"/>
    <w:rsid w:val="00FD1193"/>
    <w:rsid w:val="00FD14DE"/>
    <w:rsid w:val="00FD2199"/>
    <w:rsid w:val="00FD3F7B"/>
    <w:rsid w:val="00FD4139"/>
    <w:rsid w:val="00FD553F"/>
    <w:rsid w:val="00FD58B3"/>
    <w:rsid w:val="00FD5C1E"/>
    <w:rsid w:val="00FD5FA9"/>
    <w:rsid w:val="00FD6DEF"/>
    <w:rsid w:val="00FD7556"/>
    <w:rsid w:val="00FD7718"/>
    <w:rsid w:val="00FE0ADE"/>
    <w:rsid w:val="00FE14C8"/>
    <w:rsid w:val="00FE2311"/>
    <w:rsid w:val="00FE245A"/>
    <w:rsid w:val="00FE362C"/>
    <w:rsid w:val="00FE3FC8"/>
    <w:rsid w:val="00FE400F"/>
    <w:rsid w:val="00FE430F"/>
    <w:rsid w:val="00FE5059"/>
    <w:rsid w:val="00FE518D"/>
    <w:rsid w:val="00FE51C9"/>
    <w:rsid w:val="00FE524D"/>
    <w:rsid w:val="00FE52DE"/>
    <w:rsid w:val="00FE53D2"/>
    <w:rsid w:val="00FE633E"/>
    <w:rsid w:val="00FE67B3"/>
    <w:rsid w:val="00FE67E2"/>
    <w:rsid w:val="00FE6F38"/>
    <w:rsid w:val="00FF043B"/>
    <w:rsid w:val="00FF0899"/>
    <w:rsid w:val="00FF13E3"/>
    <w:rsid w:val="00FF14FB"/>
    <w:rsid w:val="00FF2704"/>
    <w:rsid w:val="00FF2F93"/>
    <w:rsid w:val="00FF3BF3"/>
    <w:rsid w:val="00FF43C0"/>
    <w:rsid w:val="00FF5AAB"/>
    <w:rsid w:val="00FF5D38"/>
    <w:rsid w:val="00FF62BD"/>
    <w:rsid w:val="00FF6522"/>
    <w:rsid w:val="00FF66E8"/>
    <w:rsid w:val="00FF68A2"/>
    <w:rsid w:val="00FF6A92"/>
    <w:rsid w:val="00FF7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9C323C"/>
  <w15:chartTrackingRefBased/>
  <w15:docId w15:val="{E237BFAB-DD01-451C-970C-14E8D88C3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C59C6"/>
    <w:pPr>
      <w:widowControl w:val="0"/>
      <w:autoSpaceDE w:val="0"/>
      <w:autoSpaceDN w:val="0"/>
      <w:adjustRightInd w:val="0"/>
    </w:pPr>
    <w:rPr>
      <w:lang w:val="ru-RU" w:eastAsia="ru-RU"/>
    </w:rPr>
  </w:style>
  <w:style w:type="paragraph" w:styleId="1">
    <w:name w:val="heading 1"/>
    <w:basedOn w:val="a"/>
    <w:next w:val="a"/>
    <w:link w:val="10"/>
    <w:qFormat/>
    <w:rsid w:val="00AF7428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3">
    <w:name w:val="heading 3"/>
    <w:basedOn w:val="a"/>
    <w:next w:val="a"/>
    <w:qFormat/>
    <w:rsid w:val="00D9165F"/>
    <w:pPr>
      <w:keepNext/>
      <w:widowControl/>
      <w:autoSpaceDE/>
      <w:autoSpaceDN/>
      <w:adjustRightInd/>
      <w:jc w:val="center"/>
      <w:outlineLvl w:val="2"/>
    </w:pPr>
    <w:rPr>
      <w:b/>
      <w:bCs/>
      <w:sz w:val="36"/>
      <w:szCs w:val="24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78797C"/>
    <w:rPr>
      <w:rFonts w:ascii="Tahoma" w:hAnsi="Tahoma" w:cs="Tahoma"/>
      <w:sz w:val="16"/>
      <w:szCs w:val="16"/>
    </w:rPr>
  </w:style>
  <w:style w:type="table" w:styleId="a4">
    <w:name w:val="Table Grid"/>
    <w:basedOn w:val="a1"/>
    <w:uiPriority w:val="39"/>
    <w:rsid w:val="00253DC5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rsid w:val="006C2945"/>
    <w:pPr>
      <w:widowControl/>
      <w:tabs>
        <w:tab w:val="center" w:pos="4677"/>
        <w:tab w:val="right" w:pos="9355"/>
      </w:tabs>
      <w:autoSpaceDE/>
      <w:autoSpaceDN/>
      <w:adjustRightInd/>
    </w:pPr>
    <w:rPr>
      <w:sz w:val="24"/>
      <w:szCs w:val="24"/>
    </w:rPr>
  </w:style>
  <w:style w:type="paragraph" w:styleId="a7">
    <w:name w:val="Body Text"/>
    <w:basedOn w:val="a"/>
    <w:rsid w:val="006C2945"/>
    <w:pPr>
      <w:widowControl/>
      <w:autoSpaceDE/>
      <w:autoSpaceDN/>
      <w:adjustRightInd/>
    </w:pPr>
    <w:rPr>
      <w:rFonts w:ascii="UkrainianPragmatica" w:hAnsi="UkrainianPragmatica"/>
      <w:color w:val="000000"/>
      <w:sz w:val="22"/>
    </w:rPr>
  </w:style>
  <w:style w:type="character" w:styleId="a8">
    <w:name w:val="Hyperlink"/>
    <w:rsid w:val="006C2945"/>
    <w:rPr>
      <w:color w:val="0000FF"/>
      <w:u w:val="single"/>
    </w:rPr>
  </w:style>
  <w:style w:type="character" w:styleId="a9">
    <w:name w:val="page number"/>
    <w:basedOn w:val="a0"/>
    <w:rsid w:val="00E15276"/>
  </w:style>
  <w:style w:type="paragraph" w:styleId="aa">
    <w:name w:val="footer"/>
    <w:basedOn w:val="a"/>
    <w:link w:val="ab"/>
    <w:rsid w:val="000664A8"/>
    <w:pPr>
      <w:tabs>
        <w:tab w:val="center" w:pos="4677"/>
        <w:tab w:val="right" w:pos="9355"/>
      </w:tabs>
    </w:pPr>
  </w:style>
  <w:style w:type="character" w:customStyle="1" w:styleId="ab">
    <w:name w:val="Нижній колонтитул Знак"/>
    <w:basedOn w:val="a0"/>
    <w:link w:val="aa"/>
    <w:rsid w:val="000664A8"/>
  </w:style>
  <w:style w:type="character" w:customStyle="1" w:styleId="a6">
    <w:name w:val="Верхній колонтитул Знак"/>
    <w:link w:val="a5"/>
    <w:uiPriority w:val="99"/>
    <w:rsid w:val="004B1A68"/>
    <w:rPr>
      <w:sz w:val="24"/>
      <w:szCs w:val="24"/>
    </w:rPr>
  </w:style>
  <w:style w:type="paragraph" w:styleId="HTML">
    <w:name w:val="HTML Preformatted"/>
    <w:basedOn w:val="a"/>
    <w:rsid w:val="00A5248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 w:cs="Courier New"/>
    </w:rPr>
  </w:style>
  <w:style w:type="paragraph" w:customStyle="1" w:styleId="11">
    <w:name w:val="Кольоровий список — акцент 11"/>
    <w:basedOn w:val="a"/>
    <w:uiPriority w:val="34"/>
    <w:qFormat/>
    <w:rsid w:val="00CD6EF6"/>
    <w:pPr>
      <w:ind w:left="720"/>
    </w:pPr>
  </w:style>
  <w:style w:type="paragraph" w:customStyle="1" w:styleId="rvps2">
    <w:name w:val="rvps2"/>
    <w:basedOn w:val="a"/>
    <w:rsid w:val="0017155D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  <w:lang w:val="uk-UA" w:eastAsia="uk-UA"/>
    </w:rPr>
  </w:style>
  <w:style w:type="paragraph" w:customStyle="1" w:styleId="title-gr-seq-level-1">
    <w:name w:val="title-gr-seq-level-1"/>
    <w:basedOn w:val="a"/>
    <w:rsid w:val="00315A86"/>
    <w:pPr>
      <w:widowControl/>
      <w:autoSpaceDE/>
      <w:autoSpaceDN/>
      <w:adjustRightInd/>
      <w:spacing w:before="100" w:beforeAutospacing="1" w:after="100" w:afterAutospacing="1"/>
    </w:pPr>
    <w:rPr>
      <w:rFonts w:eastAsia="Calibri"/>
      <w:sz w:val="24"/>
      <w:szCs w:val="24"/>
    </w:rPr>
  </w:style>
  <w:style w:type="character" w:customStyle="1" w:styleId="boldface">
    <w:name w:val="boldface"/>
    <w:rsid w:val="00315A86"/>
  </w:style>
  <w:style w:type="paragraph" w:customStyle="1" w:styleId="norm">
    <w:name w:val="norm"/>
    <w:basedOn w:val="a"/>
    <w:rsid w:val="00315A86"/>
    <w:pPr>
      <w:widowControl/>
      <w:autoSpaceDE/>
      <w:autoSpaceDN/>
      <w:adjustRightInd/>
      <w:spacing w:before="100" w:beforeAutospacing="1" w:after="100" w:afterAutospacing="1"/>
    </w:pPr>
    <w:rPr>
      <w:rFonts w:eastAsia="Calibri"/>
      <w:sz w:val="24"/>
      <w:szCs w:val="24"/>
    </w:rPr>
  </w:style>
  <w:style w:type="character" w:customStyle="1" w:styleId="apple-converted-space">
    <w:name w:val="apple-converted-space"/>
    <w:rsid w:val="00315A86"/>
  </w:style>
  <w:style w:type="paragraph" w:customStyle="1" w:styleId="modref">
    <w:name w:val="modref"/>
    <w:basedOn w:val="a"/>
    <w:rsid w:val="00315A86"/>
    <w:pPr>
      <w:widowControl/>
      <w:autoSpaceDE/>
      <w:autoSpaceDN/>
      <w:adjustRightInd/>
      <w:spacing w:before="100" w:beforeAutospacing="1" w:after="100" w:afterAutospacing="1"/>
    </w:pPr>
    <w:rPr>
      <w:rFonts w:eastAsia="Calibri"/>
      <w:sz w:val="24"/>
      <w:szCs w:val="24"/>
    </w:rPr>
  </w:style>
  <w:style w:type="character" w:customStyle="1" w:styleId="italics">
    <w:name w:val="italics"/>
    <w:rsid w:val="00315A86"/>
  </w:style>
  <w:style w:type="paragraph" w:styleId="ac">
    <w:name w:val="Normal (Web)"/>
    <w:basedOn w:val="a"/>
    <w:uiPriority w:val="99"/>
    <w:unhideWhenUsed/>
    <w:rsid w:val="00315A86"/>
    <w:pPr>
      <w:widowControl/>
      <w:autoSpaceDE/>
      <w:autoSpaceDN/>
      <w:adjustRightInd/>
      <w:spacing w:before="100" w:beforeAutospacing="1" w:after="100" w:afterAutospacing="1"/>
    </w:pPr>
    <w:rPr>
      <w:rFonts w:eastAsia="Calibri"/>
      <w:sz w:val="24"/>
      <w:szCs w:val="24"/>
    </w:rPr>
  </w:style>
  <w:style w:type="paragraph" w:customStyle="1" w:styleId="tbl-left">
    <w:name w:val="tbl-left"/>
    <w:basedOn w:val="a"/>
    <w:rsid w:val="00315A86"/>
    <w:pPr>
      <w:widowControl/>
      <w:autoSpaceDE/>
      <w:autoSpaceDN/>
      <w:adjustRightInd/>
      <w:spacing w:before="100" w:beforeAutospacing="1" w:after="100" w:afterAutospacing="1"/>
    </w:pPr>
    <w:rPr>
      <w:rFonts w:eastAsia="Calibri"/>
      <w:sz w:val="24"/>
      <w:szCs w:val="24"/>
    </w:rPr>
  </w:style>
  <w:style w:type="paragraph" w:customStyle="1" w:styleId="tbl-norm">
    <w:name w:val="tbl-norm"/>
    <w:basedOn w:val="a"/>
    <w:rsid w:val="00315A86"/>
    <w:pPr>
      <w:widowControl/>
      <w:autoSpaceDE/>
      <w:autoSpaceDN/>
      <w:adjustRightInd/>
      <w:spacing w:before="100" w:beforeAutospacing="1" w:after="100" w:afterAutospacing="1"/>
    </w:pPr>
    <w:rPr>
      <w:rFonts w:eastAsia="Calibri"/>
      <w:sz w:val="24"/>
      <w:szCs w:val="24"/>
    </w:rPr>
  </w:style>
  <w:style w:type="character" w:customStyle="1" w:styleId="rvts44">
    <w:name w:val="rvts44"/>
    <w:rsid w:val="001D5BD0"/>
  </w:style>
  <w:style w:type="character" w:styleId="ad">
    <w:name w:val="annotation reference"/>
    <w:rsid w:val="006F2A46"/>
    <w:rPr>
      <w:sz w:val="16"/>
      <w:szCs w:val="16"/>
    </w:rPr>
  </w:style>
  <w:style w:type="paragraph" w:styleId="ae">
    <w:name w:val="annotation text"/>
    <w:basedOn w:val="a"/>
    <w:link w:val="af"/>
    <w:rsid w:val="006F2A46"/>
  </w:style>
  <w:style w:type="character" w:customStyle="1" w:styleId="af">
    <w:name w:val="Текст примітки Знак"/>
    <w:link w:val="ae"/>
    <w:rsid w:val="006F2A46"/>
    <w:rPr>
      <w:lang w:val="ru-RU" w:eastAsia="ru-RU"/>
    </w:rPr>
  </w:style>
  <w:style w:type="paragraph" w:styleId="af0">
    <w:name w:val="annotation subject"/>
    <w:basedOn w:val="ae"/>
    <w:next w:val="ae"/>
    <w:link w:val="af1"/>
    <w:rsid w:val="006F2A46"/>
    <w:rPr>
      <w:b/>
      <w:bCs/>
    </w:rPr>
  </w:style>
  <w:style w:type="character" w:customStyle="1" w:styleId="af1">
    <w:name w:val="Тема примітки Знак"/>
    <w:link w:val="af0"/>
    <w:rsid w:val="006F2A46"/>
    <w:rPr>
      <w:b/>
      <w:bCs/>
      <w:lang w:val="ru-RU" w:eastAsia="ru-RU"/>
    </w:rPr>
  </w:style>
  <w:style w:type="character" w:customStyle="1" w:styleId="10">
    <w:name w:val="Заголовок 1 Знак"/>
    <w:link w:val="1"/>
    <w:rsid w:val="00AF7428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art-postheadericon">
    <w:name w:val="art-postheadericon"/>
    <w:rsid w:val="00AF7428"/>
  </w:style>
  <w:style w:type="paragraph" w:customStyle="1" w:styleId="CM1">
    <w:name w:val="CM1"/>
    <w:basedOn w:val="a"/>
    <w:next w:val="a"/>
    <w:uiPriority w:val="99"/>
    <w:rsid w:val="007778E0"/>
    <w:pPr>
      <w:widowControl/>
    </w:pPr>
    <w:rPr>
      <w:rFonts w:ascii="EUAlbertina" w:hAnsi="EUAlbertina"/>
      <w:sz w:val="24"/>
      <w:szCs w:val="24"/>
      <w:lang w:val="uk-UA" w:eastAsia="uk-UA"/>
    </w:rPr>
  </w:style>
  <w:style w:type="paragraph" w:customStyle="1" w:styleId="CM3">
    <w:name w:val="CM3"/>
    <w:basedOn w:val="a"/>
    <w:next w:val="a"/>
    <w:uiPriority w:val="99"/>
    <w:rsid w:val="007778E0"/>
    <w:pPr>
      <w:widowControl/>
    </w:pPr>
    <w:rPr>
      <w:rFonts w:ascii="EUAlbertina" w:hAnsi="EUAlbertina"/>
      <w:sz w:val="24"/>
      <w:szCs w:val="24"/>
      <w:lang w:val="uk-UA" w:eastAsia="uk-UA"/>
    </w:rPr>
  </w:style>
  <w:style w:type="paragraph" w:styleId="af2">
    <w:name w:val="List Paragraph"/>
    <w:basedOn w:val="a"/>
    <w:uiPriority w:val="99"/>
    <w:qFormat/>
    <w:rsid w:val="00B93FEB"/>
    <w:pPr>
      <w:ind w:left="708"/>
    </w:pPr>
  </w:style>
  <w:style w:type="paragraph" w:customStyle="1" w:styleId="rvps14">
    <w:name w:val="rvps14"/>
    <w:basedOn w:val="a"/>
    <w:rsid w:val="00BC1F50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  <w:lang w:val="uk-UA" w:eastAsia="uk-UA"/>
    </w:rPr>
  </w:style>
  <w:style w:type="paragraph" w:customStyle="1" w:styleId="rvps12">
    <w:name w:val="rvps12"/>
    <w:basedOn w:val="a"/>
    <w:rsid w:val="00BC1F50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  <w:lang w:val="uk-UA" w:eastAsia="uk-UA"/>
    </w:rPr>
  </w:style>
  <w:style w:type="character" w:styleId="af3">
    <w:name w:val="FollowedHyperlink"/>
    <w:rsid w:val="00BC1F50"/>
    <w:rPr>
      <w:color w:val="954F72"/>
      <w:u w:val="single"/>
    </w:rPr>
  </w:style>
  <w:style w:type="character" w:customStyle="1" w:styleId="rvts9">
    <w:name w:val="rvts9"/>
    <w:basedOn w:val="a0"/>
    <w:rsid w:val="003975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94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rvices.dtkt.ua/classifiers/zed/subparts/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ervices.dtkt.ua/classifiers/zed/subparts/7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services.dtkt.ua/classifiers/zed/subparts/12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1</Words>
  <Characters>469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                      </vt:lpstr>
      <vt:lpstr>                      </vt:lpstr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</dc:title>
  <dc:subject/>
  <dc:creator>ЩИРОВА Наталія Сергіївна</dc:creator>
  <cp:keywords/>
  <cp:lastModifiedBy>МІКАДЗЕ Вахтанг Євгенович</cp:lastModifiedBy>
  <cp:revision>2</cp:revision>
  <cp:lastPrinted>2020-05-15T07:56:00Z</cp:lastPrinted>
  <dcterms:created xsi:type="dcterms:W3CDTF">2021-02-22T08:58:00Z</dcterms:created>
  <dcterms:modified xsi:type="dcterms:W3CDTF">2021-02-22T08:58:00Z</dcterms:modified>
</cp:coreProperties>
</file>